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36E3" w14:textId="77777777" w:rsidR="00936047" w:rsidRDefault="00936047" w:rsidP="00936047">
      <w:pPr>
        <w:pStyle w:val="Body"/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Delta Sigma Theta Sorority, Inc.</w:t>
      </w:r>
    </w:p>
    <w:p w14:paraId="75456C44" w14:textId="59997C43" w:rsidR="00936047" w:rsidRDefault="00936047" w:rsidP="00936047">
      <w:pPr>
        <w:pStyle w:val="Body"/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  <w:lang w:val="nl-NL"/>
        </w:rPr>
        <w:t xml:space="preserve">Inkster Alumnae Chapter </w:t>
      </w:r>
      <w:r>
        <w:rPr>
          <w:rFonts w:ascii="Lucida Sans Unicode" w:eastAsia="Lucida Sans Unicode" w:hAnsi="Lucida Sans Unicode" w:cs="Lucida Sans Unicode"/>
          <w:b/>
          <w:bCs/>
          <w:sz w:val="20"/>
          <w:szCs w:val="20"/>
        </w:rPr>
        <w:t>∙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  </w:t>
      </w:r>
      <w:r w:rsidR="00463385">
        <w:rPr>
          <w:rFonts w:ascii="Calibri" w:eastAsia="Calibri" w:hAnsi="Calibri" w:cs="Calibri"/>
          <w:b/>
          <w:bCs/>
          <w:sz w:val="20"/>
          <w:szCs w:val="20"/>
        </w:rPr>
        <w:t>Executive Board</w:t>
      </w:r>
      <w:r>
        <w:rPr>
          <w:rFonts w:ascii="Calibri" w:eastAsia="Calibri" w:hAnsi="Calibri" w:cs="Calibri"/>
          <w:b/>
          <w:bCs/>
          <w:sz w:val="20"/>
          <w:szCs w:val="20"/>
        </w:rPr>
        <w:t xml:space="preserve"> Minutes</w:t>
      </w:r>
    </w:p>
    <w:p w14:paraId="035769B0" w14:textId="767E9A59" w:rsidR="00936047" w:rsidRDefault="00463385" w:rsidP="00936047">
      <w:pPr>
        <w:pStyle w:val="Body"/>
        <w:jc w:val="center"/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Thursday</w:t>
      </w:r>
      <w:r w:rsidR="00A5573E">
        <w:rPr>
          <w:rFonts w:ascii="Calibri" w:eastAsia="Calibri" w:hAnsi="Calibri" w:cs="Calibri"/>
          <w:b/>
          <w:bCs/>
          <w:sz w:val="20"/>
          <w:szCs w:val="20"/>
        </w:rPr>
        <w:t>,</w:t>
      </w:r>
      <w:r w:rsidR="00C51C7F">
        <w:rPr>
          <w:rFonts w:ascii="Calibri" w:eastAsia="Calibri" w:hAnsi="Calibri" w:cs="Calibri"/>
          <w:b/>
          <w:bCs/>
          <w:sz w:val="20"/>
          <w:szCs w:val="20"/>
        </w:rPr>
        <w:t xml:space="preserve"> </w:t>
      </w:r>
      <w:r w:rsidR="009E167A">
        <w:rPr>
          <w:rFonts w:ascii="Calibri" w:eastAsia="Calibri" w:hAnsi="Calibri" w:cs="Calibri"/>
          <w:b/>
          <w:bCs/>
          <w:sz w:val="20"/>
          <w:szCs w:val="20"/>
        </w:rPr>
        <w:t>September 9</w:t>
      </w:r>
      <w:r w:rsidR="00682805">
        <w:rPr>
          <w:rFonts w:ascii="Calibri" w:eastAsia="Calibri" w:hAnsi="Calibri" w:cs="Calibri"/>
          <w:b/>
          <w:bCs/>
          <w:sz w:val="20"/>
          <w:szCs w:val="20"/>
        </w:rPr>
        <w:t>, 2</w:t>
      </w:r>
      <w:r w:rsidR="008B5F8F">
        <w:rPr>
          <w:rFonts w:ascii="Calibri" w:eastAsia="Calibri" w:hAnsi="Calibri" w:cs="Calibri"/>
          <w:b/>
          <w:bCs/>
          <w:sz w:val="20"/>
          <w:szCs w:val="20"/>
        </w:rPr>
        <w:t>021</w:t>
      </w:r>
      <w:r w:rsidR="008279F9">
        <w:rPr>
          <w:rFonts w:ascii="Calibri" w:eastAsia="Calibri" w:hAnsi="Calibri" w:cs="Calibri"/>
          <w:b/>
          <w:bCs/>
          <w:sz w:val="20"/>
          <w:szCs w:val="20"/>
        </w:rPr>
        <w:t xml:space="preserve"> </w:t>
      </w:r>
    </w:p>
    <w:p w14:paraId="4B7E3784" w14:textId="77777777" w:rsidR="00936047" w:rsidRDefault="00936047" w:rsidP="00936047">
      <w:pPr>
        <w:pStyle w:val="Body"/>
        <w:rPr>
          <w:rFonts w:ascii="Calibri" w:eastAsia="Calibri" w:hAnsi="Calibri" w:cs="Calibri"/>
          <w:b/>
          <w:bCs/>
          <w:sz w:val="20"/>
          <w:szCs w:val="20"/>
        </w:rPr>
      </w:pPr>
    </w:p>
    <w:p w14:paraId="44248DBB" w14:textId="77777777" w:rsidR="00936047" w:rsidRPr="00E5410B" w:rsidRDefault="00936047" w:rsidP="00936047">
      <w:pPr>
        <w:pStyle w:val="Body"/>
        <w:rPr>
          <w:rFonts w:eastAsia="Calibri" w:hAnsi="Times New Roman" w:cs="Times New Roman"/>
          <w:sz w:val="20"/>
          <w:szCs w:val="20"/>
        </w:rPr>
      </w:pPr>
      <w:r w:rsidRPr="00E5410B">
        <w:rPr>
          <w:rFonts w:eastAsia="Calibri" w:hAnsi="Times New Roman" w:cs="Times New Roman"/>
          <w:b/>
          <w:bCs/>
          <w:sz w:val="20"/>
          <w:szCs w:val="20"/>
          <w:u w:val="single"/>
          <w:lang w:val="pt-PT"/>
        </w:rPr>
        <w:t>CALL TO ORDER</w:t>
      </w:r>
      <w:r w:rsidRPr="00E5410B">
        <w:rPr>
          <w:rFonts w:eastAsia="Calibri" w:hAnsi="Times New Roman" w:cs="Times New Roman"/>
          <w:sz w:val="20"/>
          <w:szCs w:val="20"/>
        </w:rPr>
        <w:t xml:space="preserve"> </w:t>
      </w:r>
    </w:p>
    <w:p w14:paraId="6DC8EACE" w14:textId="5C87F041" w:rsidR="00936047" w:rsidRDefault="000D21A5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E5410B">
        <w:rPr>
          <w:rFonts w:eastAsia="Calibri" w:hAnsi="Times New Roman" w:cs="Times New Roman"/>
          <w:sz w:val="20"/>
          <w:szCs w:val="20"/>
        </w:rPr>
        <w:t xml:space="preserve">Meeting called to order at </w:t>
      </w:r>
      <w:r w:rsidR="00C74116">
        <w:rPr>
          <w:rFonts w:eastAsia="Calibri" w:hAnsi="Times New Roman" w:cs="Times New Roman"/>
          <w:sz w:val="20"/>
          <w:szCs w:val="20"/>
        </w:rPr>
        <w:t>6:0</w:t>
      </w:r>
      <w:r w:rsidR="0021632C">
        <w:rPr>
          <w:rFonts w:eastAsia="Calibri" w:hAnsi="Times New Roman" w:cs="Times New Roman"/>
          <w:sz w:val="20"/>
          <w:szCs w:val="20"/>
        </w:rPr>
        <w:t>1</w:t>
      </w:r>
      <w:r w:rsidR="00C74116">
        <w:rPr>
          <w:rFonts w:eastAsia="Calibri" w:hAnsi="Times New Roman" w:cs="Times New Roman"/>
          <w:sz w:val="20"/>
          <w:szCs w:val="20"/>
        </w:rPr>
        <w:t xml:space="preserve"> </w:t>
      </w:r>
      <w:r w:rsidR="00776E1D">
        <w:rPr>
          <w:rFonts w:eastAsia="Calibri" w:hAnsi="Times New Roman" w:cs="Times New Roman"/>
          <w:sz w:val="20"/>
          <w:szCs w:val="20"/>
        </w:rPr>
        <w:t xml:space="preserve">PM </w:t>
      </w:r>
      <w:r w:rsidRPr="00E5410B">
        <w:rPr>
          <w:rFonts w:eastAsia="Calibri" w:hAnsi="Times New Roman" w:cs="Times New Roman"/>
          <w:sz w:val="20"/>
          <w:szCs w:val="20"/>
        </w:rPr>
        <w:t xml:space="preserve">by </w:t>
      </w:r>
      <w:r w:rsidR="00544ADD" w:rsidRPr="00E5410B">
        <w:rPr>
          <w:rFonts w:eastAsia="Calibri" w:hAnsi="Times New Roman" w:cs="Times New Roman"/>
          <w:sz w:val="20"/>
          <w:szCs w:val="20"/>
        </w:rPr>
        <w:t>Soror</w:t>
      </w:r>
      <w:r w:rsidR="008C72F9" w:rsidRPr="00E5410B">
        <w:rPr>
          <w:rFonts w:eastAsia="Calibri" w:hAnsi="Times New Roman" w:cs="Times New Roman"/>
          <w:sz w:val="20"/>
          <w:szCs w:val="20"/>
        </w:rPr>
        <w:t xml:space="preserve"> </w:t>
      </w:r>
      <w:r w:rsidR="0021632C">
        <w:rPr>
          <w:rFonts w:eastAsia="Calibri" w:hAnsi="Times New Roman" w:cs="Times New Roman"/>
          <w:sz w:val="20"/>
          <w:szCs w:val="20"/>
        </w:rPr>
        <w:t>Vivian Kirkland</w:t>
      </w:r>
    </w:p>
    <w:p w14:paraId="40F116A6" w14:textId="64D879DF" w:rsidR="000B4CAD" w:rsidRDefault="000B4CAD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Prayer by</w:t>
      </w:r>
      <w:r w:rsidR="00C74116">
        <w:rPr>
          <w:rFonts w:eastAsia="Calibri" w:hAnsi="Times New Roman" w:cs="Times New Roman"/>
          <w:sz w:val="20"/>
          <w:szCs w:val="20"/>
        </w:rPr>
        <w:t>: Soror</w:t>
      </w:r>
      <w:r w:rsidR="0021632C">
        <w:rPr>
          <w:rFonts w:eastAsia="Calibri" w:hAnsi="Times New Roman" w:cs="Times New Roman"/>
          <w:sz w:val="20"/>
          <w:szCs w:val="20"/>
        </w:rPr>
        <w:t xml:space="preserve"> Shai James Boyd</w:t>
      </w:r>
    </w:p>
    <w:p w14:paraId="617B7F73" w14:textId="77777777" w:rsidR="00CF0893" w:rsidRPr="002B273F" w:rsidRDefault="00CF0893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FE4E442" w14:textId="77777777" w:rsidR="00936047" w:rsidRPr="002B273F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2B273F">
        <w:rPr>
          <w:rFonts w:eastAsia="Calibri" w:hAnsi="Times New Roman" w:cs="Times New Roman"/>
          <w:b/>
          <w:bCs/>
          <w:sz w:val="20"/>
          <w:szCs w:val="20"/>
          <w:u w:val="single"/>
        </w:rPr>
        <w:t>Agenda and Minutes</w:t>
      </w:r>
      <w:r w:rsidRPr="002B273F">
        <w:rPr>
          <w:rFonts w:eastAsia="Calibri" w:hAnsi="Times New Roman" w:cs="Times New Roman"/>
          <w:sz w:val="20"/>
          <w:szCs w:val="20"/>
        </w:rPr>
        <w:t xml:space="preserve"> </w:t>
      </w:r>
    </w:p>
    <w:p w14:paraId="1B15A8E5" w14:textId="6E24D97F" w:rsidR="00936047" w:rsidRPr="000D21A5" w:rsidRDefault="00936047" w:rsidP="00842891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2B273F">
        <w:rPr>
          <w:rFonts w:eastAsia="Calibri" w:hAnsi="Times New Roman" w:cs="Times New Roman"/>
          <w:sz w:val="20"/>
          <w:szCs w:val="20"/>
        </w:rPr>
        <w:t>Soror</w:t>
      </w:r>
      <w:r w:rsidR="00CC4F2C" w:rsidRPr="002B273F">
        <w:rPr>
          <w:rFonts w:eastAsia="Calibri" w:hAnsi="Times New Roman" w:cs="Times New Roman"/>
          <w:sz w:val="20"/>
          <w:szCs w:val="20"/>
        </w:rPr>
        <w:t xml:space="preserve"> </w:t>
      </w:r>
      <w:r w:rsidR="00DA4FEC">
        <w:rPr>
          <w:rFonts w:eastAsia="Calibri" w:hAnsi="Times New Roman" w:cs="Times New Roman"/>
          <w:sz w:val="20"/>
          <w:szCs w:val="20"/>
        </w:rPr>
        <w:t xml:space="preserve">L. </w:t>
      </w:r>
      <w:r w:rsidR="0021632C">
        <w:rPr>
          <w:rFonts w:eastAsia="Calibri" w:hAnsi="Times New Roman" w:cs="Times New Roman"/>
          <w:sz w:val="20"/>
          <w:szCs w:val="20"/>
        </w:rPr>
        <w:t xml:space="preserve">Barclay Abrams </w:t>
      </w:r>
      <w:r w:rsidRPr="002B273F">
        <w:rPr>
          <w:rFonts w:eastAsia="Calibri" w:hAnsi="Times New Roman" w:cs="Times New Roman"/>
          <w:sz w:val="20"/>
          <w:szCs w:val="20"/>
        </w:rPr>
        <w:t>motioned to accept the</w:t>
      </w:r>
      <w:r w:rsidR="0021632C">
        <w:rPr>
          <w:rFonts w:eastAsia="Calibri" w:hAnsi="Times New Roman" w:cs="Times New Roman"/>
          <w:sz w:val="20"/>
          <w:szCs w:val="20"/>
        </w:rPr>
        <w:t xml:space="preserve"> September </w:t>
      </w:r>
      <w:r w:rsidR="00E32E54">
        <w:rPr>
          <w:rFonts w:eastAsia="Calibri" w:hAnsi="Times New Roman" w:cs="Times New Roman"/>
          <w:sz w:val="20"/>
          <w:szCs w:val="20"/>
        </w:rPr>
        <w:t>9</w:t>
      </w:r>
      <w:r w:rsidR="00E32E54" w:rsidRPr="00E32E54">
        <w:rPr>
          <w:rFonts w:eastAsia="Calibri" w:hAnsi="Times New Roman" w:cs="Times New Roman"/>
          <w:sz w:val="20"/>
          <w:szCs w:val="20"/>
          <w:vertAlign w:val="superscript"/>
        </w:rPr>
        <w:t>th</w:t>
      </w:r>
      <w:r w:rsidR="00E32E54">
        <w:rPr>
          <w:rFonts w:eastAsia="Calibri" w:hAnsi="Times New Roman" w:cs="Times New Roman"/>
          <w:sz w:val="20"/>
          <w:szCs w:val="20"/>
        </w:rPr>
        <w:t xml:space="preserve"> </w:t>
      </w:r>
      <w:r w:rsidR="00F77EC1">
        <w:rPr>
          <w:rFonts w:eastAsia="Calibri" w:hAnsi="Times New Roman" w:cs="Times New Roman"/>
          <w:sz w:val="20"/>
          <w:szCs w:val="20"/>
        </w:rPr>
        <w:t>Executive</w:t>
      </w:r>
      <w:r w:rsidR="00191A49">
        <w:rPr>
          <w:rFonts w:eastAsia="Calibri" w:hAnsi="Times New Roman" w:cs="Times New Roman"/>
          <w:sz w:val="20"/>
          <w:szCs w:val="20"/>
        </w:rPr>
        <w:t xml:space="preserve"> Board</w:t>
      </w:r>
      <w:r w:rsidR="00234D69">
        <w:rPr>
          <w:rFonts w:eastAsia="Calibri" w:hAnsi="Times New Roman" w:cs="Times New Roman"/>
          <w:sz w:val="20"/>
          <w:szCs w:val="20"/>
        </w:rPr>
        <w:t xml:space="preserve"> Meeting</w:t>
      </w:r>
      <w:r w:rsidR="00AF5C95">
        <w:rPr>
          <w:rFonts w:eastAsia="Calibri" w:hAnsi="Times New Roman" w:cs="Times New Roman"/>
          <w:sz w:val="20"/>
          <w:szCs w:val="20"/>
        </w:rPr>
        <w:t xml:space="preserve"> Agenda</w:t>
      </w:r>
      <w:r w:rsidR="00020580">
        <w:rPr>
          <w:rFonts w:eastAsia="Calibri" w:hAnsi="Times New Roman" w:cs="Times New Roman"/>
          <w:sz w:val="20"/>
          <w:szCs w:val="20"/>
        </w:rPr>
        <w:t>,</w:t>
      </w:r>
      <w:r w:rsidR="00B83DDF">
        <w:rPr>
          <w:rFonts w:eastAsia="Calibri" w:hAnsi="Times New Roman" w:cs="Times New Roman"/>
          <w:sz w:val="20"/>
          <w:szCs w:val="20"/>
        </w:rPr>
        <w:t xml:space="preserve"> Seconded by Soror</w:t>
      </w:r>
      <w:r w:rsidR="00DA4FEC">
        <w:rPr>
          <w:rFonts w:eastAsia="Calibri" w:hAnsi="Times New Roman" w:cs="Times New Roman"/>
          <w:sz w:val="20"/>
          <w:szCs w:val="20"/>
        </w:rPr>
        <w:t xml:space="preserve"> </w:t>
      </w:r>
      <w:r w:rsidR="0021632C">
        <w:rPr>
          <w:rFonts w:eastAsia="Calibri" w:hAnsi="Times New Roman" w:cs="Times New Roman"/>
          <w:sz w:val="20"/>
          <w:szCs w:val="20"/>
        </w:rPr>
        <w:t>James-Boyd</w:t>
      </w:r>
      <w:r w:rsidR="005D67A3">
        <w:rPr>
          <w:rFonts w:eastAsia="Calibri" w:hAnsi="Times New Roman" w:cs="Times New Roman"/>
          <w:sz w:val="20"/>
          <w:szCs w:val="20"/>
        </w:rPr>
        <w:t>,</w:t>
      </w:r>
      <w:r w:rsidR="00B83DDF">
        <w:rPr>
          <w:rFonts w:eastAsia="Calibri" w:hAnsi="Times New Roman" w:cs="Times New Roman"/>
          <w:sz w:val="20"/>
          <w:szCs w:val="20"/>
        </w:rPr>
        <w:t xml:space="preserve"> </w:t>
      </w:r>
      <w:r w:rsidR="00020580">
        <w:rPr>
          <w:rFonts w:eastAsia="Calibri" w:hAnsi="Times New Roman" w:cs="Times New Roman"/>
          <w:sz w:val="20"/>
          <w:szCs w:val="20"/>
        </w:rPr>
        <w:t xml:space="preserve">with </w:t>
      </w:r>
      <w:r w:rsidR="00B83DDF">
        <w:rPr>
          <w:rFonts w:eastAsia="Calibri" w:hAnsi="Times New Roman" w:cs="Times New Roman"/>
          <w:sz w:val="20"/>
          <w:szCs w:val="20"/>
        </w:rPr>
        <w:t>100%</w:t>
      </w:r>
      <w:r w:rsidR="00020580">
        <w:rPr>
          <w:rFonts w:eastAsia="Calibri" w:hAnsi="Times New Roman" w:cs="Times New Roman"/>
          <w:sz w:val="20"/>
          <w:szCs w:val="20"/>
        </w:rPr>
        <w:t xml:space="preserve"> approval.</w:t>
      </w:r>
    </w:p>
    <w:p w14:paraId="28FD28C4" w14:textId="2637454D" w:rsidR="00936047" w:rsidRPr="00234D69" w:rsidRDefault="0021632C" w:rsidP="00842891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May 27</w:t>
      </w:r>
      <w:r w:rsidRPr="0021632C">
        <w:rPr>
          <w:rFonts w:eastAsia="Calibri" w:hAnsi="Times New Roman" w:cs="Times New Roman"/>
          <w:sz w:val="20"/>
          <w:szCs w:val="20"/>
          <w:vertAlign w:val="superscript"/>
        </w:rPr>
        <w:t>th</w:t>
      </w:r>
      <w:r>
        <w:rPr>
          <w:rFonts w:eastAsia="Calibri" w:hAnsi="Times New Roman" w:cs="Times New Roman"/>
          <w:sz w:val="20"/>
          <w:szCs w:val="20"/>
        </w:rPr>
        <w:t xml:space="preserve"> </w:t>
      </w:r>
      <w:r w:rsidR="00191A49">
        <w:rPr>
          <w:rFonts w:eastAsia="Calibri" w:hAnsi="Times New Roman" w:cs="Times New Roman"/>
          <w:sz w:val="20"/>
          <w:szCs w:val="20"/>
        </w:rPr>
        <w:t xml:space="preserve">Executive Board </w:t>
      </w:r>
      <w:r w:rsidR="00234D69">
        <w:rPr>
          <w:rFonts w:eastAsia="Calibri" w:hAnsi="Times New Roman" w:cs="Times New Roman"/>
          <w:sz w:val="20"/>
          <w:szCs w:val="20"/>
        </w:rPr>
        <w:t>M</w:t>
      </w:r>
      <w:r w:rsidR="00936047" w:rsidRPr="00234D69">
        <w:rPr>
          <w:rFonts w:eastAsia="Calibri" w:hAnsi="Times New Roman" w:cs="Times New Roman"/>
          <w:sz w:val="20"/>
          <w:szCs w:val="20"/>
        </w:rPr>
        <w:t xml:space="preserve">eeting minutes were approved as distributed.   </w:t>
      </w:r>
    </w:p>
    <w:p w14:paraId="1311BD4C" w14:textId="77777777" w:rsidR="00936047" w:rsidRPr="002B273F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2A97DB23" w14:textId="77777777" w:rsidR="00B1099B" w:rsidRPr="00043D68" w:rsidRDefault="00936047" w:rsidP="00C51C7F">
      <w:pPr>
        <w:pStyle w:val="MediumGrid1-Accent21"/>
        <w:ind w:left="0"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  <w:r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MMUNICATIONS:  </w:t>
      </w:r>
      <w:r w:rsidR="000E1AE0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C51C7F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>Faith Iv</w:t>
      </w:r>
      <w:r w:rsidR="00A556DA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>e</w:t>
      </w:r>
      <w:r w:rsidR="00C51C7F" w:rsidRPr="00043D68">
        <w:rPr>
          <w:rFonts w:eastAsia="Calibri" w:hAnsi="Times New Roman" w:cs="Times New Roman"/>
          <w:b/>
          <w:bCs/>
          <w:sz w:val="20"/>
          <w:szCs w:val="20"/>
          <w:u w:val="single"/>
        </w:rPr>
        <w:t>y</w:t>
      </w:r>
    </w:p>
    <w:p w14:paraId="788AAE9E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I. National Mail: Soror Nicole DeLoach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7B59DE34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II. Regional Mail: N/A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40805528" w14:textId="77777777" w:rsid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 xml:space="preserve">III. General Mail: Family of the late Soror Barbara Diamond, Soror Donna Wilson, Soror Kennetha Thompson </w:t>
      </w:r>
    </w:p>
    <w:p w14:paraId="41AE6601" w14:textId="78D5E35D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IV. Committee Mail: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5A8C0A9B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V. Other Correspondences: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497FB8C5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A. (1) dues payment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43E03CF3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8) Round-Up payments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0C8F18E3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Deluxe reorder form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68BA7170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English Gardens statement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539EBFA3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Chase correspondence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0C2AA3EA" w14:textId="77777777" w:rsidR="00411D0B" w:rsidRPr="00411D0B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(1) Inkster post office correspondence</w:t>
      </w:r>
      <w:r w:rsidRPr="00411D0B">
        <w:rPr>
          <w:rFonts w:eastAsia="Times New Roman"/>
          <w:sz w:val="20"/>
          <w:szCs w:val="20"/>
          <w:u w:val="single"/>
          <w:bdr w:val="none" w:sz="0" w:space="0" w:color="auto"/>
        </w:rPr>
        <w:t> </w:t>
      </w:r>
    </w:p>
    <w:p w14:paraId="5ADEF75C" w14:textId="77777777" w:rsidR="00411D0B" w:rsidRPr="00161E70" w:rsidRDefault="00411D0B" w:rsidP="00842891">
      <w:pPr>
        <w:pStyle w:val="MediumGrid1-Accent21"/>
        <w:numPr>
          <w:ilvl w:val="0"/>
          <w:numId w:val="6"/>
        </w:numPr>
        <w:rPr>
          <w:rFonts w:eastAsia="Times New Roman"/>
          <w:sz w:val="20"/>
          <w:szCs w:val="20"/>
          <w:u w:val="single"/>
          <w:bdr w:val="none" w:sz="0" w:space="0" w:color="auto"/>
        </w:rPr>
      </w:pPr>
      <w:r w:rsidRPr="00161E70">
        <w:rPr>
          <w:rFonts w:eastAsia="Times New Roman"/>
          <w:sz w:val="20"/>
          <w:szCs w:val="20"/>
          <w:u w:val="single"/>
          <w:bdr w:val="none" w:sz="0" w:space="0" w:color="auto"/>
        </w:rPr>
        <w:t xml:space="preserve">B. Events N/A </w:t>
      </w:r>
    </w:p>
    <w:p w14:paraId="0571BE37" w14:textId="77777777" w:rsidR="008C72F9" w:rsidRPr="00CF3CC5" w:rsidRDefault="008C72F9" w:rsidP="008C72F9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779AF1C2" w14:textId="23EDF7E5" w:rsidR="00936047" w:rsidRDefault="00936047" w:rsidP="008279F9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CF3CC5">
        <w:rPr>
          <w:rFonts w:eastAsia="Calibri" w:hAnsi="Times New Roman" w:cs="Times New Roman"/>
          <w:b/>
          <w:bCs/>
          <w:sz w:val="20"/>
          <w:szCs w:val="20"/>
          <w:u w:val="single"/>
        </w:rPr>
        <w:t>TREASURER’S REPORT / FINANCIAL SECRETARY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>:</w:t>
      </w:r>
      <w:r w:rsidRPr="00F42B95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411D0B">
        <w:rPr>
          <w:rFonts w:eastAsia="Calibri" w:hAnsi="Times New Roman" w:cs="Times New Roman"/>
          <w:b/>
          <w:bCs/>
          <w:sz w:val="20"/>
          <w:szCs w:val="20"/>
          <w:u w:val="single"/>
        </w:rPr>
        <w:t>Tanisha Hester and Soror Joi Miller</w:t>
      </w:r>
    </w:p>
    <w:p w14:paraId="4FA2ACD1" w14:textId="4302E26D" w:rsidR="0015494F" w:rsidRPr="0015494F" w:rsidRDefault="0015494F" w:rsidP="003E0817">
      <w:pPr>
        <w:pStyle w:val="MediumGrid1-Accent21"/>
        <w:ind w:left="0"/>
        <w:jc w:val="center"/>
        <w:rPr>
          <w:rFonts w:eastAsia="Calibri"/>
          <w:b/>
          <w:bCs/>
          <w:sz w:val="20"/>
          <w:szCs w:val="20"/>
          <w:u w:val="single"/>
        </w:rPr>
      </w:pPr>
      <w:r w:rsidRPr="00E32E54">
        <w:rPr>
          <w:rFonts w:eastAsia="Calibri"/>
          <w:b/>
          <w:bCs/>
          <w:sz w:val="20"/>
          <w:szCs w:val="20"/>
        </w:rPr>
        <w:t>2</w:t>
      </w:r>
      <w:r w:rsidRPr="0015494F">
        <w:rPr>
          <w:rFonts w:eastAsia="Calibri"/>
          <w:b/>
          <w:bCs/>
          <w:sz w:val="20"/>
          <w:szCs w:val="20"/>
        </w:rPr>
        <w:t xml:space="preserve">021 </w:t>
      </w:r>
      <w:r w:rsidRPr="0015494F">
        <w:rPr>
          <w:rFonts w:eastAsia="Calibri"/>
          <w:b/>
          <w:bCs/>
          <w:sz w:val="20"/>
          <w:szCs w:val="20"/>
        </w:rPr>
        <w:t>–</w:t>
      </w:r>
      <w:r w:rsidRPr="0015494F">
        <w:rPr>
          <w:rFonts w:eastAsia="Calibri"/>
          <w:b/>
          <w:bCs/>
          <w:sz w:val="20"/>
          <w:szCs w:val="20"/>
        </w:rPr>
        <w:t xml:space="preserve"> 2022 Sorority Year Financial </w:t>
      </w:r>
      <w:r w:rsidR="003E0817" w:rsidRPr="0015494F">
        <w:rPr>
          <w:rFonts w:eastAsia="Calibri"/>
          <w:b/>
          <w:bCs/>
          <w:sz w:val="20"/>
          <w:szCs w:val="20"/>
        </w:rPr>
        <w:t>Recap (</w:t>
      </w:r>
      <w:r w:rsidRPr="0015494F">
        <w:rPr>
          <w:rFonts w:eastAsia="Calibri"/>
          <w:b/>
          <w:bCs/>
          <w:i/>
          <w:iCs/>
          <w:sz w:val="20"/>
          <w:szCs w:val="20"/>
        </w:rPr>
        <w:t>as of 7/31/2021)</w:t>
      </w:r>
    </w:p>
    <w:p w14:paraId="7B4BDCA9" w14:textId="77777777" w:rsidR="0015494F" w:rsidRDefault="0015494F" w:rsidP="008279F9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tbl>
      <w:tblPr>
        <w:tblW w:w="129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204"/>
        <w:gridCol w:w="16"/>
        <w:gridCol w:w="3580"/>
        <w:gridCol w:w="180"/>
      </w:tblGrid>
      <w:tr w:rsidR="0015494F" w:rsidRPr="0015494F" w14:paraId="6F7E4345" w14:textId="77777777" w:rsidTr="003E0817">
        <w:trPr>
          <w:trHeight w:val="1096"/>
        </w:trPr>
        <w:tc>
          <w:tcPr>
            <w:tcW w:w="9204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C290C1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Ending Book Balance (all accounts)</w:t>
            </w:r>
          </w:p>
          <w:p w14:paraId="793807F0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Total Credits (July: all accounts)</w:t>
            </w:r>
          </w:p>
          <w:p w14:paraId="75957B7E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Total Debits (July: all accounts)</w:t>
            </w:r>
          </w:p>
          <w:p w14:paraId="02AF93FA" w14:textId="77777777" w:rsidR="0015494F" w:rsidRPr="0015494F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>Total Difference (July: all accounts)</w:t>
            </w:r>
          </w:p>
          <w:p w14:paraId="35D8CB0B" w14:textId="77777777" w:rsidR="003E0817" w:rsidRPr="003E0817" w:rsidRDefault="0015494F" w:rsidP="00842891">
            <w:pPr>
              <w:pStyle w:val="MediumGrid1-Accent21"/>
              <w:numPr>
                <w:ilvl w:val="0"/>
                <w:numId w:val="7"/>
              </w:numPr>
              <w:rPr>
                <w:rFonts w:eastAsia="Calibri"/>
                <w:bCs/>
                <w:i/>
                <w:iCs/>
                <w:sz w:val="20"/>
                <w:szCs w:val="20"/>
              </w:rPr>
            </w:pPr>
            <w:r w:rsidRPr="0015494F">
              <w:rPr>
                <w:rFonts w:eastAsia="Calibri"/>
                <w:bCs/>
                <w:iCs/>
                <w:sz w:val="20"/>
                <w:szCs w:val="20"/>
              </w:rPr>
              <w:t xml:space="preserve">Total Financial Members </w:t>
            </w:r>
            <w:r w:rsidRPr="0015494F">
              <w:rPr>
                <w:rFonts w:eastAsia="Calibri"/>
                <w:bCs/>
                <w:i/>
                <w:iCs/>
                <w:sz w:val="20"/>
                <w:szCs w:val="20"/>
              </w:rPr>
              <w:t>(as of 7/1/2021)</w:t>
            </w:r>
            <w:r w:rsidR="003E0817" w:rsidRPr="003E0817">
              <w:rPr>
                <w:rFonts w:ascii="Century Gothic" w:eastAsiaTheme="minorEastAsia" w:hAnsi="Century Gothic" w:cstheme="minorBidi"/>
                <w:b/>
                <w:bCs/>
                <w:kern w:val="24"/>
                <w:sz w:val="36"/>
                <w:szCs w:val="36"/>
                <w:bdr w:val="none" w:sz="0" w:space="0" w:color="auto"/>
              </w:rPr>
              <w:t xml:space="preserve"> </w:t>
            </w:r>
          </w:p>
          <w:p w14:paraId="09496958" w14:textId="77777777" w:rsidR="003E0817" w:rsidRDefault="003E0817" w:rsidP="003E0817">
            <w:pPr>
              <w:pStyle w:val="MediumGrid1-Accent21"/>
              <w:jc w:val="center"/>
              <w:rPr>
                <w:rFonts w:eastAsia="Calibri"/>
                <w:b/>
                <w:bCs/>
                <w:i/>
                <w:iCs/>
                <w:sz w:val="20"/>
                <w:szCs w:val="20"/>
              </w:rPr>
            </w:pPr>
          </w:p>
          <w:p w14:paraId="215F7811" w14:textId="77777777" w:rsidR="003E0817" w:rsidRDefault="003E0817" w:rsidP="003E0817">
            <w:pPr>
              <w:pStyle w:val="MediumGrid1-Accent21"/>
              <w:jc w:val="center"/>
              <w:rPr>
                <w:rFonts w:eastAsia="Calibri"/>
                <w:b/>
                <w:bCs/>
                <w:i/>
                <w:iCs/>
                <w:sz w:val="20"/>
                <w:szCs w:val="20"/>
              </w:rPr>
            </w:pPr>
          </w:p>
          <w:p w14:paraId="3443B3C0" w14:textId="726D03F6" w:rsidR="003E0817" w:rsidRPr="003E0817" w:rsidRDefault="003E0817" w:rsidP="003E0817">
            <w:pPr>
              <w:pStyle w:val="MediumGrid1-Accent21"/>
              <w:jc w:val="center"/>
              <w:rPr>
                <w:rFonts w:eastAsia="Calibri"/>
                <w:bCs/>
                <w:i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 xml:space="preserve">2021 </w:t>
            </w:r>
            <w:r w:rsidRPr="003E081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>–</w:t>
            </w:r>
            <w:r w:rsidRPr="003E081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 xml:space="preserve"> 2022 Sorority Year Financial Recap</w:t>
            </w:r>
            <w:r w:rsidRPr="003E0817">
              <w:rPr>
                <w:rFonts w:eastAsia="Calibri"/>
                <w:bCs/>
                <w:i/>
                <w:iCs/>
                <w:sz w:val="20"/>
                <w:szCs w:val="20"/>
              </w:rPr>
              <w:t xml:space="preserve"> (as of 8/31/2021)</w:t>
            </w:r>
          </w:p>
          <w:p w14:paraId="24CC9365" w14:textId="2453A4B8" w:rsidR="0015494F" w:rsidRPr="0015494F" w:rsidRDefault="0015494F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</w:p>
        </w:tc>
        <w:tc>
          <w:tcPr>
            <w:tcW w:w="3776" w:type="dxa"/>
            <w:gridSpan w:val="3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3F5EA9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$97,789.87</w:t>
            </w:r>
          </w:p>
          <w:p w14:paraId="351F697D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$.22</w:t>
            </w:r>
          </w:p>
          <w:p w14:paraId="111EB010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$0.00</w:t>
            </w:r>
          </w:p>
          <w:p w14:paraId="61550C82" w14:textId="77777777" w:rsidR="0015494F" w:rsidRPr="0015494F" w:rsidRDefault="0015494F" w:rsidP="0015494F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$0.00</w:t>
            </w:r>
          </w:p>
          <w:p w14:paraId="2C0EEB0C" w14:textId="77777777" w:rsidR="003E0817" w:rsidRDefault="0015494F" w:rsidP="003E0817">
            <w:pPr>
              <w:pStyle w:val="MediumGrid1-Accent21"/>
              <w:tabs>
                <w:tab w:val="left" w:pos="1485"/>
              </w:tabs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15494F">
              <w:rPr>
                <w:rFonts w:eastAsia="Calibri"/>
                <w:b/>
                <w:bCs/>
                <w:iCs/>
                <w:sz w:val="20"/>
                <w:szCs w:val="20"/>
              </w:rPr>
              <w:t>116</w:t>
            </w:r>
          </w:p>
          <w:p w14:paraId="00E8B887" w14:textId="70DB6718" w:rsidR="0015494F" w:rsidRDefault="003E0817" w:rsidP="003E0817">
            <w:pPr>
              <w:pStyle w:val="MediumGrid1-Accent21"/>
              <w:tabs>
                <w:tab w:val="left" w:pos="1485"/>
              </w:tabs>
              <w:rPr>
                <w:rFonts w:eastAsia="Calibri"/>
                <w:b/>
                <w:bCs/>
                <w:iCs/>
                <w:sz w:val="20"/>
                <w:szCs w:val="20"/>
              </w:rPr>
            </w:pPr>
            <w:r>
              <w:rPr>
                <w:rFonts w:eastAsia="Calibri"/>
                <w:b/>
                <w:bCs/>
                <w:iCs/>
                <w:sz w:val="20"/>
                <w:szCs w:val="20"/>
              </w:rPr>
              <w:tab/>
            </w:r>
          </w:p>
          <w:p w14:paraId="16CDC7FF" w14:textId="3CC23143" w:rsidR="003E0817" w:rsidRPr="0015494F" w:rsidRDefault="003E0817" w:rsidP="003E0817">
            <w:pPr>
              <w:pStyle w:val="MediumGrid1-Accent21"/>
              <w:tabs>
                <w:tab w:val="left" w:pos="1485"/>
              </w:tabs>
              <w:rPr>
                <w:rFonts w:eastAsia="Calibri"/>
                <w:bCs/>
                <w:iCs/>
                <w:sz w:val="20"/>
                <w:szCs w:val="20"/>
              </w:rPr>
            </w:pPr>
          </w:p>
        </w:tc>
      </w:tr>
      <w:tr w:rsidR="003E0817" w:rsidRPr="003E0817" w14:paraId="5EEBF4D5" w14:textId="77777777" w:rsidTr="003E0817">
        <w:trPr>
          <w:gridAfter w:val="1"/>
          <w:wAfter w:w="180" w:type="dxa"/>
          <w:trHeight w:val="2920"/>
        </w:trPr>
        <w:tc>
          <w:tcPr>
            <w:tcW w:w="9220" w:type="dxa"/>
            <w:gridSpan w:val="2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3AAD5C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>Ending Book Balance (all accounts)</w:t>
            </w:r>
          </w:p>
          <w:p w14:paraId="44199656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>Total Credits (August: all accounts)</w:t>
            </w:r>
          </w:p>
          <w:p w14:paraId="24A93B15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>Total Debits (August: all accounts)</w:t>
            </w:r>
          </w:p>
          <w:p w14:paraId="0B4C664E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>Total Difference (August: all accounts)</w:t>
            </w:r>
          </w:p>
          <w:p w14:paraId="0CFD715E" w14:textId="77777777" w:rsidR="003E0817" w:rsidRPr="003E0817" w:rsidRDefault="003E0817" w:rsidP="00842891">
            <w:pPr>
              <w:pStyle w:val="MediumGrid1-Accent21"/>
              <w:numPr>
                <w:ilvl w:val="0"/>
                <w:numId w:val="8"/>
              </w:numPr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Cs/>
                <w:iCs/>
                <w:sz w:val="20"/>
                <w:szCs w:val="20"/>
              </w:rPr>
              <w:t xml:space="preserve">Total Financial Members </w:t>
            </w:r>
            <w:r w:rsidRPr="003E0817">
              <w:rPr>
                <w:rFonts w:eastAsia="Calibri"/>
                <w:bCs/>
                <w:i/>
                <w:iCs/>
                <w:sz w:val="20"/>
                <w:szCs w:val="20"/>
              </w:rPr>
              <w:t>(as of 9/5/2021)</w:t>
            </w:r>
          </w:p>
        </w:tc>
        <w:tc>
          <w:tcPr>
            <w:tcW w:w="3580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F2CB02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89,755.49</w:t>
            </w:r>
          </w:p>
          <w:p w14:paraId="0A62FDD9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1,941.34</w:t>
            </w:r>
          </w:p>
          <w:p w14:paraId="12B11386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9,975.94</w:t>
            </w:r>
          </w:p>
          <w:p w14:paraId="2E46BD2B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$0.00</w:t>
            </w:r>
          </w:p>
          <w:p w14:paraId="6AD3EB04" w14:textId="77777777" w:rsidR="003E0817" w:rsidRPr="003E0817" w:rsidRDefault="003E0817" w:rsidP="003E0817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117</w:t>
            </w:r>
          </w:p>
        </w:tc>
      </w:tr>
    </w:tbl>
    <w:p w14:paraId="02A941AB" w14:textId="77777777" w:rsidR="00F23BD6" w:rsidRDefault="00F23BD6" w:rsidP="00F23BD6">
      <w:pPr>
        <w:pStyle w:val="MediumGrid1-Accent21"/>
        <w:ind w:left="0"/>
        <w:rPr>
          <w:rFonts w:eastAsia="Calibri"/>
          <w:bCs/>
          <w:iCs/>
          <w:sz w:val="20"/>
          <w:szCs w:val="20"/>
        </w:rPr>
      </w:pPr>
    </w:p>
    <w:p w14:paraId="204687A9" w14:textId="767F09D6" w:rsidR="0062186E" w:rsidRPr="007B4D9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lastRenderedPageBreak/>
        <w:t>Please check the Crimson Cabinet to download updated financial forms.</w:t>
      </w:r>
      <w:r w:rsidRPr="007B4D9E">
        <w:rPr>
          <w:rFonts w:eastAsia="Calibri"/>
          <w:bCs/>
          <w:iCs/>
          <w:sz w:val="20"/>
          <w:szCs w:val="20"/>
        </w:rPr>
        <w:t> </w:t>
      </w:r>
    </w:p>
    <w:p w14:paraId="4CCF0F52" w14:textId="77777777" w:rsidR="0062186E" w:rsidRPr="007B4D9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t>All forms are now 100% fillable and located in the Crimson Cabinet under IAC Chair/Committee Resources.  You must download the form and open as a PDF.</w:t>
      </w:r>
    </w:p>
    <w:p w14:paraId="3E8BAE15" w14:textId="77777777" w:rsidR="0062186E" w:rsidRPr="007B4D9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t>Requests on old forms will be returned for resubmission using the current form.</w:t>
      </w:r>
    </w:p>
    <w:p w14:paraId="0FA227AF" w14:textId="77777777" w:rsidR="0062186E" w:rsidRDefault="007C4767" w:rsidP="00842891">
      <w:pPr>
        <w:pStyle w:val="MediumGrid1-Accent21"/>
        <w:numPr>
          <w:ilvl w:val="0"/>
          <w:numId w:val="3"/>
        </w:numPr>
        <w:rPr>
          <w:rFonts w:eastAsia="Calibri"/>
          <w:bCs/>
          <w:iCs/>
          <w:sz w:val="20"/>
          <w:szCs w:val="20"/>
        </w:rPr>
      </w:pPr>
      <w:r w:rsidRPr="007B4D9E">
        <w:rPr>
          <w:rFonts w:eastAsia="Calibri"/>
          <w:bCs/>
          <w:iCs/>
          <w:sz w:val="20"/>
          <w:szCs w:val="20"/>
        </w:rPr>
        <w:t>Chairs are required to submit a completed Event Budget Form within 30 days of the event.  This is required for events</w:t>
      </w:r>
      <w:r w:rsidRPr="007B4D9E">
        <w:rPr>
          <w:rFonts w:eastAsia="Calibri"/>
          <w:bCs/>
          <w:iCs/>
          <w:sz w:val="20"/>
          <w:szCs w:val="20"/>
        </w:rPr>
        <w:t> </w:t>
      </w:r>
      <w:r w:rsidRPr="007B4D9E">
        <w:rPr>
          <w:rFonts w:eastAsia="Calibri"/>
          <w:bCs/>
          <w:iCs/>
          <w:sz w:val="20"/>
          <w:szCs w:val="20"/>
        </w:rPr>
        <w:t xml:space="preserve">that incur expenses and/or receive receipts. </w:t>
      </w:r>
    </w:p>
    <w:p w14:paraId="5AD9260F" w14:textId="77777777" w:rsidR="00565788" w:rsidRDefault="00565788" w:rsidP="00565788">
      <w:pPr>
        <w:pStyle w:val="MediumGrid1-Accent21"/>
        <w:rPr>
          <w:rFonts w:eastAsia="Calibri"/>
          <w:bCs/>
          <w:iCs/>
          <w:sz w:val="20"/>
          <w:szCs w:val="20"/>
        </w:rPr>
      </w:pPr>
    </w:p>
    <w:p w14:paraId="308B0F5F" w14:textId="30A55BC3" w:rsidR="00225BFB" w:rsidRPr="00225BFB" w:rsidRDefault="00BE4B4D" w:rsidP="00842891">
      <w:pPr>
        <w:pStyle w:val="MediumGrid1-Accent21"/>
        <w:numPr>
          <w:ilvl w:val="0"/>
          <w:numId w:val="9"/>
        </w:numPr>
        <w:rPr>
          <w:rFonts w:eastAsia="Calibri"/>
          <w:b/>
          <w:bCs/>
          <w:iCs/>
          <w:sz w:val="20"/>
          <w:szCs w:val="20"/>
        </w:rPr>
      </w:pPr>
      <w:r w:rsidRPr="00225BFB">
        <w:rPr>
          <w:rFonts w:eastAsia="Calibri"/>
          <w:b/>
          <w:bCs/>
          <w:iCs/>
          <w:sz w:val="20"/>
          <w:szCs w:val="20"/>
        </w:rPr>
        <w:t>Proposed Budget Changes</w:t>
      </w:r>
      <w:r w:rsidR="00DA4FEC" w:rsidRPr="00225BFB">
        <w:rPr>
          <w:rFonts w:eastAsia="Calibri"/>
          <w:b/>
          <w:bCs/>
          <w:iCs/>
          <w:sz w:val="20"/>
          <w:szCs w:val="20"/>
        </w:rPr>
        <w:t xml:space="preserve"> </w:t>
      </w:r>
    </w:p>
    <w:p w14:paraId="6F99E8D5" w14:textId="77777777" w:rsidR="00225BFB" w:rsidRDefault="00225BFB" w:rsidP="00225BFB">
      <w:pPr>
        <w:pStyle w:val="MediumGrid1-Accent21"/>
        <w:ind w:left="360"/>
        <w:rPr>
          <w:rFonts w:eastAsia="Calibri"/>
          <w:b/>
          <w:bCs/>
          <w:iCs/>
          <w:sz w:val="20"/>
          <w:szCs w:val="20"/>
          <w:highlight w:val="yellow"/>
        </w:rPr>
      </w:pPr>
    </w:p>
    <w:p w14:paraId="65EB7C1E" w14:textId="61D97CE9" w:rsidR="00225BFB" w:rsidRPr="00225BFB" w:rsidRDefault="00225BFB" w:rsidP="00E32E54">
      <w:pPr>
        <w:pStyle w:val="MediumGrid1-Accent21"/>
        <w:ind w:left="360"/>
        <w:jc w:val="center"/>
        <w:rPr>
          <w:rFonts w:eastAsia="Calibri"/>
          <w:b/>
          <w:bCs/>
          <w:iCs/>
          <w:sz w:val="20"/>
          <w:szCs w:val="20"/>
        </w:rPr>
      </w:pPr>
      <w:r w:rsidRPr="00225BFB">
        <w:rPr>
          <w:rFonts w:eastAsia="Calibri"/>
          <w:b/>
          <w:bCs/>
          <w:iCs/>
          <w:sz w:val="20"/>
          <w:szCs w:val="20"/>
        </w:rPr>
        <w:t>Where we got the $$?</w:t>
      </w:r>
    </w:p>
    <w:p w14:paraId="38595367" w14:textId="77777777" w:rsidR="00225BFB" w:rsidRDefault="00225BFB" w:rsidP="00225BFB">
      <w:pPr>
        <w:pStyle w:val="MediumGrid1-Accent21"/>
        <w:ind w:left="0"/>
        <w:rPr>
          <w:rFonts w:eastAsia="Calibri"/>
          <w:b/>
          <w:bCs/>
          <w:iCs/>
          <w:sz w:val="20"/>
          <w:szCs w:val="20"/>
        </w:rPr>
      </w:pPr>
    </w:p>
    <w:tbl>
      <w:tblPr>
        <w:tblW w:w="135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360"/>
        <w:gridCol w:w="5160"/>
      </w:tblGrid>
      <w:tr w:rsidR="003E0817" w:rsidRPr="003E0817" w14:paraId="49A1FDA1" w14:textId="77777777" w:rsidTr="003E0817">
        <w:trPr>
          <w:trHeight w:val="1049"/>
        </w:trPr>
        <w:tc>
          <w:tcPr>
            <w:tcW w:w="8360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522C4B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2021-22 Local Dues</w:t>
            </w:r>
          </w:p>
        </w:tc>
        <w:tc>
          <w:tcPr>
            <w:tcW w:w="5160" w:type="dxa"/>
            <w:tcBorders>
              <w:top w:val="single" w:sz="8" w:space="0" w:color="FEFFFF"/>
              <w:left w:val="single" w:sz="8" w:space="0" w:color="FEFFFF"/>
              <w:bottom w:val="single" w:sz="24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7A29C9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 $21,294.79 </w:t>
            </w:r>
          </w:p>
        </w:tc>
      </w:tr>
      <w:tr w:rsidR="003E0817" w:rsidRPr="003E0817" w14:paraId="5E6346DE" w14:textId="77777777" w:rsidTr="003E0817">
        <w:trPr>
          <w:trHeight w:val="740"/>
        </w:trPr>
        <w:tc>
          <w:tcPr>
            <w:tcW w:w="8360" w:type="dxa"/>
            <w:tcBorders>
              <w:top w:val="single" w:sz="24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8BDBC2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Carry-over</w:t>
            </w:r>
          </w:p>
        </w:tc>
        <w:tc>
          <w:tcPr>
            <w:tcW w:w="5160" w:type="dxa"/>
            <w:tcBorders>
              <w:top w:val="single" w:sz="24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A8C40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+ $14,006.53 </w:t>
            </w:r>
          </w:p>
        </w:tc>
      </w:tr>
      <w:tr w:rsidR="003E0817" w:rsidRPr="003E0817" w14:paraId="4E8EB438" w14:textId="77777777" w:rsidTr="003E0817">
        <w:trPr>
          <w:trHeight w:val="1113"/>
        </w:trPr>
        <w:tc>
          <w:tcPr>
            <w:tcW w:w="8360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A2A7C3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>Total Budget</w:t>
            </w:r>
          </w:p>
        </w:tc>
        <w:tc>
          <w:tcPr>
            <w:tcW w:w="5160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0ABA01" w14:textId="77777777" w:rsidR="003E0817" w:rsidRPr="003E0817" w:rsidRDefault="003E0817" w:rsidP="003E0817">
            <w:pPr>
              <w:pStyle w:val="MediumGrid1-Accent21"/>
              <w:ind w:left="360"/>
              <w:rPr>
                <w:rFonts w:eastAsia="Calibri"/>
                <w:b/>
                <w:bCs/>
                <w:iCs/>
                <w:sz w:val="20"/>
                <w:szCs w:val="20"/>
              </w:rPr>
            </w:pPr>
            <w:r w:rsidRPr="003E081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= $35,301.32 </w:t>
            </w:r>
          </w:p>
        </w:tc>
      </w:tr>
    </w:tbl>
    <w:p w14:paraId="252E269B" w14:textId="65F695B3" w:rsidR="003E0817" w:rsidRDefault="00225BFB" w:rsidP="00565788">
      <w:pPr>
        <w:pStyle w:val="MediumGrid1-Accent21"/>
        <w:ind w:left="360"/>
        <w:rPr>
          <w:rFonts w:eastAsia="Calibri"/>
          <w:b/>
          <w:bCs/>
          <w:iCs/>
          <w:sz w:val="20"/>
          <w:szCs w:val="20"/>
        </w:rPr>
      </w:pPr>
      <w:r w:rsidRPr="00225BFB">
        <w:rPr>
          <w:rFonts w:eastAsia="Calibri"/>
          <w:b/>
          <w:bCs/>
          <w:iCs/>
          <w:sz w:val="20"/>
          <w:szCs w:val="20"/>
          <w:highlight w:val="yellow"/>
        </w:rPr>
        <w:t>Soror Hester moves to have budget changes accepted as proposed. No second required.</w:t>
      </w:r>
      <w:r>
        <w:rPr>
          <w:rFonts w:eastAsia="Calibri"/>
          <w:b/>
          <w:bCs/>
          <w:iCs/>
          <w:sz w:val="20"/>
          <w:szCs w:val="20"/>
        </w:rPr>
        <w:t xml:space="preserve"> </w:t>
      </w:r>
    </w:p>
    <w:p w14:paraId="621CE5C5" w14:textId="77777777" w:rsidR="00DA4FEC" w:rsidRDefault="00DA4FEC" w:rsidP="00565788">
      <w:pPr>
        <w:pStyle w:val="MediumGrid1-Accent21"/>
        <w:ind w:left="360"/>
        <w:rPr>
          <w:rFonts w:eastAsia="Calibri"/>
          <w:b/>
          <w:bCs/>
          <w:iCs/>
          <w:sz w:val="20"/>
          <w:szCs w:val="20"/>
        </w:rPr>
      </w:pPr>
    </w:p>
    <w:p w14:paraId="66BC8364" w14:textId="77777777" w:rsidR="002A0EE2" w:rsidRPr="00700F86" w:rsidRDefault="002A0EE2" w:rsidP="00C93863">
      <w:pPr>
        <w:pStyle w:val="MediumGrid1-Accent21"/>
        <w:ind w:left="0"/>
        <w:rPr>
          <w:rFonts w:eastAsia="Calibri" w:hAnsi="Times New Roman" w:cs="Times New Roman"/>
          <w:bCs/>
          <w:sz w:val="20"/>
          <w:szCs w:val="20"/>
        </w:rPr>
      </w:pPr>
    </w:p>
    <w:p w14:paraId="69097A6D" w14:textId="34FCE719" w:rsidR="00936047" w:rsidRPr="00F42B95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0454F4">
        <w:rPr>
          <w:rFonts w:eastAsia="Calibri" w:hAnsi="Times New Roman" w:cs="Times New Roman"/>
          <w:b/>
          <w:bCs/>
          <w:sz w:val="20"/>
          <w:szCs w:val="20"/>
          <w:u w:val="single"/>
        </w:rPr>
        <w:t>ADMINISTRATION</w:t>
      </w:r>
      <w:r w:rsidRPr="00F42B95">
        <w:rPr>
          <w:rFonts w:eastAsia="Calibri" w:hAnsi="Times New Roman" w:cs="Times New Roman"/>
          <w:sz w:val="20"/>
          <w:szCs w:val="20"/>
          <w:u w:val="single"/>
        </w:rPr>
        <w:t xml:space="preserve">:  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9E2899"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842891">
        <w:rPr>
          <w:rFonts w:eastAsia="Calibri" w:hAnsi="Times New Roman" w:cs="Times New Roman"/>
          <w:b/>
          <w:bCs/>
          <w:sz w:val="20"/>
          <w:szCs w:val="20"/>
          <w:u w:val="single"/>
        </w:rPr>
        <w:t>Vivian Kirkland</w:t>
      </w:r>
    </w:p>
    <w:p w14:paraId="2BAAA567" w14:textId="77777777" w:rsidR="000454F4" w:rsidRPr="00F42B95" w:rsidRDefault="000454F4" w:rsidP="001A40EB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0454F4">
        <w:rPr>
          <w:rFonts w:eastAsia="Calibri" w:hAnsi="Times New Roman" w:cs="Times New Roman"/>
          <w:b/>
          <w:bCs/>
          <w:sz w:val="20"/>
          <w:szCs w:val="20"/>
        </w:rPr>
        <w:t>LOCAL UPDATES</w:t>
      </w:r>
    </w:p>
    <w:p w14:paraId="2878507A" w14:textId="77777777" w:rsidR="00842891" w:rsidRP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WELCOME BACK!</w:t>
      </w:r>
    </w:p>
    <w:p w14:paraId="2AB414F0" w14:textId="77777777" w:rsidR="00842891" w:rsidRP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Thank you to all the Sorors who show respect for the Office of the President</w:t>
      </w:r>
    </w:p>
    <w:p w14:paraId="59941301" w14:textId="77777777" w:rsidR="00842891" w:rsidRP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July</w:t>
      </w:r>
    </w:p>
    <w:p w14:paraId="20A9E2B5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Three Presidents met to take pictures</w:t>
      </w:r>
    </w:p>
    <w:p w14:paraId="306B0F53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Thank you to Soror Paula Wiley for being the photographer for the Presidents</w:t>
      </w:r>
    </w:p>
    <w:p w14:paraId="1637A744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 xml:space="preserve">Chapter outing at Armstrong’s </w:t>
      </w:r>
      <w:proofErr w:type="spellStart"/>
      <w:r w:rsidRPr="00842891">
        <w:rPr>
          <w:rFonts w:eastAsia="Calibri" w:hAnsi="Times New Roman" w:cs="Times New Roman"/>
          <w:bCs/>
          <w:sz w:val="20"/>
          <w:szCs w:val="20"/>
        </w:rPr>
        <w:t>Funland</w:t>
      </w:r>
      <w:proofErr w:type="spellEnd"/>
    </w:p>
    <w:p w14:paraId="70189372" w14:textId="77777777" w:rsidR="00842891" w:rsidRP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August</w:t>
      </w:r>
    </w:p>
    <w:p w14:paraId="79DD8202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 xml:space="preserve">Omega </w:t>
      </w:r>
      <w:proofErr w:type="spellStart"/>
      <w:r w:rsidRPr="00842891">
        <w:rPr>
          <w:rFonts w:eastAsia="Calibri" w:hAnsi="Times New Roman" w:cs="Times New Roman"/>
          <w:bCs/>
          <w:sz w:val="20"/>
          <w:szCs w:val="20"/>
        </w:rPr>
        <w:t>Omega</w:t>
      </w:r>
      <w:proofErr w:type="spellEnd"/>
      <w:r w:rsidRPr="00842891">
        <w:rPr>
          <w:rFonts w:eastAsia="Calibri" w:hAnsi="Times New Roman" w:cs="Times New Roman"/>
          <w:bCs/>
          <w:sz w:val="20"/>
          <w:szCs w:val="20"/>
        </w:rPr>
        <w:t xml:space="preserve"> Service </w:t>
      </w:r>
      <w:r w:rsidRPr="00842891">
        <w:rPr>
          <w:rFonts w:hAnsi="Times New Roman" w:cs="Times New Roman"/>
          <w:color w:val="000000" w:themeColor="text1"/>
          <w:sz w:val="20"/>
          <w:szCs w:val="20"/>
        </w:rPr>
        <w:t>Soror Cheryl Denise Lewis</w:t>
      </w:r>
    </w:p>
    <w:p w14:paraId="41D181D5" w14:textId="29CAAB2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>Thank you to Sorors Larissa Barclay Abrams, Melissa Crumbey, Shai Boy</w:t>
      </w:r>
      <w:r w:rsidR="003B14EB">
        <w:rPr>
          <w:rFonts w:hAnsi="Times New Roman" w:cs="Times New Roman"/>
          <w:color w:val="000000" w:themeColor="text1"/>
          <w:sz w:val="20"/>
          <w:szCs w:val="20"/>
        </w:rPr>
        <w:t>d</w:t>
      </w:r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, Lorraine Hurst, Ingrid Wilson-Johnson, LaTanya </w:t>
      </w:r>
      <w:proofErr w:type="spellStart"/>
      <w:r w:rsidRPr="00842891">
        <w:rPr>
          <w:rFonts w:hAnsi="Times New Roman" w:cs="Times New Roman"/>
          <w:color w:val="000000" w:themeColor="text1"/>
          <w:sz w:val="20"/>
          <w:szCs w:val="20"/>
        </w:rPr>
        <w:t>Beanum</w:t>
      </w:r>
      <w:proofErr w:type="spellEnd"/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, Angela Jack, Wenonah Handschu, LaTanya Carter, </w:t>
      </w:r>
      <w:proofErr w:type="spellStart"/>
      <w:r w:rsidRPr="00842891">
        <w:rPr>
          <w:rFonts w:hAnsi="Times New Roman" w:cs="Times New Roman"/>
          <w:color w:val="000000" w:themeColor="text1"/>
          <w:sz w:val="20"/>
          <w:szCs w:val="20"/>
        </w:rPr>
        <w:t>Christonna</w:t>
      </w:r>
      <w:proofErr w:type="spellEnd"/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 Campbell and </w:t>
      </w:r>
      <w:proofErr w:type="spellStart"/>
      <w:r w:rsidRPr="00842891">
        <w:rPr>
          <w:rFonts w:hAnsi="Times New Roman" w:cs="Times New Roman"/>
          <w:color w:val="000000" w:themeColor="text1"/>
          <w:sz w:val="20"/>
          <w:szCs w:val="20"/>
        </w:rPr>
        <w:t>Ndambi</w:t>
      </w:r>
      <w:proofErr w:type="spellEnd"/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 Gillespie for assisting with the ceremony</w:t>
      </w:r>
    </w:p>
    <w:p w14:paraId="1D6EB301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>Thank you to those Sorors who attended out of respect</w:t>
      </w:r>
    </w:p>
    <w:p w14:paraId="3AD5F30C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>Ad submitted for the National Convention Souvenir Journal</w:t>
      </w:r>
    </w:p>
    <w:p w14:paraId="3CD9EA5A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Thank </w:t>
      </w:r>
      <w:proofErr w:type="gramStart"/>
      <w:r w:rsidRPr="00842891">
        <w:rPr>
          <w:rFonts w:hAnsi="Times New Roman" w:cs="Times New Roman"/>
          <w:color w:val="000000" w:themeColor="text1"/>
          <w:sz w:val="20"/>
          <w:szCs w:val="20"/>
        </w:rPr>
        <w:t>you Soror Paula Wiley</w:t>
      </w:r>
      <w:proofErr w:type="gramEnd"/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 for submitting the ad on time</w:t>
      </w:r>
    </w:p>
    <w:p w14:paraId="0F00541E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>Leadership Day 2021</w:t>
      </w:r>
    </w:p>
    <w:p w14:paraId="1AA7B913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>Collaboration with Sister Chapters for UNCF Virtual Walk</w:t>
      </w:r>
    </w:p>
    <w:p w14:paraId="2F73CDE4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>Soror 1</w:t>
      </w:r>
      <w:r w:rsidRPr="00842891">
        <w:rPr>
          <w:rFonts w:hAnsi="Times New Roman" w:cs="Times New Roman"/>
          <w:color w:val="000000" w:themeColor="text1"/>
          <w:sz w:val="20"/>
          <w:szCs w:val="20"/>
          <w:vertAlign w:val="superscript"/>
        </w:rPr>
        <w:t>st</w:t>
      </w:r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 VP held first meeting of the new year with the Committee Chairs and Co-Chairs</w:t>
      </w:r>
    </w:p>
    <w:p w14:paraId="08AE8251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Thank you to Sorors Larissa Barclay Abrams, Melissa Crumbey, Tanisha Hester, Joi </w:t>
      </w:r>
      <w:proofErr w:type="gramStart"/>
      <w:r w:rsidRPr="00842891">
        <w:rPr>
          <w:rFonts w:hAnsi="Times New Roman" w:cs="Times New Roman"/>
          <w:color w:val="000000" w:themeColor="text1"/>
          <w:sz w:val="20"/>
          <w:szCs w:val="20"/>
        </w:rPr>
        <w:t>Miller</w:t>
      </w:r>
      <w:proofErr w:type="gramEnd"/>
      <w:r w:rsidRPr="00842891">
        <w:rPr>
          <w:rFonts w:hAnsi="Times New Roman" w:cs="Times New Roman"/>
          <w:color w:val="000000" w:themeColor="text1"/>
          <w:sz w:val="20"/>
          <w:szCs w:val="20"/>
        </w:rPr>
        <w:t xml:space="preserve"> and Wenonah Handschu for completing the compliance submission ahead of the deadline</w:t>
      </w:r>
    </w:p>
    <w:p w14:paraId="29CA12C7" w14:textId="77777777" w:rsidR="00842891" w:rsidRPr="00842891" w:rsidRDefault="00842891" w:rsidP="00842891">
      <w:pPr>
        <w:pStyle w:val="Body"/>
        <w:numPr>
          <w:ilvl w:val="1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hAnsi="Times New Roman" w:cs="Times New Roman"/>
          <w:color w:val="000000" w:themeColor="text1"/>
          <w:sz w:val="20"/>
          <w:szCs w:val="20"/>
        </w:rPr>
        <w:t>IAC Sorors support our own Soror Tracey Causey Bryant’s Back to School Kick-Off</w:t>
      </w:r>
    </w:p>
    <w:p w14:paraId="483F1C5B" w14:textId="77777777" w:rsidR="00842891" w:rsidRP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All Executive Board Meetings will be virtual for the remainder of the year</w:t>
      </w:r>
    </w:p>
    <w:p w14:paraId="382FB483" w14:textId="77777777" w:rsidR="00842891" w:rsidRP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Membership Intake Vote</w:t>
      </w:r>
    </w:p>
    <w:p w14:paraId="192CDD2F" w14:textId="77777777" w:rsidR="00842891" w:rsidRP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Vote for chapter meetings going forward: in-person or virtual</w:t>
      </w:r>
    </w:p>
    <w:p w14:paraId="692E1483" w14:textId="31D672A2" w:rsidR="00842891" w:rsidRDefault="00842891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Cs/>
          <w:sz w:val="20"/>
          <w:szCs w:val="20"/>
        </w:rPr>
      </w:pPr>
      <w:r w:rsidRPr="00842891">
        <w:rPr>
          <w:rFonts w:eastAsia="Calibri" w:hAnsi="Times New Roman" w:cs="Times New Roman"/>
          <w:bCs/>
          <w:sz w:val="20"/>
          <w:szCs w:val="20"/>
        </w:rPr>
        <w:t>Vote for in-person chapter meetings: show vaccination cards or not</w:t>
      </w:r>
    </w:p>
    <w:p w14:paraId="0AF879E9" w14:textId="539A2FBF" w:rsidR="00E32E54" w:rsidRPr="00217161" w:rsidRDefault="00E32E54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/>
          <w:sz w:val="20"/>
          <w:szCs w:val="20"/>
        </w:rPr>
      </w:pPr>
      <w:r w:rsidRPr="00217161">
        <w:rPr>
          <w:rFonts w:eastAsia="Calibri" w:hAnsi="Times New Roman" w:cs="Times New Roman"/>
          <w:b/>
          <w:sz w:val="20"/>
          <w:szCs w:val="20"/>
        </w:rPr>
        <w:t>Discussion</w:t>
      </w:r>
    </w:p>
    <w:p w14:paraId="5D2681CF" w14:textId="77777777" w:rsidR="00E32E54" w:rsidRPr="00E32E54" w:rsidRDefault="00E32E54" w:rsidP="00842891">
      <w:pPr>
        <w:pStyle w:val="Body"/>
        <w:numPr>
          <w:ilvl w:val="0"/>
          <w:numId w:val="10"/>
        </w:numPr>
        <w:rPr>
          <w:rFonts w:eastAsia="Calibri" w:hAnsi="Times New Roman" w:cs="Times New Roman"/>
          <w:b/>
          <w:sz w:val="20"/>
          <w:szCs w:val="20"/>
        </w:rPr>
      </w:pPr>
    </w:p>
    <w:p w14:paraId="30A9EDE7" w14:textId="7DB2CFEC" w:rsidR="00E32E54" w:rsidRPr="0027287B" w:rsidRDefault="00E32E54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The chapter will be asked to vote on </w:t>
      </w:r>
      <w:r w:rsidR="00217161" w:rsidRPr="0027287B">
        <w:rPr>
          <w:rFonts w:eastAsia="Calibri" w:hAnsi="Times New Roman" w:cs="Times New Roman"/>
          <w:bCs/>
          <w:sz w:val="20"/>
          <w:szCs w:val="20"/>
        </w:rPr>
        <w:t>whether</w:t>
      </w:r>
      <w:r w:rsidRPr="0027287B">
        <w:rPr>
          <w:rFonts w:eastAsia="Calibri" w:hAnsi="Times New Roman" w:cs="Times New Roman"/>
          <w:bCs/>
          <w:sz w:val="20"/>
          <w:szCs w:val="20"/>
        </w:rPr>
        <w:t xml:space="preserve"> </w:t>
      </w:r>
      <w:proofErr w:type="spellStart"/>
      <w:r w:rsidRPr="0027287B">
        <w:rPr>
          <w:rFonts w:eastAsia="Calibri" w:hAnsi="Times New Roman" w:cs="Times New Roman"/>
          <w:bCs/>
          <w:sz w:val="20"/>
          <w:szCs w:val="20"/>
        </w:rPr>
        <w:t>sorors</w:t>
      </w:r>
      <w:proofErr w:type="spellEnd"/>
      <w:r w:rsidRPr="0027287B">
        <w:rPr>
          <w:rFonts w:eastAsia="Calibri" w:hAnsi="Times New Roman" w:cs="Times New Roman"/>
          <w:bCs/>
          <w:sz w:val="20"/>
          <w:szCs w:val="20"/>
        </w:rPr>
        <w:t xml:space="preserve"> should be asked to show vaccination cards at check-in station for in-person meetings.</w:t>
      </w:r>
    </w:p>
    <w:p w14:paraId="01FC47E6" w14:textId="3F7BA4AD" w:rsidR="00E32E54" w:rsidRPr="0027287B" w:rsidRDefault="00E32E54" w:rsidP="0027287B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 It is still flu </w:t>
      </w:r>
      <w:proofErr w:type="gramStart"/>
      <w:r w:rsidRPr="0027287B">
        <w:rPr>
          <w:rFonts w:eastAsia="Calibri" w:hAnsi="Times New Roman" w:cs="Times New Roman"/>
          <w:bCs/>
          <w:sz w:val="20"/>
          <w:szCs w:val="20"/>
        </w:rPr>
        <w:t>season,</w:t>
      </w:r>
      <w:proofErr w:type="gramEnd"/>
      <w:r w:rsidRPr="0027287B">
        <w:rPr>
          <w:rFonts w:eastAsia="Calibri" w:hAnsi="Times New Roman" w:cs="Times New Roman"/>
          <w:bCs/>
          <w:sz w:val="20"/>
          <w:szCs w:val="20"/>
        </w:rPr>
        <w:t xml:space="preserve"> we should wait until it is over. What is that window.</w:t>
      </w:r>
      <w:r w:rsidR="0027287B">
        <w:rPr>
          <w:rFonts w:eastAsia="Calibri" w:hAnsi="Times New Roman" w:cs="Times New Roman"/>
          <w:bCs/>
          <w:sz w:val="20"/>
          <w:szCs w:val="20"/>
        </w:rPr>
        <w:t xml:space="preserve"> </w:t>
      </w:r>
      <w:r w:rsidRPr="0027287B">
        <w:rPr>
          <w:rFonts w:eastAsia="Calibri" w:hAnsi="Times New Roman" w:cs="Times New Roman"/>
          <w:bCs/>
          <w:sz w:val="20"/>
          <w:szCs w:val="20"/>
        </w:rPr>
        <w:t>Sept-May</w:t>
      </w:r>
    </w:p>
    <w:p w14:paraId="178293B2" w14:textId="5FDCC378" w:rsidR="00E32E54" w:rsidRPr="0027287B" w:rsidRDefault="00E32E54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The idea is to put everything on the table and let everyone decide at General Body meeting. </w:t>
      </w:r>
    </w:p>
    <w:p w14:paraId="3343B7E6" w14:textId="198FA4AB" w:rsidR="00E32E54" w:rsidRPr="0027287B" w:rsidRDefault="00E32E54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lastRenderedPageBreak/>
        <w:t>Without the vaccination card</w:t>
      </w:r>
      <w:r w:rsidR="0027287B">
        <w:rPr>
          <w:rFonts w:eastAsia="Calibri" w:hAnsi="Times New Roman" w:cs="Times New Roman"/>
          <w:bCs/>
          <w:sz w:val="20"/>
          <w:szCs w:val="20"/>
        </w:rPr>
        <w:t>,</w:t>
      </w:r>
      <w:r w:rsidRPr="0027287B">
        <w:rPr>
          <w:rFonts w:eastAsia="Calibri" w:hAnsi="Times New Roman" w:cs="Times New Roman"/>
          <w:bCs/>
          <w:sz w:val="20"/>
          <w:szCs w:val="20"/>
        </w:rPr>
        <w:t xml:space="preserve"> what would happen?</w:t>
      </w:r>
    </w:p>
    <w:p w14:paraId="2EB4A599" w14:textId="2277D7A4" w:rsidR="00E32E54" w:rsidRPr="0027287B" w:rsidRDefault="00E32E54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Would we still wear masks with vaccinations? </w:t>
      </w:r>
    </w:p>
    <w:p w14:paraId="6A9880EC" w14:textId="1005421A" w:rsidR="00E32E54" w:rsidRPr="0027287B" w:rsidRDefault="00E32E54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proofErr w:type="gramStart"/>
      <w:r w:rsidRPr="0027287B">
        <w:rPr>
          <w:rFonts w:eastAsia="Calibri" w:hAnsi="Times New Roman" w:cs="Times New Roman"/>
          <w:bCs/>
          <w:sz w:val="20"/>
          <w:szCs w:val="20"/>
        </w:rPr>
        <w:t>All of</w:t>
      </w:r>
      <w:proofErr w:type="gramEnd"/>
      <w:r w:rsidRPr="0027287B">
        <w:rPr>
          <w:rFonts w:eastAsia="Calibri" w:hAnsi="Times New Roman" w:cs="Times New Roman"/>
          <w:bCs/>
          <w:sz w:val="20"/>
          <w:szCs w:val="20"/>
        </w:rPr>
        <w:t xml:space="preserve"> these items will be discussed at the meeting (President Kirkland)</w:t>
      </w:r>
    </w:p>
    <w:p w14:paraId="34C58848" w14:textId="1B73798B" w:rsidR="00E32E54" w:rsidRPr="0027287B" w:rsidRDefault="0027287B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Information on the size of the meeting room and protocol used between speakers, such as mic use, should be discussed. </w:t>
      </w:r>
    </w:p>
    <w:p w14:paraId="380A8C1C" w14:textId="5DD8B663" w:rsidR="0027287B" w:rsidRPr="0027287B" w:rsidRDefault="0027287B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>How can we make meetings more inclusive?</w:t>
      </w:r>
    </w:p>
    <w:p w14:paraId="5DD9CB68" w14:textId="554E01F8" w:rsidR="0027287B" w:rsidRPr="0027287B" w:rsidRDefault="0027287B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Yes, meetings can be </w:t>
      </w:r>
      <w:r w:rsidR="00DB7BED" w:rsidRPr="0027287B">
        <w:rPr>
          <w:rFonts w:eastAsia="Calibri" w:hAnsi="Times New Roman" w:cs="Times New Roman"/>
          <w:bCs/>
          <w:sz w:val="20"/>
          <w:szCs w:val="20"/>
        </w:rPr>
        <w:t>virtual,</w:t>
      </w:r>
      <w:r w:rsidRPr="0027287B">
        <w:rPr>
          <w:rFonts w:eastAsia="Calibri" w:hAnsi="Times New Roman" w:cs="Times New Roman"/>
          <w:bCs/>
          <w:sz w:val="20"/>
          <w:szCs w:val="20"/>
        </w:rPr>
        <w:t xml:space="preserve"> and committees can go forward with in-person events</w:t>
      </w:r>
      <w:r w:rsidR="00DB7BED">
        <w:rPr>
          <w:rFonts w:eastAsia="Calibri" w:hAnsi="Times New Roman" w:cs="Times New Roman"/>
          <w:bCs/>
          <w:sz w:val="20"/>
          <w:szCs w:val="20"/>
        </w:rPr>
        <w:t>.</w:t>
      </w:r>
    </w:p>
    <w:p w14:paraId="124D42A9" w14:textId="4E80C6C7" w:rsidR="0027287B" w:rsidRPr="0027287B" w:rsidRDefault="0027287B" w:rsidP="00E32E54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Covid is still an unknown, we must take every precaution possible. </w:t>
      </w:r>
    </w:p>
    <w:p w14:paraId="27D5C786" w14:textId="08D72546" w:rsidR="00842891" w:rsidRPr="00217161" w:rsidRDefault="0027287B" w:rsidP="00217161">
      <w:pPr>
        <w:pStyle w:val="Body"/>
        <w:numPr>
          <w:ilvl w:val="0"/>
          <w:numId w:val="33"/>
        </w:numPr>
        <w:rPr>
          <w:rFonts w:eastAsia="Calibri" w:hAnsi="Times New Roman" w:cs="Times New Roman"/>
          <w:bCs/>
          <w:sz w:val="20"/>
          <w:szCs w:val="20"/>
        </w:rPr>
      </w:pPr>
      <w:r w:rsidRPr="0027287B">
        <w:rPr>
          <w:rFonts w:eastAsia="Calibri" w:hAnsi="Times New Roman" w:cs="Times New Roman"/>
          <w:bCs/>
          <w:sz w:val="20"/>
          <w:szCs w:val="20"/>
        </w:rPr>
        <w:t xml:space="preserve">It is an option to be in person with precautions </w:t>
      </w:r>
      <w:r w:rsidR="00DB7BED">
        <w:rPr>
          <w:rFonts w:eastAsia="Calibri" w:hAnsi="Times New Roman" w:cs="Times New Roman"/>
          <w:bCs/>
          <w:sz w:val="20"/>
          <w:szCs w:val="20"/>
        </w:rPr>
        <w:t xml:space="preserve">and </w:t>
      </w:r>
      <w:r w:rsidR="00DB7BED" w:rsidRPr="0027287B">
        <w:rPr>
          <w:rFonts w:eastAsia="Calibri" w:hAnsi="Times New Roman" w:cs="Times New Roman"/>
          <w:bCs/>
          <w:sz w:val="20"/>
          <w:szCs w:val="20"/>
        </w:rPr>
        <w:t>just</w:t>
      </w:r>
      <w:r w:rsidRPr="0027287B">
        <w:rPr>
          <w:rFonts w:eastAsia="Calibri" w:hAnsi="Times New Roman" w:cs="Times New Roman"/>
          <w:bCs/>
          <w:sz w:val="20"/>
          <w:szCs w:val="20"/>
        </w:rPr>
        <w:t xml:space="preserve"> be in person for the warmer months and be virtual November -February.</w:t>
      </w:r>
    </w:p>
    <w:p w14:paraId="4F5422AA" w14:textId="77777777" w:rsidR="00842891" w:rsidRPr="00842891" w:rsidRDefault="00842891" w:rsidP="00842891">
      <w:pPr>
        <w:pStyle w:val="Body"/>
        <w:ind w:left="720"/>
        <w:rPr>
          <w:rFonts w:eastAsia="Calibri" w:hAnsi="Times New Roman" w:cs="Times New Roman"/>
          <w:bCs/>
          <w:sz w:val="20"/>
          <w:szCs w:val="20"/>
        </w:rPr>
      </w:pPr>
    </w:p>
    <w:p w14:paraId="69C2BC6E" w14:textId="77777777" w:rsidR="00842891" w:rsidRPr="00842891" w:rsidRDefault="00842891" w:rsidP="00842891">
      <w:pPr>
        <w:ind w:left="-360"/>
        <w:rPr>
          <w:b/>
          <w:sz w:val="20"/>
          <w:szCs w:val="20"/>
        </w:rPr>
      </w:pPr>
      <w:r w:rsidRPr="00842891">
        <w:rPr>
          <w:b/>
          <w:sz w:val="20"/>
          <w:szCs w:val="20"/>
        </w:rPr>
        <w:t>REGIONAL</w:t>
      </w:r>
    </w:p>
    <w:p w14:paraId="6EC3BEA5" w14:textId="77777777" w:rsidR="00842891" w:rsidRPr="00842891" w:rsidRDefault="00842891" w:rsidP="00842891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842891">
        <w:rPr>
          <w:sz w:val="20"/>
          <w:szCs w:val="20"/>
        </w:rPr>
        <w:t xml:space="preserve">8/31 “Congratulations Inkster Alumnae Chapter! Your chapter </w:t>
      </w:r>
      <w:proofErr w:type="gramStart"/>
      <w:r w:rsidRPr="00842891">
        <w:rPr>
          <w:sz w:val="20"/>
          <w:szCs w:val="20"/>
        </w:rPr>
        <w:t>is in compliance</w:t>
      </w:r>
      <w:proofErr w:type="gramEnd"/>
      <w:r w:rsidRPr="00842891">
        <w:rPr>
          <w:sz w:val="20"/>
          <w:szCs w:val="20"/>
        </w:rPr>
        <w:t>…”</w:t>
      </w:r>
    </w:p>
    <w:p w14:paraId="6675B55A" w14:textId="77777777" w:rsidR="00842891" w:rsidRPr="00842891" w:rsidRDefault="00842891" w:rsidP="00842891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842891">
        <w:rPr>
          <w:sz w:val="20"/>
          <w:szCs w:val="20"/>
        </w:rPr>
        <w:t>Grow With Google. DST has committed to train 20,000 Black women by May 2022</w:t>
      </w:r>
    </w:p>
    <w:p w14:paraId="4CBB2FD0" w14:textId="77777777" w:rsidR="00842891" w:rsidRPr="00842891" w:rsidRDefault="00842891" w:rsidP="00842891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842891">
        <w:rPr>
          <w:sz w:val="20"/>
          <w:szCs w:val="20"/>
        </w:rPr>
        <w:t xml:space="preserve">Thank </w:t>
      </w:r>
      <w:proofErr w:type="gramStart"/>
      <w:r w:rsidRPr="00842891">
        <w:rPr>
          <w:sz w:val="20"/>
          <w:szCs w:val="20"/>
        </w:rPr>
        <w:t>you Sorors Rhoda Pitts and Samantha Hampton</w:t>
      </w:r>
      <w:proofErr w:type="gramEnd"/>
      <w:r w:rsidRPr="00842891">
        <w:rPr>
          <w:sz w:val="20"/>
          <w:szCs w:val="20"/>
        </w:rPr>
        <w:t xml:space="preserve"> for stepping up to lead this ad hoc committee</w:t>
      </w:r>
    </w:p>
    <w:p w14:paraId="44260A8A" w14:textId="77777777" w:rsidR="00842891" w:rsidRPr="00842891" w:rsidRDefault="00842891" w:rsidP="00842891">
      <w:pPr>
        <w:ind w:left="-360"/>
        <w:rPr>
          <w:b/>
          <w:sz w:val="20"/>
          <w:szCs w:val="20"/>
        </w:rPr>
      </w:pPr>
    </w:p>
    <w:p w14:paraId="026F3105" w14:textId="77777777" w:rsidR="00842891" w:rsidRPr="00842891" w:rsidRDefault="00842891" w:rsidP="00842891">
      <w:pPr>
        <w:ind w:left="-360"/>
        <w:rPr>
          <w:b/>
          <w:sz w:val="20"/>
          <w:szCs w:val="20"/>
        </w:rPr>
      </w:pPr>
      <w:r w:rsidRPr="00842891">
        <w:rPr>
          <w:b/>
          <w:sz w:val="20"/>
          <w:szCs w:val="20"/>
        </w:rPr>
        <w:t>NATIONAL</w:t>
      </w:r>
    </w:p>
    <w:p w14:paraId="7EB83AF8" w14:textId="77777777" w:rsidR="00842891" w:rsidRPr="00842891" w:rsidRDefault="00842891" w:rsidP="00842891">
      <w:pPr>
        <w:pStyle w:val="ListParagraph"/>
        <w:numPr>
          <w:ilvl w:val="0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July</w:t>
      </w:r>
    </w:p>
    <w:p w14:paraId="7CBB381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emembering the life and legacy of Honorary Member Suzanne Douglass Cobb</w:t>
      </w:r>
    </w:p>
    <w:p w14:paraId="35641F87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Submissions for the 55</w:t>
      </w:r>
      <w:r w:rsidRPr="00842891">
        <w:rPr>
          <w:sz w:val="20"/>
          <w:szCs w:val="20"/>
          <w:vertAlign w:val="superscript"/>
        </w:rPr>
        <w:t>th</w:t>
      </w:r>
      <w:r w:rsidRPr="00842891">
        <w:rPr>
          <w:sz w:val="20"/>
          <w:szCs w:val="20"/>
        </w:rPr>
        <w:t xml:space="preserve"> National Convention Memorial Observance</w:t>
      </w:r>
    </w:p>
    <w:p w14:paraId="5D1A4F0A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Second Cohort of the Delta PEARL Program</w:t>
      </w:r>
    </w:p>
    <w:p w14:paraId="55571A08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Delta Red Carpet Movies: “Ailey”</w:t>
      </w:r>
    </w:p>
    <w:p w14:paraId="098E983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egistration for 55</w:t>
      </w:r>
      <w:r w:rsidRPr="00842891">
        <w:rPr>
          <w:sz w:val="20"/>
          <w:szCs w:val="20"/>
          <w:vertAlign w:val="superscript"/>
        </w:rPr>
        <w:t>th</w:t>
      </w:r>
      <w:r w:rsidRPr="00842891">
        <w:rPr>
          <w:sz w:val="20"/>
          <w:szCs w:val="20"/>
        </w:rPr>
        <w:t xml:space="preserve"> National Convention – Voting Delegates</w:t>
      </w:r>
    </w:p>
    <w:p w14:paraId="3E728B17" w14:textId="77777777" w:rsidR="00842891" w:rsidRPr="00842891" w:rsidRDefault="00842891" w:rsidP="00842891">
      <w:pPr>
        <w:pStyle w:val="ListParagraph"/>
        <w:numPr>
          <w:ilvl w:val="0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August</w:t>
      </w:r>
    </w:p>
    <w:p w14:paraId="4B4EB6AA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egistration for 55</w:t>
      </w:r>
      <w:r w:rsidRPr="00842891">
        <w:rPr>
          <w:sz w:val="20"/>
          <w:szCs w:val="20"/>
          <w:vertAlign w:val="superscript"/>
        </w:rPr>
        <w:t>th</w:t>
      </w:r>
      <w:r w:rsidRPr="00842891">
        <w:rPr>
          <w:sz w:val="20"/>
          <w:szCs w:val="20"/>
        </w:rPr>
        <w:t xml:space="preserve"> National Convention – Non-voting Delegates</w:t>
      </w:r>
    </w:p>
    <w:p w14:paraId="25C27246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Delta Red Carpet Movies: “Respect”</w:t>
      </w:r>
    </w:p>
    <w:p w14:paraId="2FA6AB17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Risk Management Certification Training</w:t>
      </w:r>
    </w:p>
    <w:p w14:paraId="27FE6C05" w14:textId="77777777" w:rsidR="00842891" w:rsidRPr="00842891" w:rsidRDefault="00842891" w:rsidP="00842891">
      <w:pPr>
        <w:pStyle w:val="ListParagraph"/>
        <w:numPr>
          <w:ilvl w:val="2"/>
          <w:numId w:val="12"/>
        </w:numPr>
        <w:rPr>
          <w:b/>
          <w:sz w:val="20"/>
          <w:szCs w:val="20"/>
        </w:rPr>
      </w:pPr>
      <w:r w:rsidRPr="00842891">
        <w:rPr>
          <w:sz w:val="20"/>
          <w:szCs w:val="20"/>
        </w:rPr>
        <w:t>Sorors Vivian Kirkland, Larissa Barclay Abrams, Melissa Crumbey, Kennetha Thompson, Tiffani Abrams, Jazmine Bradford, Kierra Gray</w:t>
      </w:r>
    </w:p>
    <w:p w14:paraId="6682CD6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Virtual Career Fair – Thurs 9/23</w:t>
      </w:r>
    </w:p>
    <w:p w14:paraId="430F2DEE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Step Team for 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</w:t>
      </w:r>
    </w:p>
    <w:p w14:paraId="3861D5CF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 Souvenir Journal – extended to 9/17</w:t>
      </w:r>
    </w:p>
    <w:p w14:paraId="1C543194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Remembering the life and legacy of Honorary Member Micki Grant</w:t>
      </w:r>
    </w:p>
    <w:p w14:paraId="64FECA43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Statement on HR1 (For the People Act) and HR4 (John Lewis Voting Rights Advancement</w:t>
      </w:r>
    </w:p>
    <w:p w14:paraId="1DA261D4" w14:textId="77777777" w:rsidR="00842891" w:rsidRPr="00842891" w:rsidRDefault="00842891" w:rsidP="00842891">
      <w:pPr>
        <w:pStyle w:val="ListParagraph"/>
        <w:numPr>
          <w:ilvl w:val="0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September</w:t>
      </w:r>
    </w:p>
    <w:p w14:paraId="798FD4A9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National PP&amp;D 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 Program Awards</w:t>
      </w:r>
    </w:p>
    <w:p w14:paraId="1DDE3EA6" w14:textId="77777777" w:rsidR="00842891" w:rsidRPr="00842891" w:rsidRDefault="00842891" w:rsidP="00842891">
      <w:pPr>
        <w:pStyle w:val="ListParagraph"/>
        <w:numPr>
          <w:ilvl w:val="1"/>
          <w:numId w:val="12"/>
        </w:numPr>
        <w:rPr>
          <w:b/>
          <w:sz w:val="20"/>
          <w:szCs w:val="20"/>
        </w:rPr>
      </w:pPr>
      <w:r w:rsidRPr="00842891">
        <w:rPr>
          <w:bCs/>
          <w:sz w:val="20"/>
          <w:szCs w:val="20"/>
        </w:rPr>
        <w:t>55</w:t>
      </w:r>
      <w:r w:rsidRPr="00842891">
        <w:rPr>
          <w:bCs/>
          <w:sz w:val="20"/>
          <w:szCs w:val="20"/>
          <w:vertAlign w:val="superscript"/>
        </w:rPr>
        <w:t>th</w:t>
      </w:r>
      <w:r w:rsidRPr="00842891">
        <w:rPr>
          <w:bCs/>
          <w:sz w:val="20"/>
          <w:szCs w:val="20"/>
        </w:rPr>
        <w:t xml:space="preserve"> National Convention Early Bird Workshops</w:t>
      </w:r>
    </w:p>
    <w:p w14:paraId="0C244828" w14:textId="77777777" w:rsidR="00267B60" w:rsidRPr="00267B60" w:rsidRDefault="00267B60" w:rsidP="007B3FBF">
      <w:pPr>
        <w:pStyle w:val="Body"/>
        <w:ind w:left="720"/>
        <w:rPr>
          <w:rFonts w:eastAsia="Calibri"/>
          <w:bCs/>
          <w:sz w:val="20"/>
          <w:szCs w:val="20"/>
        </w:rPr>
      </w:pPr>
    </w:p>
    <w:p w14:paraId="66F0CCD1" w14:textId="77777777" w:rsidR="00B83BEB" w:rsidRDefault="00B83BEB" w:rsidP="009E2899">
      <w:pPr>
        <w:pStyle w:val="Body"/>
        <w:rPr>
          <w:rFonts w:eastAsia="Calibri"/>
          <w:bCs/>
          <w:iCs/>
          <w:sz w:val="20"/>
          <w:szCs w:val="20"/>
          <w:highlight w:val="yellow"/>
        </w:rPr>
      </w:pPr>
    </w:p>
    <w:p w14:paraId="3EEE6729" w14:textId="4D09B6EC" w:rsidR="000714EB" w:rsidRDefault="00CC4F2C" w:rsidP="00BE25F5">
      <w:pPr>
        <w:pStyle w:val="Body"/>
        <w:rPr>
          <w:rFonts w:eastAsia="Calibri" w:hAnsi="Times New Roman" w:cs="Times New Roman"/>
          <w:sz w:val="18"/>
          <w:szCs w:val="20"/>
        </w:rPr>
      </w:pPr>
      <w:r>
        <w:rPr>
          <w:rFonts w:eastAsia="Calibri" w:hAnsi="Times New Roman" w:cs="Times New Roman"/>
          <w:b/>
          <w:bCs/>
          <w:sz w:val="18"/>
          <w:szCs w:val="20"/>
          <w:u w:val="single"/>
        </w:rPr>
        <w:t>P</w:t>
      </w:r>
      <w:r w:rsidR="00936047" w:rsidRPr="006C7AD5">
        <w:rPr>
          <w:rFonts w:eastAsia="Calibri" w:hAnsi="Times New Roman" w:cs="Times New Roman"/>
          <w:b/>
          <w:bCs/>
          <w:sz w:val="18"/>
          <w:szCs w:val="20"/>
          <w:u w:val="single"/>
        </w:rPr>
        <w:t xml:space="preserve">ROGRAM PLANNING: </w:t>
      </w:r>
      <w:r w:rsidR="00936047" w:rsidRPr="006C7AD5">
        <w:rPr>
          <w:rFonts w:eastAsia="Calibri" w:hAnsi="Times New Roman" w:cs="Times New Roman"/>
          <w:sz w:val="18"/>
          <w:szCs w:val="20"/>
        </w:rPr>
        <w:t xml:space="preserve"> </w:t>
      </w:r>
      <w:r w:rsidR="00842891">
        <w:rPr>
          <w:rFonts w:eastAsia="Calibri" w:hAnsi="Times New Roman" w:cs="Times New Roman"/>
          <w:b/>
          <w:sz w:val="18"/>
          <w:szCs w:val="20"/>
          <w:u w:val="single"/>
        </w:rPr>
        <w:t>Soror</w:t>
      </w:r>
      <w:r w:rsidR="00842891" w:rsidRPr="00842891">
        <w:rPr>
          <w:rFonts w:eastAsia="Calibri" w:hAnsi="Times New Roman" w:cs="Times New Roman"/>
          <w:b/>
          <w:sz w:val="18"/>
          <w:szCs w:val="20"/>
          <w:u w:val="single"/>
        </w:rPr>
        <w:t xml:space="preserve"> Larissa Barclay Abrams</w:t>
      </w:r>
      <w:r w:rsidR="00842891">
        <w:rPr>
          <w:rFonts w:eastAsia="Calibri" w:hAnsi="Times New Roman" w:cs="Times New Roman"/>
          <w:b/>
          <w:sz w:val="18"/>
          <w:szCs w:val="20"/>
          <w:u w:val="single"/>
        </w:rPr>
        <w:t>:</w:t>
      </w:r>
    </w:p>
    <w:p w14:paraId="2C86AF46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Past Events:</w:t>
      </w:r>
    </w:p>
    <w:p w14:paraId="45FEE10D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Committee Chair Orientation on 8/14/2021</w:t>
      </w:r>
    </w:p>
    <w:p w14:paraId="5E0C9AA5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PP&amp;D Updates:</w:t>
      </w:r>
    </w:p>
    <w:p w14:paraId="24958D80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Chapter events and meetings - virtual or face to face, no hybrid events. </w:t>
      </w:r>
    </w:p>
    <w:p w14:paraId="18622E03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Virtual only youth programming until further notice.</w:t>
      </w:r>
    </w:p>
    <w:p w14:paraId="098BD9A6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Grow with Google (GWG) Program</w:t>
      </w:r>
    </w:p>
    <w:p w14:paraId="55295D64" w14:textId="276A3DED" w:rsidR="003C2971" w:rsidRPr="003C2971" w:rsidRDefault="00E32E54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Partnership to</w:t>
      </w:r>
      <w:r w:rsidR="003C2971"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 train 100,000 Black women with career development and digital skills by 2022. DST is committed to train 20,000 Black women by May 2022. </w:t>
      </w:r>
    </w:p>
    <w:p w14:paraId="2EF0A5FD" w14:textId="773EF599" w:rsid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Chair: Soror Rhoda Pitts, Co-Chair: Samantha Hampton</w:t>
      </w:r>
    </w:p>
    <w:p w14:paraId="7B2F9E8D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 xml:space="preserve">Midwest Impact Day of Service (MIDS) 2021 Saturday, October 16th </w:t>
      </w:r>
    </w:p>
    <w:p w14:paraId="6CE2888C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Economic Development (Financial Wellness)</w:t>
      </w:r>
    </w:p>
    <w:p w14:paraId="499D507B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Secure the Bag, Buy Black</w:t>
      </w:r>
    </w:p>
    <w:p w14:paraId="33254EA2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Encourage financial wellness within the black business community</w:t>
      </w:r>
    </w:p>
    <w:p w14:paraId="39466F6C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Increase in sales amongst participating black-owned businesses (</w:t>
      </w:r>
      <w:proofErr w:type="gramStart"/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i.e.</w:t>
      </w:r>
      <w:proofErr w:type="gramEnd"/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 hosting pop-up shops or shopping to support black-owned businesses </w:t>
      </w:r>
    </w:p>
    <w:p w14:paraId="5E2D6284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Delta Red Pages directory + select business representing all sates/provinces in the region + </w:t>
      </w:r>
      <w:proofErr w:type="spellStart"/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sorors</w:t>
      </w:r>
      <w:proofErr w:type="spellEnd"/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 in the community</w:t>
      </w:r>
    </w:p>
    <w:p w14:paraId="0E294B75" w14:textId="6D9BBEA2" w:rsid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Who? How? Impact??</w:t>
      </w:r>
    </w:p>
    <w:p w14:paraId="0AED4125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</w:p>
    <w:p w14:paraId="796B8D80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September 19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 xml:space="preserve">th: 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Delta Academy: Parent Orientation Risk Management Training: Virtual 3:00 – 4:30 PM</w:t>
      </w:r>
    </w:p>
    <w:p w14:paraId="2E2069BA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September 26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 xml:space="preserve">th: 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Risk Management Training: Virtual (Sorors, IAC Youth Volunteers &amp; Parents)</w:t>
      </w:r>
    </w:p>
    <w:p w14:paraId="2C84D2B9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lastRenderedPageBreak/>
        <w:t>October 10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>th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: Risk Management Training: 3:00-4:30 PM Virtual (Sorors, IAC Youth Volunteers and Parents)</w:t>
      </w:r>
    </w:p>
    <w:p w14:paraId="7E94C7FD" w14:textId="6F3078E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October 16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>th</w:t>
      </w: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>: Midwest Impact Day of Service: Economic Dev: Secure the Bag, Buy Black –2:00 – 4:00 PM (Public)</w:t>
      </w:r>
    </w:p>
    <w:p w14:paraId="2CC92B60" w14:textId="77777777" w:rsidR="003C2971" w:rsidRPr="003C2971" w:rsidRDefault="003C2971" w:rsidP="003C2971">
      <w:pPr>
        <w:numPr>
          <w:ilvl w:val="0"/>
          <w:numId w:val="13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3C2971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Committee Update Meetings: Monthly, 4th Sunday, 8 PM Next meeting – September 23rd via Google Meet </w:t>
      </w:r>
    </w:p>
    <w:p w14:paraId="14A2F15B" w14:textId="77777777" w:rsidR="00A111A9" w:rsidRPr="00C72143" w:rsidRDefault="00A111A9" w:rsidP="003C2971">
      <w:p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</w:p>
    <w:p w14:paraId="4A11E376" w14:textId="77777777" w:rsidR="009E2899" w:rsidRPr="009C1221" w:rsidRDefault="009E2899" w:rsidP="00E97FCA">
      <w:pPr>
        <w:pStyle w:val="Body"/>
        <w:rPr>
          <w:rFonts w:eastAsiaTheme="minorEastAsia"/>
          <w:bCs/>
          <w:color w:val="000000" w:themeColor="text1"/>
          <w:kern w:val="24"/>
          <w:sz w:val="20"/>
          <w:szCs w:val="32"/>
          <w:bdr w:val="none" w:sz="0" w:space="0" w:color="auto"/>
        </w:rPr>
      </w:pPr>
    </w:p>
    <w:p w14:paraId="2B4FF093" w14:textId="4632804F" w:rsidR="000714EB" w:rsidRPr="00043D68" w:rsidRDefault="00936047" w:rsidP="003C2971">
      <w:pPr>
        <w:pStyle w:val="Body"/>
        <w:ind w:left="360"/>
        <w:rPr>
          <w:rFonts w:ascii="Helectiva" w:eastAsia="Calibri" w:hAnsi="Helectiva" w:cs="Calibri"/>
          <w:sz w:val="20"/>
          <w:szCs w:val="20"/>
          <w:u w:val="single"/>
        </w:rPr>
      </w:pPr>
      <w:r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MEMBERSHIP:</w:t>
      </w:r>
      <w:r w:rsidR="000269EF" w:rsidRPr="00043D68">
        <w:rPr>
          <w:rFonts w:ascii="Helectiva" w:eastAsia="Calibri" w:hAnsi="Helectiva" w:cs="Calibri"/>
          <w:sz w:val="20"/>
          <w:szCs w:val="20"/>
          <w:u w:val="single"/>
        </w:rPr>
        <w:t xml:space="preserve"> </w:t>
      </w:r>
      <w:r w:rsidR="00FF2E3E"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3C2971"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Melissa Crumbey</w:t>
      </w:r>
      <w:r w:rsidR="00FF2E3E" w:rsidRPr="00043D68">
        <w:rPr>
          <w:rFonts w:ascii="Helectiva" w:eastAsia="Calibri" w:hAnsi="Helectiva" w:cs="Calibri"/>
          <w:sz w:val="20"/>
          <w:szCs w:val="20"/>
          <w:u w:val="single"/>
        </w:rPr>
        <w:t xml:space="preserve"> </w:t>
      </w:r>
    </w:p>
    <w:p w14:paraId="0DF4A47E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sz w:val="20"/>
          <w:szCs w:val="20"/>
        </w:rPr>
        <w:t xml:space="preserve">PAST EVENT:  2021 Round Up Weekend Experience – Delta </w:t>
      </w:r>
      <w:proofErr w:type="spellStart"/>
      <w:r w:rsidRPr="003C2971">
        <w:rPr>
          <w:rFonts w:ascii="Helectiva" w:eastAsia="Calibri" w:hAnsi="Helectiva" w:cs="Calibri"/>
          <w:b/>
          <w:bCs/>
          <w:sz w:val="20"/>
          <w:szCs w:val="20"/>
        </w:rPr>
        <w:t>Sheros</w:t>
      </w:r>
      <w:proofErr w:type="spellEnd"/>
    </w:p>
    <w:p w14:paraId="7D573742" w14:textId="467B9223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sz w:val="20"/>
          <w:szCs w:val="20"/>
        </w:rPr>
        <w:t xml:space="preserve">Round </w:t>
      </w:r>
      <w:r w:rsidR="00161E70" w:rsidRPr="003C2971">
        <w:rPr>
          <w:rFonts w:ascii="Helectiva" w:eastAsia="Calibri" w:hAnsi="Helectiva" w:cs="Calibri"/>
          <w:b/>
          <w:bCs/>
          <w:sz w:val="20"/>
          <w:szCs w:val="20"/>
        </w:rPr>
        <w:t>Up</w:t>
      </w:r>
      <w:r w:rsidR="00161E70">
        <w:rPr>
          <w:rFonts w:ascii="Helectiva" w:eastAsia="Calibri" w:hAnsi="Helectiva" w:cs="Calibri"/>
          <w:b/>
          <w:bCs/>
          <w:sz w:val="20"/>
          <w:szCs w:val="20"/>
        </w:rPr>
        <w:t xml:space="preserve"> was </w:t>
      </w:r>
      <w:r w:rsidR="00161E70" w:rsidRPr="003C2971">
        <w:rPr>
          <w:rFonts w:ascii="Helectiva" w:eastAsia="Calibri" w:hAnsi="Helectiva" w:cs="Calibri"/>
          <w:b/>
          <w:bCs/>
          <w:sz w:val="20"/>
          <w:szCs w:val="20"/>
        </w:rPr>
        <w:t>held</w:t>
      </w:r>
      <w:r w:rsidRPr="003C2971">
        <w:rPr>
          <w:rFonts w:ascii="Helectiva" w:eastAsia="Calibri" w:hAnsi="Helectiva" w:cs="Calibri"/>
          <w:b/>
          <w:bCs/>
          <w:sz w:val="20"/>
          <w:szCs w:val="20"/>
        </w:rPr>
        <w:t xml:space="preserve"> Friday, 9/10 @ 6 – 8:30 p.m.</w:t>
      </w:r>
    </w:p>
    <w:p w14:paraId="15EFD5BE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We had over 75 Sorors!</w:t>
      </w:r>
    </w:p>
    <w:p w14:paraId="2CE789C1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Overnight Experience held Friday evening @ 9:30 – 12:00 a.m.</w:t>
      </w:r>
    </w:p>
    <w:p w14:paraId="499C7FA3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We had 35 Sorors spend the night in our bonding experience!</w:t>
      </w:r>
    </w:p>
    <w:p w14:paraId="13D977D8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 xml:space="preserve">Thank you to all the Delta </w:t>
      </w:r>
      <w:proofErr w:type="spellStart"/>
      <w:r w:rsidRPr="003C2971">
        <w:rPr>
          <w:rFonts w:ascii="Helectiva" w:eastAsia="Calibri" w:hAnsi="Helectiva" w:cs="Calibri"/>
          <w:sz w:val="20"/>
          <w:szCs w:val="20"/>
        </w:rPr>
        <w:t>Sheros</w:t>
      </w:r>
      <w:proofErr w:type="spellEnd"/>
      <w:r w:rsidRPr="003C2971">
        <w:rPr>
          <w:rFonts w:ascii="Helectiva" w:eastAsia="Calibri" w:hAnsi="Helectiva" w:cs="Calibri"/>
          <w:sz w:val="20"/>
          <w:szCs w:val="20"/>
        </w:rPr>
        <w:t xml:space="preserve"> who were able to support the kickoff to our Sorority year in a fun, but safe manner!</w:t>
      </w:r>
    </w:p>
    <w:p w14:paraId="18D754F7" w14:textId="5D7C4F09" w:rsid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A huge thank you and heartfelt appreciation to the Magnificent Membership Committee who met and worked throughout the summer months to make the event a success for IAC!</w:t>
      </w:r>
    </w:p>
    <w:p w14:paraId="60F52D19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sz w:val="20"/>
          <w:szCs w:val="20"/>
        </w:rPr>
        <w:t>UPCOMING</w:t>
      </w:r>
      <w:r w:rsidRPr="003C2971">
        <w:rPr>
          <w:rFonts w:ascii="Helectiva" w:eastAsia="Calibri" w:hAnsi="Helectiva" w:cs="Calibri"/>
          <w:b/>
          <w:bCs/>
          <w:i/>
          <w:iCs/>
          <w:sz w:val="20"/>
          <w:szCs w:val="20"/>
        </w:rPr>
        <w:t xml:space="preserve"> - Biennium Mission is Unity!</w:t>
      </w:r>
    </w:p>
    <w:p w14:paraId="38CFF00C" w14:textId="74D66E7B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b/>
          <w:bCs/>
          <w:i/>
          <w:iCs/>
          <w:sz w:val="20"/>
          <w:szCs w:val="20"/>
        </w:rPr>
        <w:t>Biennium Focus:</w:t>
      </w:r>
    </w:p>
    <w:p w14:paraId="19355EB8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Reclamation</w:t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  <w:t>Retention</w:t>
      </w:r>
    </w:p>
    <w:p w14:paraId="615957B2" w14:textId="15954335" w:rsid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Engagement</w:t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</w:r>
      <w:r w:rsidRPr="003C2971">
        <w:rPr>
          <w:rFonts w:ascii="Helectiva" w:eastAsia="Calibri" w:hAnsi="Helectiva" w:cs="Calibri"/>
          <w:sz w:val="20"/>
          <w:szCs w:val="20"/>
        </w:rPr>
        <w:tab/>
        <w:t>Support</w:t>
      </w:r>
    </w:p>
    <w:p w14:paraId="1A401163" w14:textId="77777777" w:rsidR="003C2971" w:rsidRPr="003C2971" w:rsidRDefault="003C2971" w:rsidP="003C2971">
      <w:pPr>
        <w:pStyle w:val="Body"/>
        <w:rPr>
          <w:rFonts w:ascii="Helectiva" w:eastAsia="Calibri" w:hAnsi="Helectiva" w:cs="Calibri"/>
          <w:sz w:val="20"/>
          <w:szCs w:val="20"/>
        </w:rPr>
      </w:pPr>
    </w:p>
    <w:p w14:paraId="14CDD008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#Representing Unity, Fun, and Precision while executing Delta Business</w:t>
      </w:r>
    </w:p>
    <w:p w14:paraId="36B2909C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3C2971">
        <w:rPr>
          <w:rFonts w:ascii="Helectiva" w:eastAsia="Calibri" w:hAnsi="Helectiva" w:cs="Calibri"/>
          <w:sz w:val="20"/>
          <w:szCs w:val="20"/>
        </w:rPr>
        <w:t>Stay Tuned for Upcoming Membership Events</w:t>
      </w:r>
      <w:r w:rsidRPr="003C2971">
        <w:rPr>
          <w:rFonts w:ascii="Helectiva" w:eastAsia="Calibri" w:hAnsi="Helectiva" w:cs="Calibri"/>
          <w:b/>
          <w:bCs/>
          <w:i/>
          <w:iCs/>
          <w:sz w:val="20"/>
          <w:szCs w:val="20"/>
        </w:rPr>
        <w:t>!!</w:t>
      </w:r>
    </w:p>
    <w:p w14:paraId="04F1001D" w14:textId="77777777" w:rsidR="003C2971" w:rsidRPr="003C2971" w:rsidRDefault="003C2971" w:rsidP="003C297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</w:p>
    <w:p w14:paraId="35F18BE0" w14:textId="77777777" w:rsidR="00C72143" w:rsidRPr="00C72143" w:rsidRDefault="00C72143" w:rsidP="0084289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C72143">
        <w:rPr>
          <w:rFonts w:ascii="Helectiva" w:eastAsia="Calibri" w:hAnsi="Helectiva" w:cs="Calibri"/>
          <w:b/>
          <w:bCs/>
          <w:sz w:val="20"/>
          <w:szCs w:val="20"/>
        </w:rPr>
        <w:t>CARE AND CONCERN</w:t>
      </w:r>
    </w:p>
    <w:p w14:paraId="0E8FE2F3" w14:textId="5887F569" w:rsidR="00C72143" w:rsidRDefault="00C72143" w:rsidP="00842891">
      <w:pPr>
        <w:pStyle w:val="Body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C72143">
        <w:rPr>
          <w:rFonts w:ascii="Helectiva" w:eastAsia="Calibri" w:hAnsi="Helectiva" w:cs="Calibri"/>
          <w:sz w:val="20"/>
          <w:szCs w:val="20"/>
          <w:lang w:val="el-GR"/>
        </w:rPr>
        <w:t>Δ</w:t>
      </w:r>
      <w:r w:rsidR="00FD214F">
        <w:rPr>
          <w:rFonts w:ascii="Helectiva" w:eastAsia="Calibri" w:hAnsi="Helectiva" w:cs="Calibri"/>
          <w:sz w:val="20"/>
          <w:szCs w:val="20"/>
        </w:rPr>
        <w:t xml:space="preserve"> Larissa Smith- Witherspoon, loss of mother-in-law. </w:t>
      </w:r>
    </w:p>
    <w:p w14:paraId="72DE93AF" w14:textId="77777777" w:rsidR="00C72143" w:rsidRPr="00C72143" w:rsidRDefault="00C72143" w:rsidP="00BE25F5">
      <w:pPr>
        <w:pStyle w:val="Body"/>
        <w:ind w:left="720"/>
        <w:rPr>
          <w:rFonts w:ascii="Helectiva" w:eastAsia="Calibri" w:hAnsi="Helectiva" w:cs="Calibri"/>
          <w:sz w:val="20"/>
          <w:szCs w:val="20"/>
        </w:rPr>
      </w:pPr>
    </w:p>
    <w:p w14:paraId="620B568B" w14:textId="0C3E6A34" w:rsidR="008F5F6F" w:rsidRPr="008F5F6F" w:rsidRDefault="00DB763B" w:rsidP="00BE25F5">
      <w:pPr>
        <w:pStyle w:val="Body"/>
        <w:ind w:firstLine="360"/>
        <w:rPr>
          <w:rFonts w:ascii="Helectiva" w:eastAsia="Calibri" w:hAnsi="Helectiva" w:cs="Calibri"/>
          <w:b/>
          <w:bCs/>
          <w:sz w:val="20"/>
          <w:szCs w:val="20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 xml:space="preserve">SEPTEMBER </w:t>
      </w:r>
      <w:r w:rsidR="008F5F6F" w:rsidRPr="008F5F6F">
        <w:rPr>
          <w:rFonts w:ascii="Helectiva" w:eastAsia="Calibri" w:hAnsi="Helectiva" w:cs="Calibri"/>
          <w:b/>
          <w:bCs/>
          <w:sz w:val="20"/>
          <w:szCs w:val="20"/>
        </w:rPr>
        <w:t>BIRTHDAYS</w:t>
      </w:r>
    </w:p>
    <w:p w14:paraId="17A553EF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Karen Braxton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04</w:t>
      </w:r>
    </w:p>
    <w:p w14:paraId="3C91C8BF" w14:textId="517CFA39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Soror </w:t>
      </w:r>
      <w:proofErr w:type="spellStart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Delmeer</w:t>
      </w:r>
      <w:proofErr w:type="spellEnd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 Oliver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eptember 04</w:t>
      </w:r>
    </w:p>
    <w:p w14:paraId="3FCF27D2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Vivian Kirkland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15</w:t>
      </w:r>
    </w:p>
    <w:p w14:paraId="0937745D" w14:textId="4298326D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Tamika Hall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16</w:t>
      </w:r>
    </w:p>
    <w:p w14:paraId="2F77DBCB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Angela Jack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21</w:t>
      </w:r>
    </w:p>
    <w:p w14:paraId="2437C394" w14:textId="63D351A4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Soror LaTanya </w:t>
      </w:r>
      <w:proofErr w:type="spellStart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Beanum</w:t>
      </w:r>
      <w:proofErr w:type="spellEnd"/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eptember 28</w:t>
      </w:r>
    </w:p>
    <w:p w14:paraId="0A56CD86" w14:textId="77777777" w:rsidR="00DB763B" w:rsidRPr="00DB763B" w:rsidRDefault="00DB763B" w:rsidP="00DB763B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>Soror Tiffani Abrams</w:t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</w:r>
      <w:r w:rsidRPr="00DB763B">
        <w:rPr>
          <w:rFonts w:ascii="Helectiva" w:eastAsia="Calibri" w:hAnsi="Helectiva" w:cs="Calibri"/>
          <w:color w:val="000000"/>
          <w:sz w:val="20"/>
          <w:szCs w:val="20"/>
          <w:u w:color="000000"/>
        </w:rPr>
        <w:tab/>
        <w:t>September 29</w:t>
      </w:r>
    </w:p>
    <w:p w14:paraId="3513BB35" w14:textId="77777777" w:rsidR="00C72143" w:rsidRDefault="00C72143" w:rsidP="00DB763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</w:p>
    <w:p w14:paraId="548E9CB5" w14:textId="255977C9" w:rsidR="00C72143" w:rsidRPr="00C72143" w:rsidRDefault="00DB763B" w:rsidP="00DB763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contextualSpacing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SEPTEMBER </w:t>
      </w:r>
      <w:r w:rsidR="00C72143" w:rsidRPr="00C72143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DELTA ANNIVERSARIES </w:t>
      </w:r>
    </w:p>
    <w:p w14:paraId="6B1356BA" w14:textId="0A35A1FC" w:rsidR="00C72143" w:rsidRPr="00C72143" w:rsidRDefault="00C72143" w:rsidP="0084289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>
        <w:rPr>
          <w:rFonts w:ascii="Helectiva" w:eastAsia="Calibri" w:hAnsi="Helectiva" w:cs="Calibri"/>
          <w:color w:val="000000"/>
          <w:sz w:val="20"/>
          <w:szCs w:val="20"/>
          <w:u w:color="000000"/>
        </w:rPr>
        <w:t>None</w:t>
      </w:r>
    </w:p>
    <w:p w14:paraId="6FC1ACCD" w14:textId="7CFB5B68" w:rsidR="008243D6" w:rsidRDefault="008243D6" w:rsidP="008243D6">
      <w:pPr>
        <w:pStyle w:val="Body"/>
        <w:rPr>
          <w:rFonts w:ascii="Helectiva" w:eastAsia="Calibri" w:hAnsi="Helectiva" w:cs="Calibri"/>
          <w:b/>
          <w:bCs/>
          <w:sz w:val="20"/>
          <w:szCs w:val="20"/>
        </w:rPr>
        <w:sectPr w:rsidR="008243D6" w:rsidSect="003017CB">
          <w:footerReference w:type="default" r:id="rId8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3ADE7966" w14:textId="77777777" w:rsidR="00AA5BDE" w:rsidRDefault="00AA5BDE" w:rsidP="008243D6">
      <w:pPr>
        <w:pStyle w:val="Body"/>
        <w:rPr>
          <w:rFonts w:ascii="Helectiva" w:eastAsia="Calibri" w:hAnsi="Helectiva" w:cs="Calibri"/>
          <w:b/>
          <w:bCs/>
          <w:sz w:val="20"/>
          <w:szCs w:val="20"/>
        </w:rPr>
        <w:sectPr w:rsidR="00AA5BDE" w:rsidSect="00AA5BDE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</w:p>
    <w:p w14:paraId="03E4187F" w14:textId="77777777" w:rsidR="000B3BEE" w:rsidRDefault="000B3BEE" w:rsidP="00391D28">
      <w:pPr>
        <w:pStyle w:val="Body"/>
        <w:rPr>
          <w:rFonts w:ascii="Helectiva" w:eastAsia="Calibri" w:hAnsi="Helectiva" w:cs="Calibri"/>
          <w:b/>
          <w:bCs/>
          <w:sz w:val="20"/>
          <w:szCs w:val="20"/>
        </w:rPr>
      </w:pPr>
    </w:p>
    <w:p w14:paraId="792389F8" w14:textId="77777777" w:rsidR="00DB763B" w:rsidRPr="00DB763B" w:rsidRDefault="00001C0B" w:rsidP="00DB763B">
      <w:pPr>
        <w:pStyle w:val="ListParagraph"/>
        <w:numPr>
          <w:ilvl w:val="0"/>
          <w:numId w:val="5"/>
        </w:numPr>
        <w:rPr>
          <w:bCs/>
          <w:sz w:val="20"/>
          <w:szCs w:val="20"/>
        </w:rPr>
      </w:pPr>
      <w:r w:rsidRPr="00F25108">
        <w:rPr>
          <w:b/>
          <w:sz w:val="20"/>
          <w:szCs w:val="20"/>
        </w:rPr>
        <w:t>VISITING SORORS</w:t>
      </w:r>
    </w:p>
    <w:p w14:paraId="7F358452" w14:textId="0026AA33" w:rsidR="00DB763B" w:rsidRPr="00DB763B" w:rsidRDefault="00B71B60" w:rsidP="00DB763B">
      <w:pPr>
        <w:pStyle w:val="ListParagraph"/>
        <w:rPr>
          <w:bCs/>
          <w:sz w:val="20"/>
          <w:szCs w:val="20"/>
        </w:rPr>
      </w:pPr>
      <w:r w:rsidRPr="00F25108">
        <w:rPr>
          <w:bCs/>
          <w:sz w:val="20"/>
          <w:szCs w:val="20"/>
        </w:rPr>
        <w:t xml:space="preserve"> </w:t>
      </w:r>
      <w:r w:rsidR="00DB763B" w:rsidRPr="00DB763B">
        <w:rPr>
          <w:b/>
          <w:bCs/>
          <w:sz w:val="20"/>
          <w:szCs w:val="20"/>
        </w:rPr>
        <w:t>On Behalf of the Membership of IAC, we welcome you!</w:t>
      </w:r>
    </w:p>
    <w:p w14:paraId="089DAFCE" w14:textId="77777777" w:rsidR="00936047" w:rsidRDefault="00936047" w:rsidP="000C45F2">
      <w:pPr>
        <w:pStyle w:val="Body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246E1CB2" w14:textId="77777777" w:rsidR="00391D28" w:rsidRPr="00F67B16" w:rsidRDefault="00391D28" w:rsidP="000C45F2">
      <w:pPr>
        <w:pStyle w:val="Body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501396A2" w14:textId="232A51DF" w:rsidR="007703D0" w:rsidRPr="001E5144" w:rsidRDefault="00936047" w:rsidP="00BE25F5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1E514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DELTA ACADEMY: </w:t>
      </w:r>
      <w:r w:rsidRPr="001E5144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DD0D03" w:rsidRPr="001E5144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6F491D" w:rsidRPr="001E514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7703D0" w:rsidRPr="001E514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Kennetha Thompson </w:t>
      </w:r>
    </w:p>
    <w:p w14:paraId="1F226ED9" w14:textId="10481DAE" w:rsidR="00AA5BDE" w:rsidRPr="001E5144" w:rsidRDefault="00AA5BDE" w:rsidP="007703D0">
      <w:pPr>
        <w:pStyle w:val="NoSpacing"/>
        <w:rPr>
          <w:b/>
          <w:bCs/>
          <w:sz w:val="20"/>
          <w:szCs w:val="20"/>
        </w:rPr>
      </w:pPr>
      <w:r w:rsidRPr="001E5144">
        <w:rPr>
          <w:b/>
          <w:bCs/>
          <w:sz w:val="20"/>
          <w:szCs w:val="20"/>
        </w:rPr>
        <w:t xml:space="preserve">Chair: </w:t>
      </w:r>
      <w:r w:rsidR="007703D0" w:rsidRPr="001E5144">
        <w:rPr>
          <w:b/>
          <w:bCs/>
          <w:sz w:val="20"/>
          <w:szCs w:val="20"/>
        </w:rPr>
        <w:t xml:space="preserve">Dr. Kennetha Thompson </w:t>
      </w:r>
    </w:p>
    <w:p w14:paraId="1D5803A2" w14:textId="77777777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 xml:space="preserve">UPCOMING </w:t>
      </w:r>
      <w:proofErr w:type="gramStart"/>
      <w:r w:rsidRPr="001E5144">
        <w:rPr>
          <w:rFonts w:eastAsiaTheme="minorEastAsia"/>
          <w:b/>
          <w:bCs/>
          <w:color w:val="000000"/>
          <w:sz w:val="20"/>
          <w:szCs w:val="20"/>
        </w:rPr>
        <w:t>EVENTS :</w:t>
      </w:r>
      <w:proofErr w:type="gramEnd"/>
    </w:p>
    <w:p w14:paraId="54902602" w14:textId="77777777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 xml:space="preserve">Risk Management and Orientation: </w:t>
      </w:r>
      <w:r w:rsidRPr="001E5144">
        <w:rPr>
          <w:rFonts w:eastAsiaTheme="minorEastAsia"/>
          <w:color w:val="000000"/>
          <w:sz w:val="20"/>
          <w:szCs w:val="20"/>
        </w:rPr>
        <w:t xml:space="preserve">Sunday, September 19, </w:t>
      </w:r>
      <w:proofErr w:type="gramStart"/>
      <w:r w:rsidRPr="001E5144">
        <w:rPr>
          <w:rFonts w:eastAsiaTheme="minorEastAsia"/>
          <w:color w:val="000000"/>
          <w:sz w:val="20"/>
          <w:szCs w:val="20"/>
        </w:rPr>
        <w:t>2021</w:t>
      </w:r>
      <w:proofErr w:type="gramEnd"/>
      <w:r w:rsidRPr="001E5144">
        <w:rPr>
          <w:rFonts w:eastAsiaTheme="minorEastAsia"/>
          <w:color w:val="000000"/>
          <w:sz w:val="20"/>
          <w:szCs w:val="20"/>
        </w:rPr>
        <w:t xml:space="preserve"> at 3pm via Zoom. Participants: Delta Academy Parents/Guardians and Committee</w:t>
      </w:r>
    </w:p>
    <w:p w14:paraId="390EF17F" w14:textId="77777777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 xml:space="preserve">Delta Academy Induction Ceremony: </w:t>
      </w:r>
      <w:r w:rsidRPr="001E5144">
        <w:rPr>
          <w:rFonts w:eastAsiaTheme="minorEastAsia"/>
          <w:color w:val="000000"/>
          <w:sz w:val="20"/>
          <w:szCs w:val="20"/>
        </w:rPr>
        <w:t xml:space="preserve">Saturday, October 2, </w:t>
      </w:r>
      <w:proofErr w:type="gramStart"/>
      <w:r w:rsidRPr="001E5144">
        <w:rPr>
          <w:rFonts w:eastAsiaTheme="minorEastAsia"/>
          <w:color w:val="000000"/>
          <w:sz w:val="20"/>
          <w:szCs w:val="20"/>
        </w:rPr>
        <w:t>2021</w:t>
      </w:r>
      <w:proofErr w:type="gramEnd"/>
      <w:r w:rsidRPr="001E5144">
        <w:rPr>
          <w:rFonts w:eastAsiaTheme="minorEastAsia"/>
          <w:color w:val="000000"/>
          <w:sz w:val="20"/>
          <w:szCs w:val="20"/>
        </w:rPr>
        <w:t xml:space="preserve"> at 12 noon via Zoom. Participants: Delta Academy Parents/Guardians, Delta Academy Participants, and Sorors</w:t>
      </w:r>
    </w:p>
    <w:p w14:paraId="0D5355A7" w14:textId="77777777" w:rsidR="007703D0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b/>
          <w:bCs/>
          <w:color w:val="000000"/>
          <w:sz w:val="20"/>
          <w:szCs w:val="20"/>
        </w:rPr>
      </w:pPr>
      <w:r w:rsidRPr="001E5144">
        <w:rPr>
          <w:rFonts w:eastAsiaTheme="minorEastAsia"/>
          <w:b/>
          <w:bCs/>
          <w:color w:val="000000"/>
          <w:sz w:val="20"/>
          <w:szCs w:val="20"/>
        </w:rPr>
        <w:t>COMMITTEE MEETING INFORMATION:</w:t>
      </w:r>
    </w:p>
    <w:p w14:paraId="57B2CF07" w14:textId="1CE908C7" w:rsidR="00C20F1C" w:rsidRPr="001E5144" w:rsidRDefault="007703D0" w:rsidP="007703D0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Theme="minorEastAsia"/>
          <w:color w:val="000000"/>
          <w:sz w:val="20"/>
          <w:szCs w:val="20"/>
        </w:rPr>
      </w:pPr>
      <w:r w:rsidRPr="001E5144">
        <w:rPr>
          <w:rFonts w:eastAsiaTheme="minorEastAsia"/>
          <w:color w:val="000000"/>
          <w:sz w:val="20"/>
          <w:szCs w:val="20"/>
        </w:rPr>
        <w:t>1</w:t>
      </w:r>
      <w:r w:rsidRPr="001E5144">
        <w:rPr>
          <w:rFonts w:eastAsiaTheme="minorEastAsia"/>
          <w:color w:val="000000"/>
          <w:sz w:val="20"/>
          <w:szCs w:val="20"/>
          <w:vertAlign w:val="superscript"/>
        </w:rPr>
        <w:t>st</w:t>
      </w:r>
      <w:r w:rsidRPr="001E5144">
        <w:rPr>
          <w:rFonts w:eastAsiaTheme="minorEastAsia"/>
          <w:color w:val="000000"/>
          <w:sz w:val="20"/>
          <w:szCs w:val="20"/>
        </w:rPr>
        <w:t xml:space="preserve"> Meeting: Wednesday, September 15, </w:t>
      </w:r>
      <w:proofErr w:type="gramStart"/>
      <w:r w:rsidRPr="001E5144">
        <w:rPr>
          <w:rFonts w:eastAsiaTheme="minorEastAsia"/>
          <w:color w:val="000000"/>
          <w:sz w:val="20"/>
          <w:szCs w:val="20"/>
        </w:rPr>
        <w:t>2021</w:t>
      </w:r>
      <w:proofErr w:type="gramEnd"/>
      <w:r w:rsidRPr="001E5144">
        <w:rPr>
          <w:rFonts w:eastAsiaTheme="minorEastAsia"/>
          <w:color w:val="000000"/>
          <w:sz w:val="20"/>
          <w:szCs w:val="20"/>
        </w:rPr>
        <w:t xml:space="preserve"> at 7pm via zoom</w:t>
      </w:r>
    </w:p>
    <w:p w14:paraId="01BD139E" w14:textId="423FC238" w:rsidR="00356733" w:rsidRPr="006F452A" w:rsidRDefault="00936047" w:rsidP="00286507">
      <w:pPr>
        <w:tabs>
          <w:tab w:val="left" w:pos="630"/>
        </w:tabs>
        <w:spacing w:before="100" w:beforeAutospacing="1" w:after="100" w:afterAutospacing="1"/>
        <w:rPr>
          <w:rFonts w:eastAsia="Calibri"/>
          <w:b/>
          <w:bCs/>
          <w:sz w:val="20"/>
          <w:szCs w:val="20"/>
          <w:u w:val="single"/>
        </w:rPr>
      </w:pPr>
      <w:bookmarkStart w:id="0" w:name="_Hlk75242797"/>
      <w:r w:rsidRPr="006F452A">
        <w:rPr>
          <w:rFonts w:eastAsia="Calibri"/>
          <w:b/>
          <w:bCs/>
          <w:sz w:val="20"/>
          <w:szCs w:val="20"/>
          <w:u w:val="single"/>
        </w:rPr>
        <w:t xml:space="preserve">GEMS: </w:t>
      </w:r>
      <w:r w:rsidR="006F452A" w:rsidRPr="006F452A">
        <w:rPr>
          <w:rFonts w:eastAsia="Calibri"/>
          <w:b/>
          <w:bCs/>
          <w:sz w:val="20"/>
          <w:szCs w:val="20"/>
          <w:u w:val="single"/>
        </w:rPr>
        <w:t>Soror</w:t>
      </w:r>
      <w:r w:rsidR="006D1535">
        <w:rPr>
          <w:rFonts w:eastAsia="Calibri"/>
          <w:b/>
          <w:bCs/>
          <w:sz w:val="20"/>
          <w:szCs w:val="20"/>
          <w:u w:val="single"/>
        </w:rPr>
        <w:t xml:space="preserve"> </w:t>
      </w:r>
      <w:r w:rsidR="006F452A" w:rsidRPr="006F452A">
        <w:rPr>
          <w:rFonts w:eastAsia="Calibri"/>
          <w:b/>
          <w:bCs/>
          <w:sz w:val="20"/>
          <w:szCs w:val="20"/>
          <w:u w:val="single"/>
        </w:rPr>
        <w:t>Jazmyn Bradfor</w:t>
      </w:r>
      <w:r w:rsidR="006D1535">
        <w:rPr>
          <w:rFonts w:eastAsia="Calibri"/>
          <w:b/>
          <w:bCs/>
          <w:sz w:val="20"/>
          <w:szCs w:val="20"/>
          <w:u w:val="single"/>
        </w:rPr>
        <w:t>d</w:t>
      </w:r>
    </w:p>
    <w:bookmarkEnd w:id="0"/>
    <w:p w14:paraId="12B7188D" w14:textId="77777777" w:rsidR="003B14EB" w:rsidRPr="006F452A" w:rsidRDefault="003B14EB" w:rsidP="002B0B83">
      <w:pPr>
        <w:pStyle w:val="Body"/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Chair:  Jazmyn Bradford </w:t>
      </w: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ab/>
      </w: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ab/>
      </w:r>
    </w:p>
    <w:p w14:paraId="15358BCD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Past Events: </w:t>
      </w:r>
    </w:p>
    <w:p w14:paraId="42410240" w14:textId="77777777" w:rsidR="003B14EB" w:rsidRPr="006F452A" w:rsidRDefault="003B14EB" w:rsidP="003B14EB">
      <w:pPr>
        <w:pStyle w:val="Body"/>
        <w:numPr>
          <w:ilvl w:val="1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>N/A</w:t>
      </w:r>
    </w:p>
    <w:p w14:paraId="530035BA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Upcoming Events: </w:t>
      </w:r>
    </w:p>
    <w:p w14:paraId="70B4672B" w14:textId="0DA234D7" w:rsidR="003B14EB" w:rsidRPr="006F452A" w:rsidRDefault="003B14EB" w:rsidP="003B14EB">
      <w:pPr>
        <w:pStyle w:val="Body"/>
        <w:numPr>
          <w:ilvl w:val="1"/>
          <w:numId w:val="19"/>
        </w:numPr>
        <w:tabs>
          <w:tab w:val="left" w:pos="630"/>
        </w:tabs>
        <w:rPr>
          <w:rFonts w:eastAsia="Calibri" w:hAnsi="Times New Roman" w:cs="Times New Roman"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Delta GEMS Meeting: </w:t>
      </w: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Monday, September 13, </w:t>
      </w:r>
      <w:proofErr w:type="gramStart"/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>2021</w:t>
      </w:r>
      <w:proofErr w:type="gramEnd"/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 at 7pm via</w:t>
      </w:r>
      <w:r w:rsidR="00161E70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 </w:t>
      </w: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Google Meet </w:t>
      </w:r>
    </w:p>
    <w:p w14:paraId="64FE1968" w14:textId="71FF783B" w:rsidR="003B14EB" w:rsidRPr="006F452A" w:rsidRDefault="003B14EB" w:rsidP="003B14EB">
      <w:pPr>
        <w:pStyle w:val="Body"/>
        <w:numPr>
          <w:ilvl w:val="1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lastRenderedPageBreak/>
        <w:t xml:space="preserve">Delta GEMS Induction: </w:t>
      </w: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Thursday, September 16, </w:t>
      </w:r>
      <w:proofErr w:type="gramStart"/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>2021</w:t>
      </w:r>
      <w:proofErr w:type="gramEnd"/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 xml:space="preserve"> from 6:30pm to 8pm via Google Meet No Cotillion this 2021-22 FY </w:t>
      </w:r>
    </w:p>
    <w:p w14:paraId="032187D9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>Committee Meeting Information:</w:t>
      </w:r>
    </w:p>
    <w:p w14:paraId="386533E0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Delta GEMS Meeting: Monday, September 13, </w:t>
      </w:r>
      <w:proofErr w:type="gramStart"/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>2021</w:t>
      </w:r>
      <w:proofErr w:type="gramEnd"/>
      <w:r w:rsidRPr="006F452A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 at 7pm via Google Meet </w:t>
      </w:r>
    </w:p>
    <w:p w14:paraId="1D83DA04" w14:textId="77777777" w:rsidR="003B14EB" w:rsidRPr="006F452A" w:rsidRDefault="003B14EB" w:rsidP="003B14EB">
      <w:pPr>
        <w:pStyle w:val="Body"/>
        <w:numPr>
          <w:ilvl w:val="0"/>
          <w:numId w:val="19"/>
        </w:numPr>
        <w:tabs>
          <w:tab w:val="left" w:pos="630"/>
        </w:tabs>
        <w:rPr>
          <w:rFonts w:eastAsia="Calibri" w:hAnsi="Times New Roman" w:cs="Times New Roman"/>
          <w:sz w:val="20"/>
          <w:szCs w:val="20"/>
          <w:bdr w:val="none" w:sz="0" w:space="0" w:color="auto"/>
        </w:rPr>
      </w:pPr>
      <w:r w:rsidRPr="006F452A">
        <w:rPr>
          <w:rFonts w:eastAsia="Calibri" w:hAnsi="Times New Roman" w:cs="Times New Roman"/>
          <w:sz w:val="20"/>
          <w:szCs w:val="20"/>
          <w:bdr w:val="none" w:sz="0" w:space="0" w:color="auto"/>
        </w:rPr>
        <w:t>Please contact deltagems@inksterdeltas.org to be added to the Calendar Invite/Google Meet.</w:t>
      </w:r>
    </w:p>
    <w:p w14:paraId="5B3112CD" w14:textId="77777777" w:rsidR="003306C9" w:rsidRPr="00AA5BDE" w:rsidRDefault="003306C9" w:rsidP="003B14EB">
      <w:pPr>
        <w:pStyle w:val="Body"/>
        <w:tabs>
          <w:tab w:val="left" w:pos="630"/>
        </w:tabs>
        <w:rPr>
          <w:rFonts w:ascii="Helectiva" w:eastAsia="Calibri" w:hAnsi="Helectiva" w:cs="Calibri"/>
          <w:b/>
          <w:bCs/>
          <w:sz w:val="20"/>
          <w:szCs w:val="20"/>
        </w:rPr>
      </w:pPr>
    </w:p>
    <w:p w14:paraId="04AB3B56" w14:textId="038E44A9" w:rsidR="00936047" w:rsidRDefault="00936047" w:rsidP="00BE25F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  <w:r w:rsidRPr="000E26F9">
        <w:rPr>
          <w:rFonts w:ascii="Helectiva" w:eastAsia="Calibri" w:hAnsi="Helectiva" w:cs="Calibri"/>
          <w:b/>
          <w:bCs/>
          <w:sz w:val="20"/>
          <w:szCs w:val="20"/>
          <w:u w:val="single"/>
        </w:rPr>
        <w:t>SCHOLARSHIP &amp; FUNDRAISING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:  </w:t>
      </w:r>
      <w:r w:rsidR="00690444"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6F452A">
        <w:rPr>
          <w:rFonts w:ascii="Helectiva" w:eastAsia="Calibri" w:hAnsi="Helectiva" w:cs="Calibri"/>
          <w:b/>
          <w:bCs/>
          <w:sz w:val="20"/>
          <w:szCs w:val="20"/>
          <w:u w:val="single"/>
        </w:rPr>
        <w:t>Courtney Townsel</w:t>
      </w:r>
      <w:r w:rsidR="00690444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67B31738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 xml:space="preserve">PAST EVENTS: </w:t>
      </w:r>
    </w:p>
    <w:p w14:paraId="5C8EBDBF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>2020-2021 scholarships: 39 awards</w:t>
      </w:r>
    </w:p>
    <w:p w14:paraId="6B1232A2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$18,650 awarded this year!!</w:t>
      </w:r>
    </w:p>
    <w:p w14:paraId="342D606C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 xml:space="preserve"> As of September 6, 2021</w:t>
      </w:r>
    </w:p>
    <w:p w14:paraId="4BD8D48B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23 awardees have responded with documentation</w:t>
      </w:r>
    </w:p>
    <w:p w14:paraId="585EB302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3 have submitted incomplete documentation</w:t>
      </w:r>
    </w:p>
    <w:p w14:paraId="44063DC0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20 scholarship awards have been submitted to the financial team for processing and disbursement</w:t>
      </w:r>
    </w:p>
    <w:p w14:paraId="3E7BC96A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 xml:space="preserve">UPCOMING </w:t>
      </w:r>
      <w:proofErr w:type="gramStart"/>
      <w:r w:rsidRPr="006F452A">
        <w:rPr>
          <w:rFonts w:ascii="Helectiva" w:eastAsia="Calibri" w:hAnsi="Helectiva" w:cs="Calibri"/>
          <w:b/>
          <w:bCs/>
          <w:sz w:val="20"/>
          <w:szCs w:val="20"/>
        </w:rPr>
        <w:t>EVENTS :</w:t>
      </w:r>
      <w:proofErr w:type="gramEnd"/>
      <w:r w:rsidRPr="006F452A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2DEAB91B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>Look for upcoming 2021-2022 Scholarship Application</w:t>
      </w:r>
    </w:p>
    <w:p w14:paraId="20CC133B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6F452A">
        <w:rPr>
          <w:rFonts w:ascii="Helectiva" w:eastAsia="Calibri" w:hAnsi="Helectiva" w:cs="Calibri"/>
          <w:b/>
          <w:bCs/>
          <w:sz w:val="20"/>
          <w:szCs w:val="20"/>
        </w:rPr>
        <w:t>COMMITTEE MEETING INFORMATION:</w:t>
      </w:r>
    </w:p>
    <w:p w14:paraId="500A90C7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  <w:u w:val="single"/>
        </w:rPr>
        <w:t>Monthly, 2</w:t>
      </w:r>
      <w:r w:rsidRPr="006F452A">
        <w:rPr>
          <w:rFonts w:ascii="Helectiva" w:eastAsia="Calibri" w:hAnsi="Helectiva" w:cs="Calibri"/>
          <w:sz w:val="20"/>
          <w:szCs w:val="20"/>
          <w:u w:val="single"/>
          <w:vertAlign w:val="superscript"/>
        </w:rPr>
        <w:t>nd</w:t>
      </w:r>
      <w:r w:rsidRPr="006F452A">
        <w:rPr>
          <w:rFonts w:ascii="Helectiva" w:eastAsia="Calibri" w:hAnsi="Helectiva" w:cs="Calibri"/>
          <w:sz w:val="20"/>
          <w:szCs w:val="20"/>
          <w:u w:val="single"/>
        </w:rPr>
        <w:t xml:space="preserve"> Tuesday at 7pm</w:t>
      </w:r>
    </w:p>
    <w:p w14:paraId="40611409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 xml:space="preserve">717-275-8941 </w:t>
      </w:r>
    </w:p>
    <w:p w14:paraId="674A6CC4" w14:textId="77777777" w:rsidR="006F452A" w:rsidRPr="006F452A" w:rsidRDefault="006F452A" w:rsidP="006F452A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6F452A">
        <w:rPr>
          <w:rFonts w:ascii="Helectiva" w:eastAsia="Calibri" w:hAnsi="Helectiva" w:cs="Calibri"/>
          <w:sz w:val="20"/>
          <w:szCs w:val="20"/>
        </w:rPr>
        <w:t>Passcode: 6513431</w:t>
      </w:r>
    </w:p>
    <w:p w14:paraId="2A304DDB" w14:textId="77777777" w:rsidR="003306C9" w:rsidRPr="006F452A" w:rsidRDefault="003306C9" w:rsidP="006F452A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896A056" w14:textId="1F26597F" w:rsidR="002B0B83" w:rsidRDefault="00193791" w:rsidP="00043D68">
      <w:pPr>
        <w:pStyle w:val="Body"/>
        <w:widowControl w:val="0"/>
        <w:numPr>
          <w:ilvl w:val="0"/>
          <w:numId w:val="5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4A7F4F">
        <w:rPr>
          <w:rFonts w:eastAsia="Calibri" w:hAnsi="Times New Roman" w:cs="Times New Roman"/>
          <w:b/>
          <w:bCs/>
          <w:sz w:val="20"/>
          <w:szCs w:val="20"/>
          <w:u w:val="single"/>
        </w:rPr>
        <w:t>ADS &amp; Publicity:  Soror Paula Wiley</w:t>
      </w:r>
    </w:p>
    <w:p w14:paraId="1D441855" w14:textId="77777777" w:rsidR="00043D68" w:rsidRPr="00043D68" w:rsidRDefault="00043D68" w:rsidP="00451E55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7398FD2" w14:textId="631FC433" w:rsidR="00010F59" w:rsidRPr="002B0B83" w:rsidRDefault="002B0B83" w:rsidP="002B0B83">
      <w:pPr>
        <w:pStyle w:val="Body"/>
        <w:numPr>
          <w:ilvl w:val="0"/>
          <w:numId w:val="5"/>
        </w:numPr>
        <w:tabs>
          <w:tab w:val="left" w:pos="630"/>
        </w:tabs>
        <w:rPr>
          <w:rFonts w:eastAsiaTheme="majorEastAsia"/>
          <w:kern w:val="24"/>
          <w:sz w:val="20"/>
          <w:szCs w:val="20"/>
        </w:rPr>
      </w:pPr>
      <w:r>
        <w:rPr>
          <w:rFonts w:eastAsiaTheme="majorEastAsia"/>
          <w:b/>
          <w:bCs/>
          <w:kern w:val="24"/>
          <w:sz w:val="20"/>
          <w:szCs w:val="20"/>
        </w:rPr>
        <w:t>NO REPORT</w:t>
      </w:r>
    </w:p>
    <w:p w14:paraId="54B6CE04" w14:textId="77777777" w:rsidR="002B0B83" w:rsidRPr="002B0B83" w:rsidRDefault="002B0B83" w:rsidP="002B0B83">
      <w:pPr>
        <w:pStyle w:val="Body"/>
        <w:tabs>
          <w:tab w:val="left" w:pos="630"/>
        </w:tabs>
        <w:ind w:left="720"/>
        <w:rPr>
          <w:rFonts w:eastAsiaTheme="majorEastAsia"/>
          <w:kern w:val="24"/>
          <w:sz w:val="20"/>
          <w:szCs w:val="20"/>
        </w:rPr>
      </w:pPr>
    </w:p>
    <w:p w14:paraId="029C98F2" w14:textId="65011BE1" w:rsidR="0008341E" w:rsidRDefault="00936047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17244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rts &amp; Letters:  </w:t>
      </w:r>
      <w:r w:rsidR="00003EF7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2B0B83">
        <w:rPr>
          <w:rFonts w:ascii="Helectiva" w:eastAsia="Calibri" w:hAnsi="Helectiva" w:cs="Calibri"/>
          <w:b/>
          <w:bCs/>
          <w:sz w:val="20"/>
          <w:szCs w:val="20"/>
          <w:u w:val="single"/>
        </w:rPr>
        <w:t>Faith Ivey</w:t>
      </w:r>
    </w:p>
    <w:p w14:paraId="76977B8C" w14:textId="77777777" w:rsidR="00043D68" w:rsidRPr="00043D68" w:rsidRDefault="00043D68" w:rsidP="00451E5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0C0F712F" w14:textId="4998ECDF" w:rsidR="008E5787" w:rsidRPr="00C413BC" w:rsidRDefault="006F452A" w:rsidP="006F452A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</w:p>
    <w:p w14:paraId="0AC3F2D8" w14:textId="075C1719" w:rsidR="00C413BC" w:rsidRPr="00C413BC" w:rsidRDefault="00C413BC" w:rsidP="006F452A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sz w:val="20"/>
          <w:szCs w:val="20"/>
          <w:bdr w:val="none" w:sz="0" w:space="0" w:color="auto"/>
        </w:rPr>
      </w:pPr>
      <w:r w:rsidRPr="00C413BC">
        <w:rPr>
          <w:rFonts w:eastAsiaTheme="minorEastAsia"/>
          <w:kern w:val="24"/>
          <w:sz w:val="20"/>
          <w:szCs w:val="20"/>
          <w:bdr w:val="none" w:sz="0" w:space="0" w:color="auto"/>
        </w:rPr>
        <w:t>Email not working</w:t>
      </w:r>
    </w:p>
    <w:p w14:paraId="7D2C69C7" w14:textId="77777777" w:rsidR="00A4439B" w:rsidRPr="00A4439B" w:rsidRDefault="00A4439B" w:rsidP="00A4439B">
      <w:pPr>
        <w:pStyle w:val="Body"/>
        <w:widowControl w:val="0"/>
        <w:ind w:left="720"/>
        <w:rPr>
          <w:rFonts w:eastAsiaTheme="minorEastAsia"/>
          <w:kern w:val="24"/>
          <w:sz w:val="20"/>
          <w:szCs w:val="20"/>
          <w:bdr w:val="none" w:sz="0" w:space="0" w:color="auto"/>
        </w:rPr>
      </w:pPr>
    </w:p>
    <w:p w14:paraId="2BE2E72A" w14:textId="77777777" w:rsidR="003B5CA1" w:rsidRDefault="003B5CA1" w:rsidP="00282C85">
      <w:pPr>
        <w:pStyle w:val="Body"/>
        <w:widowControl w:val="0"/>
        <w:rPr>
          <w:rFonts w:ascii="Helectiva" w:eastAsia="Calibri" w:hAnsi="Helectiva" w:cs="Calibri"/>
          <w:bCs/>
          <w:sz w:val="20"/>
          <w:szCs w:val="20"/>
        </w:rPr>
      </w:pPr>
    </w:p>
    <w:p w14:paraId="2BA1179F" w14:textId="77777777" w:rsidR="00043D68" w:rsidRDefault="00936047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02680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UDIT:   Soror </w:t>
      </w:r>
      <w:r w:rsidR="002C18BA">
        <w:rPr>
          <w:rFonts w:ascii="Helectiva" w:eastAsia="Calibri" w:hAnsi="Helectiva" w:cs="Calibri"/>
          <w:b/>
          <w:bCs/>
          <w:sz w:val="20"/>
          <w:szCs w:val="20"/>
          <w:u w:val="single"/>
        </w:rPr>
        <w:t>Melissa Crumbey</w:t>
      </w:r>
    </w:p>
    <w:p w14:paraId="651CDBBA" w14:textId="77777777" w:rsidR="00043D68" w:rsidRDefault="002B0B83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043D68">
        <w:rPr>
          <w:rFonts w:ascii="Helectiva" w:eastAsia="Calibri" w:hAnsi="Helectiva" w:cs="Calibri"/>
          <w:b/>
          <w:bCs/>
          <w:sz w:val="20"/>
          <w:szCs w:val="20"/>
        </w:rPr>
        <w:t>Outgoing Chair:  Melissa Crumbey</w:t>
      </w:r>
    </w:p>
    <w:p w14:paraId="2FE8651F" w14:textId="3EABEFD7" w:rsidR="00043D68" w:rsidRPr="00043D68" w:rsidRDefault="002B0B83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043D68">
        <w:rPr>
          <w:rFonts w:ascii="Helectiva" w:eastAsia="Calibri" w:hAnsi="Helectiva" w:cs="Calibri"/>
          <w:b/>
          <w:bCs/>
          <w:sz w:val="20"/>
          <w:szCs w:val="20"/>
        </w:rPr>
        <w:t>New Chair:  Adrena Crowder</w:t>
      </w:r>
    </w:p>
    <w:p w14:paraId="69C006EB" w14:textId="442739FD" w:rsidR="002B0B83" w:rsidRPr="002B0B83" w:rsidRDefault="002B0B83" w:rsidP="002B0B83">
      <w:pPr>
        <w:pStyle w:val="Body"/>
        <w:widowControl w:val="0"/>
        <w:ind w:firstLine="360"/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ab/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ab/>
      </w:r>
    </w:p>
    <w:p w14:paraId="06D6547E" w14:textId="77777777" w:rsidR="002B0B83" w:rsidRPr="002B0B83" w:rsidRDefault="002B0B83" w:rsidP="002B0B83">
      <w:pPr>
        <w:pStyle w:val="Body"/>
        <w:widowControl w:val="0"/>
        <w:numPr>
          <w:ilvl w:val="0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Past Event #1: </w:t>
      </w:r>
    </w:p>
    <w:p w14:paraId="6774278F" w14:textId="77777777" w:rsidR="002B0B83" w:rsidRPr="002B0B83" w:rsidRDefault="002B0B83" w:rsidP="002B0B83">
      <w:pPr>
        <w:pStyle w:val="Body"/>
        <w:widowControl w:val="0"/>
        <w:numPr>
          <w:ilvl w:val="1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Q4 Audit:  Conducted July 18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6E1E8538" w14:textId="77777777" w:rsidR="002B0B83" w:rsidRPr="002B0B83" w:rsidRDefault="002B0B83" w:rsidP="002B0B83">
      <w:pPr>
        <w:pStyle w:val="Body"/>
        <w:widowControl w:val="0"/>
        <w:numPr>
          <w:ilvl w:val="1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Financial Team Meeting:  July 26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23E9A13E" w14:textId="77777777" w:rsidR="002B0B83" w:rsidRPr="002B0B83" w:rsidRDefault="002B0B83" w:rsidP="002B0B83">
      <w:pPr>
        <w:pStyle w:val="Body"/>
        <w:widowControl w:val="0"/>
        <w:numPr>
          <w:ilvl w:val="1"/>
          <w:numId w:val="2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Audit uploaded into Red Zone: July 27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54DB9094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Q4 Audit Period:  Q4 - April 1, </w:t>
      </w:r>
      <w:proofErr w:type="gramStart"/>
      <w:r w:rsidRPr="002B0B83">
        <w:rPr>
          <w:rFonts w:ascii="Helectiva" w:eastAsia="Calibri" w:hAnsi="Helectiva" w:cs="Calibri"/>
          <w:b/>
          <w:bCs/>
          <w:sz w:val="20"/>
          <w:szCs w:val="20"/>
        </w:rPr>
        <w:t>2021</w:t>
      </w:r>
      <w:proofErr w:type="gramEnd"/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to June 30, 2021</w:t>
      </w:r>
    </w:p>
    <w:p w14:paraId="06465B6E" w14:textId="77777777" w:rsidR="002B0B83" w:rsidRPr="002B0B83" w:rsidRDefault="002B0B83" w:rsidP="002B0B83">
      <w:pPr>
        <w:pStyle w:val="Body"/>
        <w:widowControl w:val="0"/>
        <w:numPr>
          <w:ilvl w:val="0"/>
          <w:numId w:val="22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Findings: Q4 findings are summarized as </w:t>
      </w:r>
    </w:p>
    <w:p w14:paraId="542E4062" w14:textId="77777777" w:rsidR="002B0B83" w:rsidRPr="002B0B83" w:rsidRDefault="002B0B83" w:rsidP="002B0B83">
      <w:pPr>
        <w:pStyle w:val="Body"/>
        <w:widowControl w:val="0"/>
        <w:numPr>
          <w:ilvl w:val="2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bsence of disbursement documentation </w:t>
      </w:r>
    </w:p>
    <w:p w14:paraId="0D68DD00" w14:textId="77777777" w:rsidR="002B0B83" w:rsidRPr="002B0B83" w:rsidRDefault="002B0B83" w:rsidP="002B0B83">
      <w:pPr>
        <w:pStyle w:val="Body"/>
        <w:widowControl w:val="0"/>
        <w:numPr>
          <w:ilvl w:val="2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Budget calculation inaccuracies</w:t>
      </w:r>
    </w:p>
    <w:p w14:paraId="0AF303F9" w14:textId="77777777" w:rsidR="002B0B83" w:rsidRPr="002B0B83" w:rsidRDefault="002B0B83" w:rsidP="002B0B83">
      <w:pPr>
        <w:pStyle w:val="Body"/>
        <w:widowControl w:val="0"/>
        <w:numPr>
          <w:ilvl w:val="2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Receipt reporting discrepancies</w:t>
      </w:r>
    </w:p>
    <w:p w14:paraId="27EC1910" w14:textId="77777777" w:rsidR="002B0B83" w:rsidRPr="002B0B83" w:rsidRDefault="002B0B83" w:rsidP="002B0B83">
      <w:pPr>
        <w:pStyle w:val="Body"/>
        <w:widowControl w:val="0"/>
        <w:numPr>
          <w:ilvl w:val="1"/>
          <w:numId w:val="22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ll numbers are reconciled and balanced as of June 30, </w:t>
      </w:r>
      <w:proofErr w:type="gramStart"/>
      <w:r w:rsidRPr="002B0B83">
        <w:rPr>
          <w:rFonts w:ascii="Helectiva" w:eastAsia="Calibri" w:hAnsi="Helectiva" w:cs="Calibri"/>
          <w:sz w:val="20"/>
          <w:szCs w:val="20"/>
        </w:rPr>
        <w:t>2021</w:t>
      </w:r>
      <w:proofErr w:type="gramEnd"/>
      <w:r w:rsidRPr="002B0B83">
        <w:rPr>
          <w:rFonts w:ascii="Helectiva" w:eastAsia="Calibri" w:hAnsi="Helectiva" w:cs="Calibri"/>
          <w:sz w:val="20"/>
          <w:szCs w:val="20"/>
        </w:rPr>
        <w:t xml:space="preserve"> and are accurately reflected in the financials.  </w:t>
      </w:r>
    </w:p>
    <w:p w14:paraId="278A37BB" w14:textId="20C44905" w:rsidR="002B0B83" w:rsidRPr="002B0B83" w:rsidRDefault="002B0B83" w:rsidP="002B0B83">
      <w:pPr>
        <w:pStyle w:val="Body"/>
        <w:widowControl w:val="0"/>
        <w:numPr>
          <w:ilvl w:val="0"/>
          <w:numId w:val="23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udit Rating:  After review by the Chapter Internal Audit Committee, it has been determined that the Chapter has 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>satisfactory financial internal controls</w:t>
      </w:r>
      <w:r w:rsidRPr="002B0B83">
        <w:rPr>
          <w:rFonts w:ascii="Helectiva" w:eastAsia="Calibri" w:hAnsi="Helectiva" w:cs="Calibri"/>
          <w:sz w:val="20"/>
          <w:szCs w:val="20"/>
        </w:rPr>
        <w:t>,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 xml:space="preserve"> but the review does not support the utilization of these controls.</w:t>
      </w:r>
    </w:p>
    <w:p w14:paraId="25320D20" w14:textId="77777777" w:rsidR="002B0B83" w:rsidRPr="002B0B83" w:rsidRDefault="002B0B83" w:rsidP="002B0B83">
      <w:pPr>
        <w:pStyle w:val="Body"/>
        <w:widowControl w:val="0"/>
        <w:numPr>
          <w:ilvl w:val="0"/>
          <w:numId w:val="23"/>
        </w:numPr>
        <w:rPr>
          <w:rFonts w:ascii="Helectiva" w:eastAsia="Calibri" w:hAnsi="Helectiva" w:cs="Calibri"/>
          <w:b/>
          <w:bCs/>
          <w:sz w:val="20"/>
          <w:szCs w:val="20"/>
        </w:rPr>
      </w:pPr>
    </w:p>
    <w:p w14:paraId="658CA7CB" w14:textId="77777777" w:rsidR="002B0B83" w:rsidRPr="002B0B83" w:rsidRDefault="002B0B83" w:rsidP="002B0B83">
      <w:pPr>
        <w:pStyle w:val="Body"/>
        <w:widowControl w:val="0"/>
        <w:numPr>
          <w:ilvl w:val="0"/>
          <w:numId w:val="24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Past Event #2: </w:t>
      </w:r>
    </w:p>
    <w:p w14:paraId="600DF202" w14:textId="77777777" w:rsidR="002B0B83" w:rsidRPr="002B0B83" w:rsidRDefault="002B0B83" w:rsidP="002B0B83">
      <w:pPr>
        <w:pStyle w:val="Body"/>
        <w:widowControl w:val="0"/>
        <w:numPr>
          <w:ilvl w:val="1"/>
          <w:numId w:val="24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Annual (A-IAR) Audit:  Completed August 27-28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120A19B6" w14:textId="77777777" w:rsidR="002B0B83" w:rsidRPr="002B0B83" w:rsidRDefault="002B0B83" w:rsidP="002B0B83">
      <w:pPr>
        <w:pStyle w:val="Body"/>
        <w:widowControl w:val="0"/>
        <w:numPr>
          <w:ilvl w:val="1"/>
          <w:numId w:val="24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>Audit uploaded into Red Zone: August 28</w:t>
      </w:r>
      <w:r w:rsidRPr="002B0B83">
        <w:rPr>
          <w:rFonts w:ascii="Helectiva" w:eastAsia="Calibri" w:hAnsi="Helectiva" w:cs="Calibri"/>
          <w:b/>
          <w:bCs/>
          <w:sz w:val="20"/>
          <w:szCs w:val="20"/>
          <w:vertAlign w:val="superscript"/>
        </w:rPr>
        <w:t>th</w:t>
      </w: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</w:p>
    <w:p w14:paraId="28890C92" w14:textId="77777777" w:rsidR="002B0B83" w:rsidRPr="002B0B83" w:rsidRDefault="002B0B83" w:rsidP="002B0B83">
      <w:pPr>
        <w:pStyle w:val="Body"/>
        <w:widowControl w:val="0"/>
        <w:numPr>
          <w:ilvl w:val="0"/>
          <w:numId w:val="25"/>
        </w:numPr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b/>
          <w:bCs/>
          <w:sz w:val="20"/>
          <w:szCs w:val="20"/>
        </w:rPr>
        <w:t xml:space="preserve">Audit Rating: </w:t>
      </w:r>
      <w:r w:rsidRPr="002B0B83">
        <w:rPr>
          <w:rFonts w:ascii="Helectiva" w:eastAsia="Calibri" w:hAnsi="Helectiva" w:cs="Calibri"/>
          <w:sz w:val="20"/>
          <w:szCs w:val="20"/>
        </w:rPr>
        <w:t xml:space="preserve"> After review by the Chapter Internal Audit Committee, it has been determined that the Chapter has 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>satisfactory financial internal controls</w:t>
      </w:r>
      <w:r w:rsidRPr="002B0B83">
        <w:rPr>
          <w:rFonts w:ascii="Helectiva" w:eastAsia="Calibri" w:hAnsi="Helectiva" w:cs="Calibri"/>
          <w:sz w:val="20"/>
          <w:szCs w:val="20"/>
        </w:rPr>
        <w:t xml:space="preserve">, </w:t>
      </w:r>
      <w:r w:rsidRPr="002B0B83">
        <w:rPr>
          <w:rFonts w:ascii="Helectiva" w:eastAsia="Calibri" w:hAnsi="Helectiva" w:cs="Calibri"/>
          <w:i/>
          <w:iCs/>
          <w:sz w:val="20"/>
          <w:szCs w:val="20"/>
        </w:rPr>
        <w:t>and the review supports the existence and utilization of these controls.</w:t>
      </w:r>
    </w:p>
    <w:p w14:paraId="2CB41262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 xml:space="preserve">Again, I would thank the outgoing Internal Audit Committee (Sorors Lorraine Hurst, Roslyn Fluker, Adrena Crowder, and Tamika Hall) who served the past 2 years alongside with me </w:t>
      </w:r>
    </w:p>
    <w:p w14:paraId="13320F2C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i/>
          <w:iCs/>
          <w:sz w:val="20"/>
          <w:szCs w:val="20"/>
        </w:rPr>
        <w:t xml:space="preserve">–and- </w:t>
      </w:r>
    </w:p>
    <w:p w14:paraId="027CCF19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to the outgoing Financial Team who partnered with us for the good of the chapter.</w:t>
      </w:r>
    </w:p>
    <w:p w14:paraId="0921A9D5" w14:textId="77777777" w:rsidR="002B0B83" w:rsidRPr="002B0B83" w:rsidRDefault="002B0B83" w:rsidP="002B0B83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  <w:r w:rsidRPr="002B0B83">
        <w:rPr>
          <w:rFonts w:ascii="Helectiva" w:eastAsia="Calibri" w:hAnsi="Helectiva" w:cs="Calibri"/>
          <w:sz w:val="20"/>
          <w:szCs w:val="20"/>
        </w:rPr>
        <w:t>Thank you!</w:t>
      </w:r>
    </w:p>
    <w:p w14:paraId="337ED4D6" w14:textId="77777777" w:rsidR="00282C85" w:rsidRPr="00282C85" w:rsidRDefault="00282C85" w:rsidP="00282C85">
      <w:pPr>
        <w:pStyle w:val="Body"/>
        <w:widowControl w:val="0"/>
        <w:ind w:left="1440"/>
        <w:rPr>
          <w:rFonts w:ascii="Helectiva" w:eastAsia="Calibri" w:hAnsi="Helectiva" w:cs="Calibri"/>
          <w:b/>
          <w:bCs/>
          <w:sz w:val="20"/>
          <w:szCs w:val="20"/>
        </w:rPr>
      </w:pPr>
    </w:p>
    <w:p w14:paraId="3BE96025" w14:textId="77777777" w:rsidR="00523CC3" w:rsidRPr="00A40614" w:rsidRDefault="00523CC3" w:rsidP="00523CC3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031A3759" w14:textId="241D4C61" w:rsidR="00CD6857" w:rsidRPr="004A242C" w:rsidRDefault="00936047" w:rsidP="0008341E">
      <w:pPr>
        <w:pStyle w:val="Body"/>
        <w:widowControl w:val="0"/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LLEGIATE </w:t>
      </w:r>
      <w:r w:rsidR="00690444"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>CONNECTION</w:t>
      </w:r>
      <w:r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>–</w:t>
      </w:r>
      <w:r w:rsidR="00674AF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</w:t>
      </w:r>
      <w:proofErr w:type="spellStart"/>
      <w:r w:rsidR="00674AFE" w:rsidRPr="00674AFE">
        <w:rPr>
          <w:rFonts w:eastAsia="Calibri" w:hAnsi="Times New Roman" w:cs="Times New Roman"/>
          <w:b/>
          <w:bCs/>
          <w:sz w:val="20"/>
          <w:szCs w:val="20"/>
          <w:u w:val="single"/>
        </w:rPr>
        <w:t>TaQuinda</w:t>
      </w:r>
      <w:proofErr w:type="spellEnd"/>
      <w:r w:rsidR="00674AFE" w:rsidRPr="00674AF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Johnson</w:t>
      </w:r>
    </w:p>
    <w:p w14:paraId="1FCA04E3" w14:textId="68793C9F" w:rsidR="00936047" w:rsidRPr="00A40614" w:rsidRDefault="00936047" w:rsidP="00F25108">
      <w:pPr>
        <w:pStyle w:val="Body"/>
        <w:widowControl w:val="0"/>
        <w:tabs>
          <w:tab w:val="center" w:pos="5400"/>
        </w:tabs>
        <w:ind w:firstLine="5400"/>
        <w:rPr>
          <w:rFonts w:eastAsia="Calibri" w:hAnsi="Times New Roman" w:cs="Times New Roman"/>
          <w:b/>
          <w:bCs/>
          <w:sz w:val="20"/>
          <w:szCs w:val="20"/>
        </w:rPr>
      </w:pPr>
    </w:p>
    <w:p w14:paraId="3A129D91" w14:textId="56DB0744" w:rsidR="00282C85" w:rsidRPr="00282C85" w:rsidRDefault="00E176C9" w:rsidP="00842891">
      <w:pPr>
        <w:pStyle w:val="Body"/>
        <w:widowControl w:val="0"/>
        <w:numPr>
          <w:ilvl w:val="0"/>
          <w:numId w:val="5"/>
        </w:numPr>
        <w:rPr>
          <w:rFonts w:eastAsia="Times New Roman"/>
          <w:sz w:val="20"/>
          <w:szCs w:val="20"/>
          <w:bdr w:val="none" w:sz="0" w:space="0" w:color="auto"/>
        </w:rPr>
      </w:pPr>
      <w:r>
        <w:rPr>
          <w:rFonts w:eastAsia="Times New Roman" w:hAnsi="Times New Roman" w:cs="Times New Roman"/>
          <w:b/>
          <w:bCs/>
          <w:color w:val="auto"/>
          <w:sz w:val="20"/>
          <w:szCs w:val="20"/>
          <w:bdr w:val="none" w:sz="0" w:space="0" w:color="auto"/>
        </w:rPr>
        <w:t>NO REPORT</w:t>
      </w:r>
    </w:p>
    <w:p w14:paraId="0069D925" w14:textId="77777777" w:rsidR="008E5787" w:rsidRPr="008E5787" w:rsidRDefault="008E5787" w:rsidP="00E176C9">
      <w:pPr>
        <w:pStyle w:val="Body"/>
        <w:widowControl w:val="0"/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4226E179" w14:textId="77777777" w:rsidR="00B310BF" w:rsidRPr="00B310BF" w:rsidRDefault="00B310BF" w:rsidP="00B310BF">
      <w:pPr>
        <w:pStyle w:val="Body"/>
        <w:widowControl w:val="0"/>
        <w:ind w:left="1440"/>
        <w:rPr>
          <w:rFonts w:ascii="Helectiva" w:eastAsia="Calibri" w:hAnsi="Helectiva" w:cs="Calibri"/>
          <w:bCs/>
          <w:sz w:val="20"/>
          <w:szCs w:val="20"/>
        </w:rPr>
      </w:pPr>
    </w:p>
    <w:p w14:paraId="68A4BA84" w14:textId="53AA2D68" w:rsidR="00936047" w:rsidRPr="004A242C" w:rsidRDefault="00936047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  <w:r w:rsidRPr="004008C9">
        <w:rPr>
          <w:rFonts w:ascii="Helectiva" w:eastAsia="Calibri" w:hAnsi="Helectiva" w:cs="Calibri"/>
          <w:b/>
          <w:bCs/>
          <w:sz w:val="20"/>
          <w:szCs w:val="20"/>
          <w:u w:val="single"/>
        </w:rPr>
        <w:t>COMMUNITY SERVICE</w:t>
      </w: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:</w:t>
      </w:r>
      <w:r w:rsidRPr="00F42B95">
        <w:rPr>
          <w:rFonts w:ascii="Helectiva" w:eastAsia="Calibri" w:hAnsi="Helectiva" w:cs="Calibri"/>
          <w:bCs/>
          <w:sz w:val="20"/>
          <w:szCs w:val="20"/>
          <w:u w:val="single"/>
        </w:rPr>
        <w:t xml:space="preserve">  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>Soror</w:t>
      </w:r>
      <w:r w:rsidR="00B3711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Gabrielle Thomas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</w:t>
      </w:r>
    </w:p>
    <w:p w14:paraId="17D522B7" w14:textId="11AB1C11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PAST EVENTS: </w:t>
      </w:r>
      <w:r w:rsidRPr="00B37118">
        <w:rPr>
          <w:sz w:val="20"/>
          <w:szCs w:val="20"/>
        </w:rPr>
        <w:t>N/A</w:t>
      </w:r>
    </w:p>
    <w:p w14:paraId="09D7D1FC" w14:textId="6C606488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UPCOMING EVENTS:</w:t>
      </w:r>
    </w:p>
    <w:p w14:paraId="48FDA3A0" w14:textId="37991F94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t xml:space="preserve">We are currently working on a few events that are </w:t>
      </w:r>
      <w:proofErr w:type="gramStart"/>
      <w:r>
        <w:t>in the near future</w:t>
      </w:r>
      <w:proofErr w:type="gramEnd"/>
      <w:r>
        <w:t xml:space="preserve">. These events are a </w:t>
      </w:r>
      <w:proofErr w:type="gramStart"/>
      <w:r>
        <w:t>Back to school</w:t>
      </w:r>
      <w:proofErr w:type="gramEnd"/>
      <w:r>
        <w:t xml:space="preserve"> drive and our </w:t>
      </w:r>
      <w:proofErr w:type="spellStart"/>
      <w:r>
        <w:t>soror</w:t>
      </w:r>
      <w:proofErr w:type="spellEnd"/>
      <w:r>
        <w:t xml:space="preserve"> highway cleanup. The time, date and Location of these events are currently being solidified.</w:t>
      </w:r>
    </w:p>
    <w:p w14:paraId="48B5754F" w14:textId="085D4729" w:rsidR="00B37118" w:rsidRDefault="00B37118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COMMITTEE MEETINING INFORMATION: </w:t>
      </w:r>
    </w:p>
    <w:p w14:paraId="7D7FB3ED" w14:textId="152F4345" w:rsidR="00431DB0" w:rsidRDefault="00431DB0" w:rsidP="00B37118">
      <w:pPr>
        <w:pStyle w:val="ListParagraph"/>
        <w:numPr>
          <w:ilvl w:val="0"/>
          <w:numId w:val="5"/>
        </w:numPr>
        <w:spacing w:beforeAutospacing="1" w:afterAutospacing="1"/>
        <w:rPr>
          <w:b/>
          <w:bCs/>
          <w:sz w:val="20"/>
          <w:szCs w:val="20"/>
        </w:rPr>
      </w:pPr>
      <w:r>
        <w:rPr>
          <w:sz w:val="20"/>
          <w:szCs w:val="20"/>
        </w:rPr>
        <w:t>Every first Wednesday at 8 PM</w:t>
      </w:r>
    </w:p>
    <w:p w14:paraId="6A16FBE3" w14:textId="77777777" w:rsidR="00674AFE" w:rsidRPr="00674AFE" w:rsidRDefault="00ED58C8" w:rsidP="00674AFE">
      <w:p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286507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DELTA DEARS:  </w:t>
      </w:r>
      <w:r w:rsidR="00F42B95" w:rsidRPr="00286507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674AFE" w:rsidRPr="00674AFE">
        <w:rPr>
          <w:rFonts w:ascii="Helectiva" w:eastAsia="Calibri" w:hAnsi="Helectiva" w:cs="Calibri"/>
          <w:b/>
          <w:bCs/>
          <w:sz w:val="20"/>
          <w:szCs w:val="20"/>
          <w:u w:val="single"/>
        </w:rPr>
        <w:t>R. Lorraine Hurst</w:t>
      </w:r>
    </w:p>
    <w:p w14:paraId="0D1C9ABC" w14:textId="77777777" w:rsidR="00356733" w:rsidRPr="00891998" w:rsidRDefault="00356733" w:rsidP="004D41A8">
      <w:p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1D68DCB7" w14:textId="72EED725" w:rsidR="003B5CA1" w:rsidRDefault="003B5CA1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56733"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4FC0A811" w14:textId="30643E15" w:rsidR="00C413BC" w:rsidRPr="00C413BC" w:rsidRDefault="00C413BC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C413BC">
        <w:rPr>
          <w:rFonts w:ascii="Helectiva" w:eastAsia="Calibri" w:hAnsi="Helectiva" w:cs="Calibri"/>
          <w:sz w:val="20"/>
          <w:szCs w:val="20"/>
        </w:rPr>
        <w:t>Email not working</w:t>
      </w:r>
    </w:p>
    <w:p w14:paraId="1D24ED40" w14:textId="77777777" w:rsidR="00C65870" w:rsidRPr="00356733" w:rsidRDefault="00C65870" w:rsidP="00C65870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</w:rPr>
      </w:pPr>
    </w:p>
    <w:p w14:paraId="6918FE1C" w14:textId="77777777" w:rsidR="00674AFE" w:rsidRPr="00674AFE" w:rsidRDefault="00C65870" w:rsidP="00674AFE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806DA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ECONOMIC DEVELOPMENT: </w:t>
      </w:r>
      <w:r w:rsidRPr="003A75D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674AFE" w:rsidRPr="00674AFE">
        <w:rPr>
          <w:rFonts w:eastAsia="Calibri" w:hAnsi="Times New Roman" w:cs="Times New Roman"/>
          <w:b/>
          <w:bCs/>
          <w:sz w:val="20"/>
          <w:szCs w:val="20"/>
          <w:u w:val="single"/>
        </w:rPr>
        <w:t>LaTanya Burge</w:t>
      </w:r>
    </w:p>
    <w:p w14:paraId="30D7242F" w14:textId="7ED97959" w:rsidR="00C65870" w:rsidRDefault="00C65870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8407F75" w14:textId="435F27F7" w:rsidR="00C65870" w:rsidRPr="00E176C9" w:rsidRDefault="00E176C9" w:rsidP="00E176C9">
      <w:pPr>
        <w:pStyle w:val="ListParagraph"/>
        <w:numPr>
          <w:ilvl w:val="0"/>
          <w:numId w:val="5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E176C9">
        <w:rPr>
          <w:rFonts w:eastAsia="Calibri"/>
          <w:b/>
          <w:bCs/>
          <w:color w:val="000000"/>
          <w:sz w:val="20"/>
          <w:szCs w:val="20"/>
          <w:u w:color="000000"/>
        </w:rPr>
        <w:t>NO REPORT</w:t>
      </w:r>
    </w:p>
    <w:p w14:paraId="5AE817B8" w14:textId="77777777" w:rsidR="002215CB" w:rsidRDefault="002215CB" w:rsidP="00242433">
      <w:pPr>
        <w:pStyle w:val="Body"/>
        <w:widowControl w:val="0"/>
        <w:ind w:left="1440"/>
        <w:rPr>
          <w:rFonts w:ascii="Helectiva" w:eastAsia="Calibri" w:hAnsi="Helectiva" w:cs="Calibri"/>
          <w:bCs/>
          <w:sz w:val="20"/>
          <w:szCs w:val="20"/>
        </w:rPr>
      </w:pPr>
    </w:p>
    <w:p w14:paraId="14E2D360" w14:textId="2A31CA33" w:rsidR="002C18BA" w:rsidRDefault="002215CB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2215CB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EMERGENCY RESPOSE 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>TEAM</w:t>
      </w:r>
      <w:r w:rsidRPr="004A242C">
        <w:rPr>
          <w:rFonts w:ascii="Helectiva" w:eastAsia="Calibri" w:hAnsi="Helectiva" w:cs="Calibri"/>
          <w:bCs/>
          <w:sz w:val="20"/>
          <w:szCs w:val="20"/>
          <w:u w:val="single"/>
        </w:rPr>
        <w:t xml:space="preserve">:  </w:t>
      </w:r>
      <w:r w:rsidR="00F42B95" w:rsidRPr="008372AC">
        <w:rPr>
          <w:rFonts w:ascii="Helectiva" w:eastAsia="Calibri" w:hAnsi="Helectiva" w:cs="Calibri"/>
          <w:b/>
          <w:bCs/>
          <w:sz w:val="20"/>
          <w:szCs w:val="20"/>
          <w:u w:val="single"/>
        </w:rPr>
        <w:t>Soror Lisa Harrington Shorter</w:t>
      </w:r>
      <w:r w:rsidR="00487C51" w:rsidRPr="008372A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</w:t>
      </w:r>
    </w:p>
    <w:p w14:paraId="21E4D6D5" w14:textId="77777777" w:rsidR="00E176C9" w:rsidRPr="008372AC" w:rsidRDefault="00E176C9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3D1A82FF" w14:textId="430F8C51" w:rsidR="00E176C9" w:rsidRPr="00E176C9" w:rsidRDefault="00E176C9" w:rsidP="00E63CFB">
      <w:pPr>
        <w:pStyle w:val="ListParagraph"/>
        <w:numPr>
          <w:ilvl w:val="0"/>
          <w:numId w:val="5"/>
        </w:numPr>
        <w:textAlignment w:val="baseline"/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E176C9">
        <w:rPr>
          <w:rFonts w:eastAsiaTheme="minorEastAsia"/>
          <w:b/>
          <w:bCs/>
          <w:color w:val="212121"/>
          <w:kern w:val="24"/>
          <w:sz w:val="20"/>
          <w:szCs w:val="20"/>
        </w:rPr>
        <w:t>PAST EVENTS: N/A</w:t>
      </w:r>
    </w:p>
    <w:p w14:paraId="3D205710" w14:textId="3F6C2A50" w:rsidR="00E176C9" w:rsidRPr="00E176C9" w:rsidRDefault="00E176C9" w:rsidP="00E176C9">
      <w:pPr>
        <w:pStyle w:val="ListParagraph"/>
        <w:numPr>
          <w:ilvl w:val="0"/>
          <w:numId w:val="5"/>
        </w:numPr>
        <w:textAlignment w:val="baseline"/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E176C9">
        <w:rPr>
          <w:rFonts w:eastAsiaTheme="minorEastAsia"/>
          <w:b/>
          <w:bCs/>
          <w:color w:val="212121"/>
          <w:kern w:val="24"/>
          <w:sz w:val="20"/>
          <w:szCs w:val="20"/>
        </w:rPr>
        <w:br/>
        <w:t>UPCOMING EVENTS:</w:t>
      </w:r>
    </w:p>
    <w:p w14:paraId="1CB8E645" w14:textId="77777777" w:rsidR="00E176C9" w:rsidRPr="00E176C9" w:rsidRDefault="00E176C9" w:rsidP="00E176C9">
      <w:pPr>
        <w:pStyle w:val="ListParagraph"/>
        <w:numPr>
          <w:ilvl w:val="0"/>
          <w:numId w:val="5"/>
        </w:numPr>
        <w:textAlignment w:val="baseline"/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No upcoming events within 30 days.  </w:t>
      </w:r>
    </w:p>
    <w:p w14:paraId="7C66964A" w14:textId="20B43E69" w:rsidR="00E176C9" w:rsidRPr="00E176C9" w:rsidRDefault="00E176C9" w:rsidP="00E176C9">
      <w:pPr>
        <w:pStyle w:val="ListParagraph"/>
        <w:numPr>
          <w:ilvl w:val="0"/>
          <w:numId w:val="5"/>
        </w:numPr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Just a reminder to Sorors that with the recent severe thunderstorms, flooding, and rising Covid numbers if you should have an emergency arise, please report it on a SITREP form. The state leadership team will work diligently with our Midwest leadership to get you the support you need.</w:t>
      </w:r>
    </w:p>
    <w:p w14:paraId="06A0A20D" w14:textId="77777777" w:rsidR="00E176C9" w:rsidRPr="00E176C9" w:rsidRDefault="00E176C9" w:rsidP="00E176C9">
      <w:pPr>
        <w:pStyle w:val="ListParagraph"/>
        <w:numPr>
          <w:ilvl w:val="0"/>
          <w:numId w:val="5"/>
        </w:numPr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September is National Preparedness Month Some important documents will be available for your review to help you prepare for natural disasters or other emergencies.</w:t>
      </w:r>
    </w:p>
    <w:p w14:paraId="1CD80324" w14:textId="362C1F8F" w:rsidR="00E176C9" w:rsidRPr="00E176C9" w:rsidRDefault="00E176C9" w:rsidP="00E176C9">
      <w:pPr>
        <w:pStyle w:val="ListParagraph"/>
        <w:numPr>
          <w:ilvl w:val="0"/>
          <w:numId w:val="5"/>
        </w:numPr>
        <w:rPr>
          <w:rFonts w:eastAsiaTheme="minorEastAsia"/>
          <w:color w:val="212121"/>
          <w:kern w:val="24"/>
          <w:sz w:val="20"/>
          <w:szCs w:val="20"/>
        </w:rPr>
      </w:pPr>
      <w:r w:rsidRPr="00E176C9">
        <w:rPr>
          <w:rFonts w:eastAsiaTheme="minorEastAsia"/>
          <w:color w:val="212121"/>
          <w:kern w:val="24"/>
          <w:sz w:val="20"/>
          <w:szCs w:val="20"/>
        </w:rPr>
        <w:t>Continue to follow Covid-19 protocols.</w:t>
      </w:r>
    </w:p>
    <w:p w14:paraId="5450E472" w14:textId="77777777" w:rsidR="00F27F81" w:rsidRPr="00B310BF" w:rsidRDefault="00F27F81" w:rsidP="003A75D4">
      <w:pPr>
        <w:pStyle w:val="ListParagraph"/>
        <w:textAlignment w:val="baseline"/>
        <w:rPr>
          <w:rFonts w:eastAsiaTheme="minorEastAsia"/>
          <w:b/>
          <w:bCs/>
          <w:color w:val="212121"/>
          <w:kern w:val="24"/>
          <w:sz w:val="20"/>
          <w:szCs w:val="20"/>
        </w:rPr>
      </w:pPr>
    </w:p>
    <w:p w14:paraId="1C683C19" w14:textId="77777777" w:rsidR="00053482" w:rsidRDefault="00053482" w:rsidP="000534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65D65064" w14:textId="0170ED9A" w:rsidR="00053482" w:rsidRPr="00286507" w:rsidRDefault="00B50EBF" w:rsidP="00286507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286507">
        <w:rPr>
          <w:b/>
          <w:bCs/>
          <w:sz w:val="20"/>
          <w:szCs w:val="20"/>
          <w:u w:val="single"/>
          <w:bdr w:val="none" w:sz="0" w:space="0" w:color="auto"/>
        </w:rPr>
        <w:t xml:space="preserve">HERITAGE AND ARCHIVES: Soror </w:t>
      </w:r>
      <w:proofErr w:type="spellStart"/>
      <w:r w:rsidR="00674AFE">
        <w:rPr>
          <w:b/>
          <w:bCs/>
          <w:sz w:val="20"/>
          <w:szCs w:val="20"/>
          <w:u w:val="single"/>
          <w:bdr w:val="none" w:sz="0" w:space="0" w:color="auto"/>
        </w:rPr>
        <w:t>Shareia</w:t>
      </w:r>
      <w:proofErr w:type="spellEnd"/>
      <w:r w:rsidR="00674AFE">
        <w:rPr>
          <w:b/>
          <w:bCs/>
          <w:sz w:val="20"/>
          <w:szCs w:val="20"/>
          <w:u w:val="single"/>
          <w:bdr w:val="none" w:sz="0" w:space="0" w:color="auto"/>
        </w:rPr>
        <w:t xml:space="preserve"> Carter</w:t>
      </w:r>
      <w:r w:rsidR="00C65870" w:rsidRPr="00286507">
        <w:rPr>
          <w:b/>
          <w:bCs/>
          <w:sz w:val="20"/>
          <w:szCs w:val="20"/>
          <w:u w:val="single"/>
          <w:bdr w:val="none" w:sz="0" w:space="0" w:color="auto"/>
        </w:rPr>
        <w:t xml:space="preserve"> </w:t>
      </w:r>
    </w:p>
    <w:p w14:paraId="69D6E6D7" w14:textId="77777777" w:rsidR="00B50EBF" w:rsidRDefault="00B50EBF" w:rsidP="000534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</w:p>
    <w:p w14:paraId="2251246B" w14:textId="6B8AB330" w:rsidR="00B50EBF" w:rsidRPr="003A75D4" w:rsidRDefault="00F27F81" w:rsidP="0084289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3A75D4">
        <w:rPr>
          <w:rFonts w:eastAsia="Times New Roman"/>
          <w:b/>
          <w:bCs/>
          <w:sz w:val="20"/>
          <w:szCs w:val="20"/>
          <w:bdr w:val="none" w:sz="0" w:space="0" w:color="auto"/>
        </w:rPr>
        <w:t>NO REPORT</w:t>
      </w:r>
    </w:p>
    <w:p w14:paraId="4F7CD43D" w14:textId="77777777" w:rsidR="00B50EBF" w:rsidRPr="00B50EBF" w:rsidRDefault="00B50EBF" w:rsidP="0005348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</w:p>
    <w:p w14:paraId="02E716FC" w14:textId="45016425" w:rsidR="00B77D40" w:rsidRDefault="00B77D40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9823C6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INFORMATION, COMMUICATION &amp; TECHNOLOGY: Soror </w:t>
      </w:r>
      <w:r w:rsidR="00C65870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shley Hardison </w:t>
      </w:r>
    </w:p>
    <w:p w14:paraId="616BC4BE" w14:textId="77777777" w:rsidR="00043D68" w:rsidRDefault="00043D68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690CBC4C" w14:textId="3A6D8DDE" w:rsidR="00F27F81" w:rsidRDefault="003A75D4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17E8473B" w14:textId="77777777" w:rsidR="00043D68" w:rsidRPr="00F27F81" w:rsidRDefault="00043D68" w:rsidP="00043D68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BA6B43F" w14:textId="77777777" w:rsidR="00F27F81" w:rsidRPr="00011ED6" w:rsidRDefault="00F27F81" w:rsidP="00011ED6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FB81561" w14:textId="7E679D0A" w:rsidR="00DF7AAA" w:rsidRDefault="00936047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806DA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INTERNATIONAL AWARENESS &amp; INVOLVMENT: </w:t>
      </w:r>
      <w:r w:rsidR="00574CD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4F4F8E" w:rsidRPr="00391D28">
        <w:rPr>
          <w:rFonts w:eastAsia="Calibri" w:hAnsi="Times New Roman" w:cs="Times New Roman"/>
          <w:b/>
          <w:bCs/>
          <w:sz w:val="20"/>
          <w:szCs w:val="20"/>
          <w:u w:val="single"/>
        </w:rPr>
        <w:t>Chair</w:t>
      </w:r>
      <w:r w:rsidR="00574CDF" w:rsidRPr="00391D2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Patty Hines</w:t>
      </w:r>
      <w:r w:rsidRPr="004F4F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680077AD" w14:textId="77777777" w:rsidR="00043D68" w:rsidRPr="00EA7FC6" w:rsidRDefault="00043D68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418F850" w14:textId="10AE88FF" w:rsidR="00C545DC" w:rsidRPr="00C413BC" w:rsidRDefault="002B5BB8" w:rsidP="0084289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b/>
          <w:bCs/>
          <w:sz w:val="20"/>
          <w:szCs w:val="20"/>
          <w:u w:val="single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</w:p>
    <w:p w14:paraId="12CA4694" w14:textId="1A315A68" w:rsidR="00C413BC" w:rsidRPr="00C413BC" w:rsidRDefault="00C413BC" w:rsidP="0084289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sz w:val="20"/>
          <w:szCs w:val="20"/>
          <w:u w:val="single"/>
        </w:rPr>
      </w:pPr>
      <w:r w:rsidRPr="00C413BC">
        <w:rPr>
          <w:rFonts w:eastAsiaTheme="minorEastAsia"/>
          <w:kern w:val="24"/>
          <w:sz w:val="20"/>
          <w:szCs w:val="20"/>
          <w:bdr w:val="none" w:sz="0" w:space="0" w:color="auto"/>
        </w:rPr>
        <w:t>Email not working</w:t>
      </w:r>
    </w:p>
    <w:p w14:paraId="7CFAF93D" w14:textId="77777777" w:rsidR="0076736F" w:rsidRPr="00391D28" w:rsidRDefault="0076736F" w:rsidP="00C545DC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433893D1" w14:textId="7B5C9086" w:rsidR="00937C90" w:rsidRPr="00391D28" w:rsidRDefault="00936047" w:rsidP="00286507">
      <w:pPr>
        <w:pStyle w:val="Body"/>
        <w:widowControl w:val="0"/>
        <w:rPr>
          <w:rFonts w:ascii="Helectiva" w:eastAsia="Trebuchet MS" w:hAnsi="Helectiva" w:cs="Trebuchet MS"/>
          <w:bCs/>
          <w:sz w:val="20"/>
          <w:szCs w:val="20"/>
          <w:u w:val="single"/>
        </w:rPr>
      </w:pPr>
      <w:r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>PHYSICAL MENTAL &amp; HEALTH</w:t>
      </w:r>
      <w:r w:rsidR="0081205E"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>:</w:t>
      </w:r>
      <w:r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</w:t>
      </w:r>
      <w:r w:rsidR="002B273F" w:rsidRPr="00391D28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</w:t>
      </w:r>
      <w:r w:rsidR="002B273F" w:rsidRPr="00391D28">
        <w:rPr>
          <w:rFonts w:ascii="Helectiva" w:eastAsia="Trebuchet MS" w:hAnsi="Helectiva" w:cs="Trebuchet MS"/>
          <w:bCs/>
          <w:sz w:val="20"/>
          <w:szCs w:val="20"/>
          <w:u w:val="single"/>
        </w:rPr>
        <w:t xml:space="preserve"> </w:t>
      </w:r>
      <w:r w:rsidR="00A4718B" w:rsidRPr="00DB7BED">
        <w:rPr>
          <w:rFonts w:ascii="Helectiva" w:eastAsia="Trebuchet MS" w:hAnsi="Helectiva" w:cs="Trebuchet MS"/>
          <w:bCs/>
          <w:sz w:val="20"/>
          <w:szCs w:val="20"/>
          <w:u w:val="single"/>
        </w:rPr>
        <w:t>Soror Kamisha Stevens</w:t>
      </w:r>
      <w:r w:rsidR="00DB7BED" w:rsidRPr="00DB7BED">
        <w:rPr>
          <w:rFonts w:ascii="Helectiva" w:eastAsia="Trebuchet MS" w:hAnsi="Helectiva" w:cs="Trebuchet MS"/>
          <w:bCs/>
          <w:sz w:val="20"/>
          <w:szCs w:val="20"/>
          <w:u w:val="single"/>
        </w:rPr>
        <w:t xml:space="preserve"> Chair presented by Soror Krystal Martin</w:t>
      </w:r>
    </w:p>
    <w:p w14:paraId="63394BE4" w14:textId="1307DD83" w:rsidR="00A4718B" w:rsidRDefault="00A4718B" w:rsidP="00A4718B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Chair:  Kamisha Stevens</w:t>
      </w:r>
    </w:p>
    <w:p w14:paraId="2FC9ADE0" w14:textId="77777777" w:rsidR="00674AFE" w:rsidRPr="00A4718B" w:rsidRDefault="00674AFE" w:rsidP="00A4718B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28215607" w14:textId="77777777" w:rsidR="00A4718B" w:rsidRPr="00A4718B" w:rsidRDefault="00A4718B" w:rsidP="00A4718B">
      <w:pPr>
        <w:pStyle w:val="Body"/>
        <w:widowControl w:val="0"/>
        <w:numPr>
          <w:ilvl w:val="0"/>
          <w:numId w:val="2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PAST EVENTS: N/A</w:t>
      </w:r>
    </w:p>
    <w:p w14:paraId="21EE091C" w14:textId="77777777" w:rsidR="00A4718B" w:rsidRPr="00A4718B" w:rsidRDefault="00A4718B" w:rsidP="00A4718B">
      <w:pPr>
        <w:pStyle w:val="Body"/>
        <w:widowControl w:val="0"/>
        <w:numPr>
          <w:ilvl w:val="0"/>
          <w:numId w:val="2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UPCOMING </w:t>
      </w:r>
      <w:proofErr w:type="gramStart"/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EVENTS :</w:t>
      </w:r>
      <w:proofErr w:type="gramEnd"/>
    </w:p>
    <w:p w14:paraId="43E04459" w14:textId="77777777" w:rsidR="00A4718B" w:rsidRPr="00A4718B" w:rsidRDefault="00A4718B" w:rsidP="00A4718B">
      <w:pPr>
        <w:pStyle w:val="Body"/>
        <w:widowControl w:val="0"/>
        <w:numPr>
          <w:ilvl w:val="0"/>
          <w:numId w:val="2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September 25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th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Red S.H.O.E Walk in the Park with a Soror</w:t>
      </w:r>
    </w:p>
    <w:p w14:paraId="0DAAE79F" w14:textId="77777777" w:rsidR="00A4718B" w:rsidRPr="00A4718B" w:rsidRDefault="00A4718B" w:rsidP="00A4718B">
      <w:pPr>
        <w:pStyle w:val="Body"/>
        <w:widowControl w:val="0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ab/>
      </w: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t>collaboration with Membership Committee (Sorors Only)</w:t>
      </w:r>
    </w:p>
    <w:p w14:paraId="708477B4" w14:textId="77777777" w:rsidR="00A4718B" w:rsidRPr="00A4718B" w:rsidRDefault="00A4718B" w:rsidP="00A4718B">
      <w:pPr>
        <w:pStyle w:val="Body"/>
        <w:widowControl w:val="0"/>
        <w:numPr>
          <w:ilvl w:val="0"/>
          <w:numId w:val="29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COMMITTEE MEETING INFORMATION:</w:t>
      </w:r>
    </w:p>
    <w:p w14:paraId="24F13665" w14:textId="0C45A95F" w:rsidR="00A4718B" w:rsidRPr="00A4718B" w:rsidRDefault="00A4718B" w:rsidP="00A4718B">
      <w:pPr>
        <w:pStyle w:val="Body"/>
        <w:widowControl w:val="0"/>
        <w:numPr>
          <w:ilvl w:val="1"/>
          <w:numId w:val="29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Monthly, 3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rd</w:t>
      </w: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Tuesday, 7pm</w:t>
      </w:r>
    </w:p>
    <w:p w14:paraId="770FDD76" w14:textId="3C07E360" w:rsidR="00A4718B" w:rsidRPr="00A4718B" w:rsidRDefault="00A4718B" w:rsidP="00A4718B">
      <w:pPr>
        <w:pStyle w:val="Body"/>
        <w:widowControl w:val="0"/>
        <w:numPr>
          <w:ilvl w:val="1"/>
          <w:numId w:val="29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lastRenderedPageBreak/>
        <w:t xml:space="preserve">Via Google Meet Calendar Invite or dial </w:t>
      </w:r>
    </w:p>
    <w:p w14:paraId="36AFF154" w14:textId="77777777" w:rsidR="00A4718B" w:rsidRPr="00A4718B" w:rsidRDefault="00A4718B" w:rsidP="00A4718B">
      <w:pPr>
        <w:pStyle w:val="Body"/>
        <w:widowControl w:val="0"/>
        <w:numPr>
          <w:ilvl w:val="1"/>
          <w:numId w:val="3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t>929-299-3332</w:t>
      </w:r>
    </w:p>
    <w:p w14:paraId="16C9E7EE" w14:textId="77777777" w:rsidR="00A4718B" w:rsidRPr="00A4718B" w:rsidRDefault="00A4718B" w:rsidP="00A4718B">
      <w:pPr>
        <w:pStyle w:val="Body"/>
        <w:widowControl w:val="0"/>
        <w:numPr>
          <w:ilvl w:val="1"/>
          <w:numId w:val="30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kern w:val="24"/>
          <w:sz w:val="20"/>
          <w:szCs w:val="20"/>
          <w:bdr w:val="none" w:sz="0" w:space="0" w:color="auto"/>
        </w:rPr>
        <w:t>Pin: 337 693 452#</w:t>
      </w:r>
    </w:p>
    <w:p w14:paraId="4389E3DB" w14:textId="77777777" w:rsidR="00937C90" w:rsidRDefault="00937C90" w:rsidP="0076736F">
      <w:pPr>
        <w:pStyle w:val="Body"/>
        <w:widowControl w:val="0"/>
        <w:rPr>
          <w:rFonts w:ascii="Helectiva" w:eastAsia="Calibri" w:hAnsi="Helectiva" w:cs="Calibri"/>
          <w:bCs/>
          <w:sz w:val="20"/>
          <w:szCs w:val="20"/>
        </w:rPr>
      </w:pPr>
    </w:p>
    <w:p w14:paraId="722BFD85" w14:textId="74FC092D" w:rsidR="008372AC" w:rsidRDefault="00937C90" w:rsidP="00937C90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  <w:r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POLICY &amp; PROCEDURES: Soror </w:t>
      </w:r>
      <w:r w:rsidR="00674AFE" w:rsidRPr="00674AFE">
        <w:rPr>
          <w:rFonts w:ascii="Helectiva" w:eastAsia="Trebuchet MS" w:hAnsi="Helectiva" w:cs="Trebuchet MS"/>
          <w:b/>
          <w:sz w:val="20"/>
          <w:szCs w:val="20"/>
          <w:u w:val="single"/>
        </w:rPr>
        <w:t>Carolyn Kimbrough</w:t>
      </w:r>
    </w:p>
    <w:p w14:paraId="03F901AE" w14:textId="77777777" w:rsidR="00043D68" w:rsidRDefault="00043D68" w:rsidP="00937C90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</w:p>
    <w:p w14:paraId="490D06FA" w14:textId="675BFF8B" w:rsidR="007C7B83" w:rsidRPr="00D93507" w:rsidRDefault="00F27F81" w:rsidP="00842891">
      <w:pPr>
        <w:pStyle w:val="Body"/>
        <w:widowControl w:val="0"/>
        <w:numPr>
          <w:ilvl w:val="0"/>
          <w:numId w:val="5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>
        <w:rPr>
          <w:rFonts w:ascii="Helectiva" w:eastAsia="Trebuchet MS" w:hAnsi="Helectiva" w:cs="Trebuchet MS"/>
          <w:b/>
          <w:bCs/>
          <w:sz w:val="20"/>
          <w:szCs w:val="20"/>
        </w:rPr>
        <w:t>NO REPORT</w:t>
      </w:r>
      <w:r>
        <w:rPr>
          <w:rFonts w:ascii="Helectiva" w:eastAsia="Trebuchet MS" w:hAnsi="Helectiva" w:cs="Trebuchet MS"/>
          <w:b/>
          <w:bCs/>
          <w:sz w:val="20"/>
          <w:szCs w:val="20"/>
        </w:rPr>
        <w:tab/>
      </w:r>
    </w:p>
    <w:p w14:paraId="229C05C8" w14:textId="77777777" w:rsidR="00C22238" w:rsidRDefault="00C22238" w:rsidP="00937C90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</w:p>
    <w:p w14:paraId="7AC7E9FD" w14:textId="5C92B7D8" w:rsidR="00EE2253" w:rsidRDefault="00C22238" w:rsidP="00EE2253">
      <w:pPr>
        <w:pStyle w:val="Body"/>
        <w:widowControl w:val="0"/>
        <w:rPr>
          <w:rFonts w:ascii="Helectiva" w:hAnsi="Helectiva" w:hint="eastAsia"/>
          <w:bCs/>
          <w:sz w:val="22"/>
          <w:szCs w:val="22"/>
          <w:shd w:val="clear" w:color="auto" w:fill="FFFFFF"/>
        </w:rPr>
      </w:pPr>
      <w:r>
        <w:rPr>
          <w:rFonts w:ascii="Helectiva" w:eastAsia="Trebuchet MS" w:hAnsi="Helectiva" w:cs="Trebuchet MS"/>
          <w:b/>
          <w:sz w:val="20"/>
          <w:szCs w:val="20"/>
          <w:u w:val="single"/>
        </w:rPr>
        <w:t>SOCIAL ACTION</w:t>
      </w:r>
      <w:r w:rsidRPr="00F67B16">
        <w:rPr>
          <w:rFonts w:ascii="Helectiva" w:eastAsia="Trebuchet MS" w:hAnsi="Helectiva" w:cs="Trebuchet MS"/>
          <w:b/>
          <w:sz w:val="20"/>
          <w:szCs w:val="20"/>
          <w:u w:val="single"/>
        </w:rPr>
        <w:t>:</w:t>
      </w:r>
      <w:r w:rsidR="00356733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Soror K</w:t>
      </w:r>
      <w:r w:rsidR="00EE2253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aren Braxton </w:t>
      </w:r>
      <w:r w:rsidRPr="00F67B16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 </w:t>
      </w:r>
    </w:p>
    <w:p w14:paraId="39F5ED3B" w14:textId="0B5FF1B2" w:rsidR="00EE2253" w:rsidRPr="00EE2253" w:rsidRDefault="00EE2253" w:rsidP="00EE2253">
      <w:pPr>
        <w:pStyle w:val="Body"/>
        <w:widowControl w:val="0"/>
        <w:rPr>
          <w:rFonts w:ascii="Helectiva" w:hAnsi="Helectiva" w:hint="eastAsia"/>
          <w:bCs/>
          <w:sz w:val="22"/>
          <w:szCs w:val="22"/>
          <w:shd w:val="clear" w:color="auto" w:fill="FFFFFF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Chair:  Karen Braxton</w:t>
      </w:r>
    </w:p>
    <w:p w14:paraId="2A9AB4C5" w14:textId="77777777" w:rsidR="00EE2253" w:rsidRPr="00EE2253" w:rsidRDefault="00EE2253" w:rsidP="00EE2253">
      <w:pPr>
        <w:pStyle w:val="Body"/>
        <w:widowControl w:val="0"/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 xml:space="preserve">Co-chair:  Donna Wilson </w:t>
      </w:r>
    </w:p>
    <w:p w14:paraId="0C15B639" w14:textId="77777777" w:rsidR="00EE2253" w:rsidRPr="00EE2253" w:rsidRDefault="00EE2253" w:rsidP="00EE2253">
      <w:pPr>
        <w:pStyle w:val="Body"/>
        <w:widowControl w:val="0"/>
        <w:numPr>
          <w:ilvl w:val="0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UPCOMING EVENTS:</w:t>
      </w:r>
    </w:p>
    <w:p w14:paraId="37FC5537" w14:textId="77777777" w:rsidR="00EE2253" w:rsidRPr="00EE2253" w:rsidRDefault="00EE2253" w:rsidP="00EE2253">
      <w:pPr>
        <w:pStyle w:val="Body"/>
        <w:widowControl w:val="0"/>
        <w:numPr>
          <w:ilvl w:val="1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09/28/2021 - National Voter Registration Day</w:t>
      </w:r>
    </w:p>
    <w:p w14:paraId="665DF4C5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Partnership with the Western Wayne NAACP</w:t>
      </w:r>
    </w:p>
    <w:p w14:paraId="3D8428F2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Register eligible seniors at five (5) high schools in our service area (Westland, Romulus, and Dearborn Heights)</w:t>
      </w:r>
    </w:p>
    <w:p w14:paraId="12239DAA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Volunteers needed</w:t>
      </w:r>
    </w:p>
    <w:p w14:paraId="7B643CC0" w14:textId="77777777" w:rsidR="00EE2253" w:rsidRPr="00EE2253" w:rsidRDefault="00EE2253" w:rsidP="00EE2253">
      <w:pPr>
        <w:pStyle w:val="Body"/>
        <w:widowControl w:val="0"/>
        <w:numPr>
          <w:ilvl w:val="1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Social Media Campaign for election information including voter registration, deadlines, and working at the polls</w:t>
      </w:r>
    </w:p>
    <w:p w14:paraId="4F7B8237" w14:textId="77777777" w:rsidR="00EE2253" w:rsidRPr="00EE2253" w:rsidRDefault="00EE2253" w:rsidP="00EE2253">
      <w:pPr>
        <w:pStyle w:val="Body"/>
        <w:widowControl w:val="0"/>
        <w:numPr>
          <w:ilvl w:val="1"/>
          <w:numId w:val="31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 xml:space="preserve">Redistricting Tuesdays:  </w:t>
      </w:r>
      <w:proofErr w:type="spellStart"/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ReDSTricting</w:t>
      </w:r>
      <w:proofErr w:type="spellEnd"/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 xml:space="preserve"> After Dark </w:t>
      </w:r>
    </w:p>
    <w:p w14:paraId="503F6A8C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09/21/2021 &amp; 09/28/2021 @ 8 p.m.</w:t>
      </w:r>
    </w:p>
    <w:p w14:paraId="2BE74C49" w14:textId="77777777" w:rsidR="00EE2253" w:rsidRPr="00DB7BED" w:rsidRDefault="00EE2253" w:rsidP="00EE2253">
      <w:pPr>
        <w:pStyle w:val="Body"/>
        <w:widowControl w:val="0"/>
        <w:numPr>
          <w:ilvl w:val="2"/>
          <w:numId w:val="31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National DST FB page</w:t>
      </w:r>
    </w:p>
    <w:p w14:paraId="2DBFE8FB" w14:textId="77777777" w:rsidR="00EE2253" w:rsidRPr="00EE2253" w:rsidRDefault="00EE2253" w:rsidP="00EE2253">
      <w:pPr>
        <w:pStyle w:val="Body"/>
        <w:widowControl w:val="0"/>
        <w:numPr>
          <w:ilvl w:val="0"/>
          <w:numId w:val="32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UPCOMING EVENTS (cont’d.)</w:t>
      </w:r>
    </w:p>
    <w:p w14:paraId="3659B343" w14:textId="77777777" w:rsidR="00EE2253" w:rsidRPr="00DB7BED" w:rsidRDefault="00EE2253" w:rsidP="00EE2253">
      <w:pPr>
        <w:pStyle w:val="Body"/>
        <w:widowControl w:val="0"/>
        <w:numPr>
          <w:ilvl w:val="1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 xml:space="preserve">Partnership with Making It Count Community Development Corporation </w:t>
      </w:r>
    </w:p>
    <w:p w14:paraId="2A3ECF28" w14:textId="77777777" w:rsidR="00EE2253" w:rsidRPr="00DB7BED" w:rsidRDefault="00EE2253" w:rsidP="00EE2253">
      <w:pPr>
        <w:pStyle w:val="Body"/>
        <w:widowControl w:val="0"/>
        <w:numPr>
          <w:ilvl w:val="2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Endmenthol.org – education campaign website; raise community awareness about the impact of menthol and all flavored tobacco products on the Black community and youth</w:t>
      </w:r>
    </w:p>
    <w:p w14:paraId="469E05C0" w14:textId="77777777" w:rsidR="00EE2253" w:rsidRPr="00DB7BED" w:rsidRDefault="00EE2253" w:rsidP="00EE2253">
      <w:pPr>
        <w:pStyle w:val="Body"/>
        <w:widowControl w:val="0"/>
        <w:numPr>
          <w:ilvl w:val="2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IACs logo will be used on the resolution and on the website</w:t>
      </w:r>
    </w:p>
    <w:p w14:paraId="374F76E2" w14:textId="77777777" w:rsidR="00EE2253" w:rsidRPr="00EE2253" w:rsidRDefault="00EE2253" w:rsidP="00EE2253">
      <w:pPr>
        <w:pStyle w:val="Body"/>
        <w:widowControl w:val="0"/>
        <w:numPr>
          <w:ilvl w:val="0"/>
          <w:numId w:val="32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 w:rsidRPr="00EE2253">
        <w:rPr>
          <w:rFonts w:ascii="Helectiva" w:eastAsia="Trebuchet MS" w:hAnsi="Helectiva" w:cs="Trebuchet MS"/>
          <w:b/>
          <w:bCs/>
          <w:sz w:val="20"/>
          <w:szCs w:val="20"/>
        </w:rPr>
        <w:t>COMMITTEE MEETING INFORMATION:</w:t>
      </w:r>
    </w:p>
    <w:p w14:paraId="7E9097A9" w14:textId="77777777" w:rsidR="00EE2253" w:rsidRPr="00DB7BED" w:rsidRDefault="00EE2253" w:rsidP="00EE2253">
      <w:pPr>
        <w:pStyle w:val="Body"/>
        <w:widowControl w:val="0"/>
        <w:numPr>
          <w:ilvl w:val="1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Monthly, 2nd Wednesday, 8 p.m.</w:t>
      </w:r>
    </w:p>
    <w:p w14:paraId="0C172D40" w14:textId="77777777" w:rsidR="00EE2253" w:rsidRPr="00DB7BED" w:rsidRDefault="00EE2253" w:rsidP="00EE2253">
      <w:pPr>
        <w:pStyle w:val="Body"/>
        <w:widowControl w:val="0"/>
        <w:numPr>
          <w:ilvl w:val="1"/>
          <w:numId w:val="32"/>
        </w:numPr>
        <w:rPr>
          <w:rFonts w:ascii="Helectiva" w:eastAsia="Trebuchet MS" w:hAnsi="Helectiva" w:cs="Trebuchet MS"/>
          <w:sz w:val="20"/>
          <w:szCs w:val="20"/>
        </w:rPr>
      </w:pPr>
      <w:r w:rsidRPr="00DB7BED">
        <w:rPr>
          <w:rFonts w:ascii="Helectiva" w:eastAsia="Trebuchet MS" w:hAnsi="Helectiva" w:cs="Trebuchet MS"/>
          <w:sz w:val="20"/>
          <w:szCs w:val="20"/>
        </w:rPr>
        <w:t>GoToMeeting: https://meet.google.com/puq-ovqc-wnf</w:t>
      </w:r>
    </w:p>
    <w:p w14:paraId="5A93F5A0" w14:textId="77777777" w:rsidR="00D058A7" w:rsidRDefault="00D058A7" w:rsidP="00DB7BED">
      <w:pPr>
        <w:pStyle w:val="Body"/>
        <w:widowControl w:val="0"/>
        <w:ind w:left="1440"/>
        <w:rPr>
          <w:rFonts w:ascii="Helectiva" w:eastAsia="Trebuchet MS" w:hAnsi="Helectiva" w:cs="Trebuchet MS"/>
          <w:b/>
          <w:bCs/>
          <w:sz w:val="20"/>
          <w:szCs w:val="20"/>
        </w:rPr>
      </w:pPr>
    </w:p>
    <w:p w14:paraId="7942E6A5" w14:textId="77777777" w:rsidR="00C22238" w:rsidRPr="002534E5" w:rsidRDefault="00C22238" w:rsidP="00C22238">
      <w:pPr>
        <w:pStyle w:val="Body"/>
        <w:widowControl w:val="0"/>
        <w:rPr>
          <w:rFonts w:ascii="Helectiva" w:eastAsia="Trebuchet MS" w:hAnsi="Helectiva" w:cs="Trebuchet MS"/>
          <w:b/>
          <w:bCs/>
          <w:sz w:val="20"/>
          <w:szCs w:val="20"/>
        </w:rPr>
      </w:pPr>
    </w:p>
    <w:p w14:paraId="16973AE2" w14:textId="7B3BC5D2" w:rsidR="00C22238" w:rsidRDefault="00C22238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NPHC</w:t>
      </w:r>
      <w:r w:rsid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:</w:t>
      </w: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Soror </w:t>
      </w:r>
      <w:proofErr w:type="spellStart"/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Laurecia</w:t>
      </w:r>
      <w:proofErr w:type="spellEnd"/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Smith-Witherspoon</w:t>
      </w:r>
    </w:p>
    <w:p w14:paraId="6E4FD80E" w14:textId="77777777" w:rsidR="00043D68" w:rsidRPr="00F42B95" w:rsidRDefault="00043D68" w:rsidP="00043D68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5AD2E848" w14:textId="03ADAFB6" w:rsidR="00C413BC" w:rsidRDefault="00C22238" w:rsidP="00C413BC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Cs/>
          <w:sz w:val="20"/>
          <w:szCs w:val="20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14E5E3C4" w14:textId="77777777" w:rsidR="00C413BC" w:rsidRDefault="00C413BC" w:rsidP="00C413BC">
      <w:pPr>
        <w:pStyle w:val="ListParagraph"/>
        <w:rPr>
          <w:rFonts w:ascii="Helectiva" w:eastAsia="Calibri" w:hAnsi="Helectiva" w:cs="Calibri"/>
          <w:bCs/>
          <w:sz w:val="20"/>
          <w:szCs w:val="20"/>
        </w:rPr>
      </w:pPr>
    </w:p>
    <w:p w14:paraId="393A83FA" w14:textId="3D3AB2EA" w:rsidR="00C413BC" w:rsidRPr="00C413BC" w:rsidRDefault="00C413BC" w:rsidP="00C413BC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Cs/>
          <w:sz w:val="20"/>
          <w:szCs w:val="20"/>
        </w:rPr>
      </w:pPr>
      <w:r>
        <w:rPr>
          <w:rFonts w:ascii="Helectiva" w:eastAsia="Calibri" w:hAnsi="Helectiva" w:cs="Calibri"/>
          <w:bCs/>
          <w:sz w:val="20"/>
          <w:szCs w:val="20"/>
        </w:rPr>
        <w:t>Email not working</w:t>
      </w:r>
    </w:p>
    <w:p w14:paraId="10D10C06" w14:textId="77777777" w:rsidR="00C22238" w:rsidRPr="002215CB" w:rsidRDefault="00C22238" w:rsidP="00C22238">
      <w:pPr>
        <w:pStyle w:val="Body"/>
        <w:widowControl w:val="0"/>
        <w:rPr>
          <w:rFonts w:ascii="Helectiva" w:eastAsia="Trebuchet MS" w:hAnsi="Helectiva" w:cs="Trebuchet MS"/>
          <w:sz w:val="20"/>
          <w:szCs w:val="20"/>
        </w:rPr>
      </w:pPr>
    </w:p>
    <w:p w14:paraId="60119EFE" w14:textId="526627F7" w:rsidR="00043D68" w:rsidRPr="00043D68" w:rsidRDefault="00C22238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NOMINATING</w:t>
      </w:r>
      <w:r w:rsidR="00391D2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: Soror </w:t>
      </w:r>
      <w:proofErr w:type="spellStart"/>
      <w:r w:rsidR="00674AFE">
        <w:rPr>
          <w:rFonts w:ascii="Helectiva" w:eastAsia="Calibri" w:hAnsi="Helectiva" w:cs="Calibri"/>
          <w:b/>
          <w:bCs/>
          <w:sz w:val="20"/>
          <w:szCs w:val="20"/>
          <w:u w:val="single"/>
        </w:rPr>
        <w:t>Jenita</w:t>
      </w:r>
      <w:proofErr w:type="spellEnd"/>
      <w:r w:rsidR="00674AFE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Moore</w:t>
      </w:r>
    </w:p>
    <w:p w14:paraId="1D267F35" w14:textId="17B78CCA" w:rsidR="00836708" w:rsidRDefault="00674AFE" w:rsidP="00842891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color w:val="000000"/>
          <w:sz w:val="20"/>
          <w:szCs w:val="20"/>
        </w:rPr>
      </w:pP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NO REPORT</w:t>
      </w:r>
    </w:p>
    <w:p w14:paraId="30332433" w14:textId="77777777" w:rsidR="00674AFE" w:rsidRPr="00682805" w:rsidRDefault="00674AFE" w:rsidP="00674AFE">
      <w:pPr>
        <w:pStyle w:val="ListParagraph"/>
        <w:spacing w:before="100" w:beforeAutospacing="1" w:after="100" w:afterAutospacing="1"/>
        <w:rPr>
          <w:color w:val="000000"/>
          <w:sz w:val="20"/>
          <w:szCs w:val="20"/>
        </w:rPr>
      </w:pPr>
    </w:p>
    <w:p w14:paraId="4BDB38E0" w14:textId="04511880" w:rsidR="008B7D2B" w:rsidRPr="00043D68" w:rsidRDefault="00937C90" w:rsidP="00043D68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sz w:val="20"/>
          <w:szCs w:val="20"/>
          <w:u w:val="single"/>
        </w:rPr>
      </w:pPr>
      <w:r w:rsidRPr="00937C90">
        <w:rPr>
          <w:rFonts w:ascii="Helectiva" w:eastAsia="Calibri" w:hAnsi="Helectiva" w:cs="Calibri"/>
          <w:b/>
          <w:sz w:val="20"/>
          <w:szCs w:val="20"/>
          <w:u w:val="single"/>
        </w:rPr>
        <w:t xml:space="preserve">UNFINISHED BUSINESS: </w:t>
      </w:r>
      <w:r>
        <w:rPr>
          <w:rFonts w:ascii="Helectiva" w:eastAsia="Calibri" w:hAnsi="Helectiva" w:cs="Calibri"/>
          <w:b/>
          <w:sz w:val="20"/>
          <w:szCs w:val="20"/>
          <w:u w:val="single"/>
        </w:rPr>
        <w:t xml:space="preserve"> </w:t>
      </w:r>
    </w:p>
    <w:p w14:paraId="37DFADFB" w14:textId="7E311F6E" w:rsidR="00547A7D" w:rsidRPr="008B7D2B" w:rsidRDefault="008B7D2B" w:rsidP="008B7D2B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sz w:val="20"/>
          <w:szCs w:val="20"/>
          <w:u w:val="single"/>
        </w:rPr>
      </w:pPr>
      <w:r w:rsidRPr="008B7D2B">
        <w:rPr>
          <w:rFonts w:ascii="Helectiva" w:eastAsia="Calibri" w:hAnsi="Helectiva" w:cs="Calibri"/>
          <w:sz w:val="20"/>
          <w:szCs w:val="20"/>
        </w:rPr>
        <w:t>Soror Grace</w:t>
      </w:r>
      <w:r>
        <w:rPr>
          <w:rFonts w:ascii="Helectiva" w:eastAsia="Calibri" w:hAnsi="Helectiva" w:cs="Calibri"/>
          <w:sz w:val="20"/>
          <w:szCs w:val="20"/>
        </w:rPr>
        <w:t xml:space="preserve">- Please be on the look out for another email from the recording secretary. </w:t>
      </w:r>
    </w:p>
    <w:p w14:paraId="3CF936FF" w14:textId="77777777" w:rsidR="00134312" w:rsidRPr="008B45D8" w:rsidRDefault="00134312" w:rsidP="00735B40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FBFB2F9" w14:textId="73CC11A7" w:rsidR="00F32190" w:rsidRDefault="00936047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NEW BUSINESS: </w:t>
      </w:r>
      <w:r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 </w:t>
      </w:r>
    </w:p>
    <w:p w14:paraId="76CE2B66" w14:textId="7C464A46" w:rsidR="001E1686" w:rsidRDefault="00DB7BED" w:rsidP="00842891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>
        <w:rPr>
          <w:rFonts w:ascii="Helectiva" w:eastAsia="Calibri" w:hAnsi="Helectiva" w:cs="Calibri"/>
          <w:sz w:val="20"/>
          <w:szCs w:val="20"/>
        </w:rPr>
        <w:t xml:space="preserve">President- Soror </w:t>
      </w:r>
      <w:proofErr w:type="spellStart"/>
      <w:r>
        <w:rPr>
          <w:rFonts w:ascii="Helectiva" w:eastAsia="Calibri" w:hAnsi="Helectiva" w:cs="Calibri"/>
          <w:sz w:val="20"/>
          <w:szCs w:val="20"/>
        </w:rPr>
        <w:t>Kmab</w:t>
      </w:r>
      <w:r w:rsidR="00F53C93">
        <w:rPr>
          <w:rFonts w:ascii="Helectiva" w:eastAsia="Calibri" w:hAnsi="Helectiva" w:cs="Calibri"/>
          <w:sz w:val="20"/>
          <w:szCs w:val="20"/>
        </w:rPr>
        <w:t>l</w:t>
      </w:r>
      <w:r>
        <w:rPr>
          <w:rFonts w:ascii="Helectiva" w:eastAsia="Calibri" w:hAnsi="Helectiva" w:cs="Calibri"/>
          <w:sz w:val="20"/>
          <w:szCs w:val="20"/>
        </w:rPr>
        <w:t>i</w:t>
      </w:r>
      <w:proofErr w:type="spellEnd"/>
      <w:r>
        <w:rPr>
          <w:rFonts w:ascii="Helectiva" w:eastAsia="Calibri" w:hAnsi="Helectiva" w:cs="Calibri"/>
          <w:sz w:val="20"/>
          <w:szCs w:val="20"/>
        </w:rPr>
        <w:t xml:space="preserve"> Carey will be the new Assistant Treasurer</w:t>
      </w:r>
    </w:p>
    <w:p w14:paraId="4EAB6E1A" w14:textId="77777777" w:rsidR="008B45D8" w:rsidRPr="00955F50" w:rsidRDefault="008B45D8" w:rsidP="00394404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1ABC027" w14:textId="77777777" w:rsidR="00936047" w:rsidRDefault="00936047" w:rsidP="008B45D8">
      <w:pPr>
        <w:pStyle w:val="NormalWeb"/>
        <w:spacing w:before="0" w:after="0"/>
        <w:rPr>
          <w:rFonts w:ascii="Helectiva" w:eastAsia="Calibri" w:hAnsi="Helectiva" w:cs="Calibri"/>
          <w:sz w:val="20"/>
          <w:szCs w:val="20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>Announcements</w:t>
      </w:r>
      <w:r w:rsidRPr="00F67B16">
        <w:rPr>
          <w:rFonts w:ascii="Helectiva" w:eastAsia="Calibri" w:hAnsi="Helectiva" w:cs="Calibri"/>
          <w:sz w:val="20"/>
          <w:szCs w:val="20"/>
        </w:rPr>
        <w:t>:</w:t>
      </w:r>
      <w:r>
        <w:rPr>
          <w:rFonts w:ascii="Helectiva" w:eastAsia="Calibri" w:hAnsi="Helectiva" w:cs="Calibri"/>
          <w:sz w:val="20"/>
          <w:szCs w:val="20"/>
        </w:rPr>
        <w:t xml:space="preserve"> </w:t>
      </w:r>
    </w:p>
    <w:p w14:paraId="250CB383" w14:textId="224CE2E8" w:rsidR="00E023A1" w:rsidRPr="00547A7D" w:rsidRDefault="00E023A1" w:rsidP="00547A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rPr>
          <w:rFonts w:eastAsia="Times New Roman"/>
          <w:bCs/>
          <w:sz w:val="22"/>
          <w:szCs w:val="22"/>
          <w:bdr w:val="none" w:sz="0" w:space="0" w:color="auto"/>
        </w:rPr>
      </w:pPr>
    </w:p>
    <w:p w14:paraId="6E8438CA" w14:textId="77777777" w:rsidR="00391D28" w:rsidRDefault="00391D28" w:rsidP="00E41F72">
      <w:pPr>
        <w:pStyle w:val="NormalWeb"/>
        <w:spacing w:before="0" w:after="0"/>
        <w:rPr>
          <w:rFonts w:ascii="Helectiva" w:eastAsia="Calibri" w:hAnsi="Helectiva" w:cs="Calibri"/>
          <w:sz w:val="20"/>
          <w:szCs w:val="20"/>
        </w:rPr>
      </w:pPr>
    </w:p>
    <w:p w14:paraId="6183932B" w14:textId="77777777" w:rsidR="00936047" w:rsidRPr="00F67B16" w:rsidRDefault="00936047" w:rsidP="00E41F72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>Adjournment</w:t>
      </w:r>
    </w:p>
    <w:p w14:paraId="0FB1C725" w14:textId="77777777" w:rsidR="00936047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23186D9" w14:textId="3943E21D" w:rsidR="00936047" w:rsidRPr="00FC5348" w:rsidRDefault="00936047" w:rsidP="00E41F72">
      <w:pPr>
        <w:pStyle w:val="Body"/>
        <w:widowControl w:val="0"/>
        <w:rPr>
          <w:rFonts w:ascii="Helectiva" w:eastAsia="Calibri" w:hAnsi="Helectiva" w:cs="Calibri"/>
          <w:b/>
          <w:sz w:val="20"/>
          <w:szCs w:val="20"/>
        </w:rPr>
      </w:pP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Motion to adjourn meeting, </w:t>
      </w:r>
      <w:proofErr w:type="gramStart"/>
      <w:r w:rsidR="00FC5348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Soror</w:t>
      </w:r>
      <w:r w:rsidR="00463385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E023A1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F53C93">
        <w:rPr>
          <w:rFonts w:ascii="Helectiva" w:eastAsia="Calibri" w:hAnsi="Helectiva" w:cs="Calibri"/>
          <w:b/>
          <w:sz w:val="20"/>
          <w:szCs w:val="20"/>
          <w:highlight w:val="yellow"/>
        </w:rPr>
        <w:t>L.</w:t>
      </w:r>
      <w:proofErr w:type="gramEnd"/>
      <w:r w:rsidR="00F53C93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Barclay</w:t>
      </w:r>
      <w:r w:rsidR="001E1686">
        <w:rPr>
          <w:rFonts w:ascii="Helectiva" w:eastAsia="Calibri" w:hAnsi="Helectiva" w:cs="Calibri"/>
          <w:b/>
          <w:sz w:val="20"/>
          <w:szCs w:val="20"/>
          <w:highlight w:val="yellow"/>
        </w:rPr>
        <w:t>-Abrams</w:t>
      </w:r>
      <w:r w:rsidR="00746B03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seconded by </w:t>
      </w:r>
      <w:r w:rsidR="00F97C7D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Soro</w:t>
      </w:r>
      <w:r w:rsidR="00E023A1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r </w:t>
      </w:r>
      <w:r w:rsidR="00E32E54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P. </w:t>
      </w:r>
      <w:r w:rsidR="00674AFE">
        <w:rPr>
          <w:rFonts w:ascii="Helectiva" w:eastAsia="Calibri" w:hAnsi="Helectiva" w:cs="Calibri"/>
          <w:b/>
          <w:sz w:val="20"/>
          <w:szCs w:val="20"/>
          <w:highlight w:val="yellow"/>
        </w:rPr>
        <w:t>Hines</w:t>
      </w:r>
      <w:r w:rsidR="00463385">
        <w:rPr>
          <w:rFonts w:ascii="Helectiva" w:eastAsia="Calibri" w:hAnsi="Helectiva" w:cs="Calibri"/>
          <w:b/>
          <w:sz w:val="20"/>
          <w:szCs w:val="20"/>
          <w:highlight w:val="yellow"/>
        </w:rPr>
        <w:t>.</w:t>
      </w: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 Motion carried unani</w:t>
      </w:r>
      <w:r w:rsidR="002E5369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mously</w:t>
      </w:r>
      <w:r w:rsidR="00AF4545">
        <w:rPr>
          <w:rFonts w:ascii="Helectiva" w:eastAsia="Calibri" w:hAnsi="Helectiva" w:cs="Calibri"/>
          <w:b/>
          <w:sz w:val="20"/>
          <w:szCs w:val="20"/>
          <w:highlight w:val="yellow"/>
        </w:rPr>
        <w:t>.</w:t>
      </w:r>
      <w:r w:rsidR="002E5369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Meeting adjourned </w:t>
      </w:r>
      <w:r w:rsidR="00F53C93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at </w:t>
      </w:r>
      <w:r w:rsidR="00F53C93">
        <w:rPr>
          <w:rFonts w:ascii="Helectiva" w:eastAsia="Calibri" w:hAnsi="Helectiva" w:cs="Calibri"/>
          <w:b/>
          <w:sz w:val="20"/>
          <w:szCs w:val="20"/>
          <w:highlight w:val="yellow"/>
        </w:rPr>
        <w:t>7:39</w:t>
      </w:r>
      <w:r w:rsidR="00674AFE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AF4545">
        <w:rPr>
          <w:rFonts w:ascii="Helectiva" w:eastAsia="Calibri" w:hAnsi="Helectiva" w:cs="Calibri"/>
          <w:b/>
          <w:sz w:val="20"/>
          <w:szCs w:val="20"/>
          <w:highlight w:val="yellow"/>
        </w:rPr>
        <w:t>PM.</w:t>
      </w:r>
      <w:r w:rsidR="008B58DF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</w:p>
    <w:p w14:paraId="310EF359" w14:textId="77777777" w:rsidR="00936047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59A5FDF" w14:textId="77777777" w:rsidR="00936047" w:rsidRPr="00F67B16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E5CACE1" w14:textId="77777777" w:rsidR="00936047" w:rsidRPr="00F67B16" w:rsidRDefault="00936047" w:rsidP="00E41F72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  <w:r w:rsidRPr="00F67B16">
        <w:rPr>
          <w:rFonts w:ascii="Helectiva" w:eastAsia="Calibri" w:hAnsi="Helectiva" w:cs="Calibri"/>
          <w:sz w:val="20"/>
          <w:szCs w:val="20"/>
        </w:rPr>
        <w:t>Minutes respectfully submitted,</w:t>
      </w:r>
    </w:p>
    <w:p w14:paraId="3460F66D" w14:textId="77777777" w:rsidR="00AF5C94" w:rsidRDefault="00936047" w:rsidP="00E41F72">
      <w:pPr>
        <w:pStyle w:val="Body"/>
        <w:widowControl w:val="0"/>
      </w:pPr>
      <w:r w:rsidRPr="00F67B16">
        <w:rPr>
          <w:rFonts w:ascii="Helectiva" w:eastAsia="Calibri" w:hAnsi="Helectiva" w:cs="Calibri"/>
          <w:sz w:val="20"/>
          <w:szCs w:val="20"/>
        </w:rPr>
        <w:t xml:space="preserve">Soror </w:t>
      </w:r>
      <w:r w:rsidR="00836708">
        <w:rPr>
          <w:rFonts w:ascii="Helectiva" w:eastAsia="Calibri" w:hAnsi="Helectiva" w:cs="Calibri"/>
          <w:sz w:val="20"/>
          <w:szCs w:val="20"/>
        </w:rPr>
        <w:t>Leslie V. Grace</w:t>
      </w:r>
    </w:p>
    <w:sectPr w:rsidR="00AF5C94" w:rsidSect="00A4439B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D4E" w14:textId="77777777" w:rsidR="009D0CDC" w:rsidRDefault="009D0CDC" w:rsidP="00B93459">
      <w:r>
        <w:separator/>
      </w:r>
    </w:p>
  </w:endnote>
  <w:endnote w:type="continuationSeparator" w:id="0">
    <w:p w14:paraId="51A00730" w14:textId="77777777" w:rsidR="009D0CDC" w:rsidRDefault="009D0CDC" w:rsidP="00B93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ectiv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2103" w14:textId="77777777" w:rsidR="008243D6" w:rsidRDefault="008243D6">
    <w:pPr>
      <w:pStyle w:val="Body"/>
      <w:rPr>
        <w:rFonts w:ascii="Arial" w:eastAsia="Arial" w:hAnsi="Arial" w:cs="Arial"/>
        <w:sz w:val="13"/>
        <w:szCs w:val="13"/>
      </w:rPr>
    </w:pPr>
    <w:r>
      <w:rPr>
        <w:rFonts w:ascii="Arial"/>
        <w:sz w:val="13"/>
        <w:szCs w:val="13"/>
      </w:rPr>
      <w:t>Delta Sigma Theta Sorority, Inc. Inkster Alumnae Chapter</w:t>
    </w:r>
  </w:p>
  <w:p w14:paraId="251B2E82" w14:textId="77777777" w:rsidR="008243D6" w:rsidRDefault="008243D6">
    <w:pPr>
      <w:pStyle w:val="Footer"/>
    </w:pPr>
    <w:r>
      <w:rPr>
        <w:rFonts w:ascii="Arial"/>
        <w:sz w:val="13"/>
        <w:szCs w:val="13"/>
      </w:rPr>
      <w:t xml:space="preserve">Page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PAGE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</w:t>
    </w:r>
    <w:r>
      <w:rPr>
        <w:rFonts w:ascii="Arial" w:eastAsia="Arial" w:hAnsi="Arial" w:cs="Arial"/>
        <w:sz w:val="13"/>
        <w:szCs w:val="13"/>
      </w:rPr>
      <w:fldChar w:fldCharType="end"/>
    </w:r>
    <w:r>
      <w:rPr>
        <w:rFonts w:ascii="Arial"/>
        <w:sz w:val="13"/>
        <w:szCs w:val="13"/>
      </w:rPr>
      <w:t xml:space="preserve"> of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NUMPAGES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1</w:t>
    </w:r>
    <w:r>
      <w:rPr>
        <w:rFonts w:ascii="Arial" w:eastAsia="Arial" w:hAnsi="Arial" w:cs="Arial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D50D6" w14:textId="77777777" w:rsidR="009D0CDC" w:rsidRDefault="009D0CDC" w:rsidP="00B93459">
      <w:r>
        <w:separator/>
      </w:r>
    </w:p>
  </w:footnote>
  <w:footnote w:type="continuationSeparator" w:id="0">
    <w:p w14:paraId="0C5774EF" w14:textId="77777777" w:rsidR="009D0CDC" w:rsidRDefault="009D0CDC" w:rsidP="00B9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89C"/>
    <w:multiLevelType w:val="hybridMultilevel"/>
    <w:tmpl w:val="E1E0F0EC"/>
    <w:lvl w:ilvl="0" w:tplc="5798B9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B44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5AE7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9840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F6F8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E4A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D88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6B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266D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927FB4"/>
    <w:multiLevelType w:val="hybridMultilevel"/>
    <w:tmpl w:val="D2164EBA"/>
    <w:lvl w:ilvl="0" w:tplc="CA7C6F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BAA841E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9BC8806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1A52B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4AF46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75ACFC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6BCAF5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E9856A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588505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5595F80"/>
    <w:multiLevelType w:val="hybridMultilevel"/>
    <w:tmpl w:val="F9F027CC"/>
    <w:lvl w:ilvl="0" w:tplc="38104C9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D22898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24C329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DEA499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6F258D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4C0334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6125E4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43EBF0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CC61F7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059C7062"/>
    <w:multiLevelType w:val="hybridMultilevel"/>
    <w:tmpl w:val="85349FD2"/>
    <w:lvl w:ilvl="0" w:tplc="A1AA85F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8D64668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44EFB08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8487E3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06AF26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534DC7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4DA4BB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40520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D22B7C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091E708A"/>
    <w:multiLevelType w:val="hybridMultilevel"/>
    <w:tmpl w:val="4B0C9E5C"/>
    <w:lvl w:ilvl="0" w:tplc="BBD69F3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1E2AA4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E8E290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B18E2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7568E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DC85EC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6BAEF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83254B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BFA62B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0A785307"/>
    <w:multiLevelType w:val="hybridMultilevel"/>
    <w:tmpl w:val="1930B250"/>
    <w:lvl w:ilvl="0" w:tplc="3F667F1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888241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1D2F9B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4D02DF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C08300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448BFD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70E39F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B84858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FF89CE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0F8B7402"/>
    <w:multiLevelType w:val="hybridMultilevel"/>
    <w:tmpl w:val="6EFAD866"/>
    <w:lvl w:ilvl="0" w:tplc="62583AA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970308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2566D0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F9A7CF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66338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772B96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62807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BA2A8B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AD22D8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2492206"/>
    <w:multiLevelType w:val="hybridMultilevel"/>
    <w:tmpl w:val="075EDC98"/>
    <w:lvl w:ilvl="0" w:tplc="59546F4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AC47AA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468933C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CE114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C54682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32814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29236E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49CF34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7D67EC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6FC6444"/>
    <w:multiLevelType w:val="hybridMultilevel"/>
    <w:tmpl w:val="41D4CCE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280557"/>
    <w:multiLevelType w:val="hybridMultilevel"/>
    <w:tmpl w:val="3AF64F2A"/>
    <w:lvl w:ilvl="0" w:tplc="965E189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5E9B4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C62F25A"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2C29E7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2A24F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AF20AB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5CB92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D6602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D9A8DF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1DBD10FC"/>
    <w:multiLevelType w:val="hybridMultilevel"/>
    <w:tmpl w:val="7AEAE7B8"/>
    <w:lvl w:ilvl="0" w:tplc="1FFA43C0">
      <w:start w:val="1"/>
      <w:numFmt w:val="bullet"/>
      <w:lvlText w:val="Δ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CC68C4" w:tentative="1">
      <w:start w:val="1"/>
      <w:numFmt w:val="bullet"/>
      <w:lvlText w:val="Δ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845B82" w:tentative="1">
      <w:start w:val="1"/>
      <w:numFmt w:val="bullet"/>
      <w:lvlText w:val="Δ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B4D5AA" w:tentative="1">
      <w:start w:val="1"/>
      <w:numFmt w:val="bullet"/>
      <w:lvlText w:val="Δ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7EA412" w:tentative="1">
      <w:start w:val="1"/>
      <w:numFmt w:val="bullet"/>
      <w:lvlText w:val="Δ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8F82CDA" w:tentative="1">
      <w:start w:val="1"/>
      <w:numFmt w:val="bullet"/>
      <w:lvlText w:val="Δ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58D2C6" w:tentative="1">
      <w:start w:val="1"/>
      <w:numFmt w:val="bullet"/>
      <w:lvlText w:val="Δ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A69EB2" w:tentative="1">
      <w:start w:val="1"/>
      <w:numFmt w:val="bullet"/>
      <w:lvlText w:val="Δ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86B60C" w:tentative="1">
      <w:start w:val="1"/>
      <w:numFmt w:val="bullet"/>
      <w:lvlText w:val="Δ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2C3465D"/>
    <w:multiLevelType w:val="hybridMultilevel"/>
    <w:tmpl w:val="5C74636C"/>
    <w:lvl w:ilvl="0" w:tplc="9FDEAA8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958014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2C8FDB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9A62E8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AAE18A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288947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98E42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52E9AF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ADAC45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2538137B"/>
    <w:multiLevelType w:val="hybridMultilevel"/>
    <w:tmpl w:val="10A8491A"/>
    <w:lvl w:ilvl="0" w:tplc="E24867C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462F5A4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B80859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8BC07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E1EC17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83420F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3F62C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1C0E6B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7467F5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25586AB7"/>
    <w:multiLevelType w:val="hybridMultilevel"/>
    <w:tmpl w:val="73D8C604"/>
    <w:lvl w:ilvl="0" w:tplc="BB262218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B3874"/>
    <w:multiLevelType w:val="hybridMultilevel"/>
    <w:tmpl w:val="FA9E07DA"/>
    <w:lvl w:ilvl="0" w:tplc="6F3E09B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9E4FB6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97CB9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3D8571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2623FC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71A86D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BDC1D3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57A613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798966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2BDB19D5"/>
    <w:multiLevelType w:val="hybridMultilevel"/>
    <w:tmpl w:val="8CD666F2"/>
    <w:lvl w:ilvl="0" w:tplc="D1D6B692">
      <w:start w:val="1"/>
      <w:numFmt w:val="bullet"/>
      <w:lvlText w:val="Δ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966CE4C">
      <w:start w:val="2735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18EF3A" w:tentative="1">
      <w:start w:val="1"/>
      <w:numFmt w:val="bullet"/>
      <w:lvlText w:val="Δ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A6B126" w:tentative="1">
      <w:start w:val="1"/>
      <w:numFmt w:val="bullet"/>
      <w:lvlText w:val="Δ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BA660E" w:tentative="1">
      <w:start w:val="1"/>
      <w:numFmt w:val="bullet"/>
      <w:lvlText w:val="Δ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102B5C" w:tentative="1">
      <w:start w:val="1"/>
      <w:numFmt w:val="bullet"/>
      <w:lvlText w:val="Δ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D0DAB6" w:tentative="1">
      <w:start w:val="1"/>
      <w:numFmt w:val="bullet"/>
      <w:lvlText w:val="Δ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6A614E" w:tentative="1">
      <w:start w:val="1"/>
      <w:numFmt w:val="bullet"/>
      <w:lvlText w:val="Δ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F0182C" w:tentative="1">
      <w:start w:val="1"/>
      <w:numFmt w:val="bullet"/>
      <w:lvlText w:val="Δ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3285489F"/>
    <w:multiLevelType w:val="hybridMultilevel"/>
    <w:tmpl w:val="9D8EF176"/>
    <w:lvl w:ilvl="0" w:tplc="CD26D4A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74E341E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636A75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98A038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06EDD1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368A3E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870C86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61E45D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EE2C7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3EB44EE"/>
    <w:multiLevelType w:val="hybridMultilevel"/>
    <w:tmpl w:val="396C4614"/>
    <w:lvl w:ilvl="0" w:tplc="BB26221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4F4A12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314588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660115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00ED3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9AE2D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2A0EA9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A82447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0F4169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49422CD4"/>
    <w:multiLevelType w:val="hybridMultilevel"/>
    <w:tmpl w:val="64EABB56"/>
    <w:lvl w:ilvl="0" w:tplc="A1AA85F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D94029"/>
    <w:multiLevelType w:val="hybridMultilevel"/>
    <w:tmpl w:val="4D0C5AEA"/>
    <w:lvl w:ilvl="0" w:tplc="18A01D6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50CA0A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F70DDE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F440CA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250B24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EAEE1B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4A8761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66C938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DE43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533977E2"/>
    <w:multiLevelType w:val="hybridMultilevel"/>
    <w:tmpl w:val="C9C28B82"/>
    <w:lvl w:ilvl="0" w:tplc="628859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6222F0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46042B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E5AD58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01E99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3FCCC8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3D8CA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9083CF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60AD6C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576F082F"/>
    <w:multiLevelType w:val="hybridMultilevel"/>
    <w:tmpl w:val="7CA2B40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CC4DD1"/>
    <w:multiLevelType w:val="hybridMultilevel"/>
    <w:tmpl w:val="3580E5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95B4197"/>
    <w:multiLevelType w:val="hybridMultilevel"/>
    <w:tmpl w:val="2458908E"/>
    <w:lvl w:ilvl="0" w:tplc="1B9A6B2C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6478AE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26EDC0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5A87EA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615AC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ECBE56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3AD4F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B2AB78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688FFE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9751A47"/>
    <w:multiLevelType w:val="hybridMultilevel"/>
    <w:tmpl w:val="3DF6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237946"/>
    <w:multiLevelType w:val="hybridMultilevel"/>
    <w:tmpl w:val="8EBC54C2"/>
    <w:lvl w:ilvl="0" w:tplc="A1AA85F6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A1AA85F6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F1A31"/>
    <w:multiLevelType w:val="hybridMultilevel"/>
    <w:tmpl w:val="FB208C00"/>
    <w:lvl w:ilvl="0" w:tplc="7E84EA2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99AC7C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8ACF7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301AC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C166EF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66C793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CC4728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954BD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2704AE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65B2379C"/>
    <w:multiLevelType w:val="multilevel"/>
    <w:tmpl w:val="2A32390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28" w15:restartNumberingAfterBreak="0">
    <w:nsid w:val="6C302921"/>
    <w:multiLevelType w:val="hybridMultilevel"/>
    <w:tmpl w:val="10BEBDC8"/>
    <w:lvl w:ilvl="0" w:tplc="32E8341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4416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7021B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4E1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8414C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C206E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B481E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0CD47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3457B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CE2A41"/>
    <w:multiLevelType w:val="hybridMultilevel"/>
    <w:tmpl w:val="5454B03E"/>
    <w:lvl w:ilvl="0" w:tplc="BA700EF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5421BF2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936BF8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5547A1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FAA322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124B8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01CF17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9CC1D8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A8ACC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0" w15:restartNumberingAfterBreak="0">
    <w:nsid w:val="79004133"/>
    <w:multiLevelType w:val="hybridMultilevel"/>
    <w:tmpl w:val="0AE093CC"/>
    <w:lvl w:ilvl="0" w:tplc="A244753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16A1D16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F241E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CE86DE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82697A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F56805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A4E9F0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0BE1DE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AF6D0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1" w15:restartNumberingAfterBreak="0">
    <w:nsid w:val="7AF96450"/>
    <w:multiLevelType w:val="hybridMultilevel"/>
    <w:tmpl w:val="5694007A"/>
    <w:lvl w:ilvl="0" w:tplc="C83C63FE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9228C2" w:tentative="1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CA48F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2A5B5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E07948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6624D2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E6F2C2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E2788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562B10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D4C189B"/>
    <w:multiLevelType w:val="hybridMultilevel"/>
    <w:tmpl w:val="6AB06244"/>
    <w:lvl w:ilvl="0" w:tplc="330EF6D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ABA9C6E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366A4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2D0448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5BAF71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C9CB1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BF2516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9FC25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A5A9BC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27"/>
  </w:num>
  <w:num w:numId="2">
    <w:abstractNumId w:val="21"/>
  </w:num>
  <w:num w:numId="3">
    <w:abstractNumId w:val="24"/>
  </w:num>
  <w:num w:numId="4">
    <w:abstractNumId w:val="15"/>
  </w:num>
  <w:num w:numId="5">
    <w:abstractNumId w:val="8"/>
  </w:num>
  <w:num w:numId="6">
    <w:abstractNumId w:val="17"/>
  </w:num>
  <w:num w:numId="7">
    <w:abstractNumId w:val="23"/>
  </w:num>
  <w:num w:numId="8">
    <w:abstractNumId w:val="31"/>
  </w:num>
  <w:num w:numId="9">
    <w:abstractNumId w:val="13"/>
  </w:num>
  <w:num w:numId="10">
    <w:abstractNumId w:val="3"/>
  </w:num>
  <w:num w:numId="11">
    <w:abstractNumId w:val="18"/>
  </w:num>
  <w:num w:numId="12">
    <w:abstractNumId w:val="25"/>
  </w:num>
  <w:num w:numId="13">
    <w:abstractNumId w:val="4"/>
  </w:num>
  <w:num w:numId="14">
    <w:abstractNumId w:val="11"/>
  </w:num>
  <w:num w:numId="15">
    <w:abstractNumId w:val="6"/>
  </w:num>
  <w:num w:numId="16">
    <w:abstractNumId w:val="28"/>
  </w:num>
  <w:num w:numId="17">
    <w:abstractNumId w:val="10"/>
  </w:num>
  <w:num w:numId="18">
    <w:abstractNumId w:val="20"/>
  </w:num>
  <w:num w:numId="19">
    <w:abstractNumId w:val="16"/>
  </w:num>
  <w:num w:numId="20">
    <w:abstractNumId w:val="9"/>
  </w:num>
  <w:num w:numId="21">
    <w:abstractNumId w:val="12"/>
  </w:num>
  <w:num w:numId="22">
    <w:abstractNumId w:val="26"/>
  </w:num>
  <w:num w:numId="23">
    <w:abstractNumId w:val="2"/>
  </w:num>
  <w:num w:numId="24">
    <w:abstractNumId w:val="30"/>
  </w:num>
  <w:num w:numId="25">
    <w:abstractNumId w:val="14"/>
  </w:num>
  <w:num w:numId="26">
    <w:abstractNumId w:val="5"/>
  </w:num>
  <w:num w:numId="27">
    <w:abstractNumId w:val="0"/>
  </w:num>
  <w:num w:numId="28">
    <w:abstractNumId w:val="19"/>
  </w:num>
  <w:num w:numId="29">
    <w:abstractNumId w:val="32"/>
  </w:num>
  <w:num w:numId="30">
    <w:abstractNumId w:val="29"/>
  </w:num>
  <w:num w:numId="31">
    <w:abstractNumId w:val="1"/>
  </w:num>
  <w:num w:numId="32">
    <w:abstractNumId w:val="7"/>
  </w:num>
  <w:num w:numId="33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IwtDA1NzI1MTZV0lEKTi0uzszPAykwrQUALruJBiwAAAA="/>
  </w:docVars>
  <w:rsids>
    <w:rsidRoot w:val="00936047"/>
    <w:rsid w:val="00001C0B"/>
    <w:rsid w:val="00002021"/>
    <w:rsid w:val="00003EF7"/>
    <w:rsid w:val="00010F59"/>
    <w:rsid w:val="00011ED6"/>
    <w:rsid w:val="00015C89"/>
    <w:rsid w:val="00020580"/>
    <w:rsid w:val="00021AD7"/>
    <w:rsid w:val="00023133"/>
    <w:rsid w:val="000269EF"/>
    <w:rsid w:val="00030B10"/>
    <w:rsid w:val="000419EC"/>
    <w:rsid w:val="00043D68"/>
    <w:rsid w:val="000454F4"/>
    <w:rsid w:val="0005083F"/>
    <w:rsid w:val="00053482"/>
    <w:rsid w:val="00057F3B"/>
    <w:rsid w:val="0006252C"/>
    <w:rsid w:val="000711C1"/>
    <w:rsid w:val="000714EB"/>
    <w:rsid w:val="000751A1"/>
    <w:rsid w:val="00082E5D"/>
    <w:rsid w:val="0008341E"/>
    <w:rsid w:val="000875E5"/>
    <w:rsid w:val="000B010F"/>
    <w:rsid w:val="000B3BEE"/>
    <w:rsid w:val="000B45CD"/>
    <w:rsid w:val="000B4CAD"/>
    <w:rsid w:val="000B5C7A"/>
    <w:rsid w:val="000B6991"/>
    <w:rsid w:val="000C45F2"/>
    <w:rsid w:val="000D21A5"/>
    <w:rsid w:val="000D66E7"/>
    <w:rsid w:val="000E1252"/>
    <w:rsid w:val="000E1AE0"/>
    <w:rsid w:val="000F0199"/>
    <w:rsid w:val="000F08BC"/>
    <w:rsid w:val="000F0B2F"/>
    <w:rsid w:val="000F19A9"/>
    <w:rsid w:val="000F58E9"/>
    <w:rsid w:val="000F5E49"/>
    <w:rsid w:val="00101A70"/>
    <w:rsid w:val="00103468"/>
    <w:rsid w:val="001077FA"/>
    <w:rsid w:val="001112B1"/>
    <w:rsid w:val="00123ABB"/>
    <w:rsid w:val="00124ACB"/>
    <w:rsid w:val="00130273"/>
    <w:rsid w:val="00134312"/>
    <w:rsid w:val="0013616D"/>
    <w:rsid w:val="001402D1"/>
    <w:rsid w:val="00142791"/>
    <w:rsid w:val="001518E3"/>
    <w:rsid w:val="00151F0A"/>
    <w:rsid w:val="00152A21"/>
    <w:rsid w:val="0015494F"/>
    <w:rsid w:val="0016053E"/>
    <w:rsid w:val="00161E70"/>
    <w:rsid w:val="0016317D"/>
    <w:rsid w:val="00175963"/>
    <w:rsid w:val="00180FAD"/>
    <w:rsid w:val="00183303"/>
    <w:rsid w:val="0018796A"/>
    <w:rsid w:val="00190FA4"/>
    <w:rsid w:val="00191A49"/>
    <w:rsid w:val="00193791"/>
    <w:rsid w:val="001977C7"/>
    <w:rsid w:val="001A40EB"/>
    <w:rsid w:val="001B4B56"/>
    <w:rsid w:val="001B4F4D"/>
    <w:rsid w:val="001D11A5"/>
    <w:rsid w:val="001D74A4"/>
    <w:rsid w:val="001E1686"/>
    <w:rsid w:val="001E5144"/>
    <w:rsid w:val="00211832"/>
    <w:rsid w:val="0021632C"/>
    <w:rsid w:val="00217161"/>
    <w:rsid w:val="002215CB"/>
    <w:rsid w:val="00225BFB"/>
    <w:rsid w:val="00234D69"/>
    <w:rsid w:val="00242078"/>
    <w:rsid w:val="00242433"/>
    <w:rsid w:val="0024388C"/>
    <w:rsid w:val="00250037"/>
    <w:rsid w:val="002534E5"/>
    <w:rsid w:val="00254E36"/>
    <w:rsid w:val="00267B60"/>
    <w:rsid w:val="002721E4"/>
    <w:rsid w:val="0027287B"/>
    <w:rsid w:val="002752A7"/>
    <w:rsid w:val="00282C85"/>
    <w:rsid w:val="00285752"/>
    <w:rsid w:val="00286507"/>
    <w:rsid w:val="00287856"/>
    <w:rsid w:val="00293601"/>
    <w:rsid w:val="002A0EE2"/>
    <w:rsid w:val="002A2510"/>
    <w:rsid w:val="002B0B83"/>
    <w:rsid w:val="002B273F"/>
    <w:rsid w:val="002B3AC8"/>
    <w:rsid w:val="002B3AE9"/>
    <w:rsid w:val="002B5BB8"/>
    <w:rsid w:val="002B6BE1"/>
    <w:rsid w:val="002C18BA"/>
    <w:rsid w:val="002C3CCB"/>
    <w:rsid w:val="002D6296"/>
    <w:rsid w:val="002E5369"/>
    <w:rsid w:val="002F6787"/>
    <w:rsid w:val="003017CB"/>
    <w:rsid w:val="003024EF"/>
    <w:rsid w:val="003104E8"/>
    <w:rsid w:val="00315EBC"/>
    <w:rsid w:val="00323601"/>
    <w:rsid w:val="003306C9"/>
    <w:rsid w:val="00343F5D"/>
    <w:rsid w:val="003548FB"/>
    <w:rsid w:val="00356733"/>
    <w:rsid w:val="003646C0"/>
    <w:rsid w:val="00377958"/>
    <w:rsid w:val="00391D28"/>
    <w:rsid w:val="00393F04"/>
    <w:rsid w:val="00394404"/>
    <w:rsid w:val="0039594E"/>
    <w:rsid w:val="00396231"/>
    <w:rsid w:val="003A75D4"/>
    <w:rsid w:val="003B063F"/>
    <w:rsid w:val="003B14EB"/>
    <w:rsid w:val="003B5CA1"/>
    <w:rsid w:val="003C2971"/>
    <w:rsid w:val="003C2F86"/>
    <w:rsid w:val="003C31B9"/>
    <w:rsid w:val="003C52C6"/>
    <w:rsid w:val="003C69ED"/>
    <w:rsid w:val="003D45F2"/>
    <w:rsid w:val="003D4A3B"/>
    <w:rsid w:val="003D544D"/>
    <w:rsid w:val="003D6AEC"/>
    <w:rsid w:val="003E0817"/>
    <w:rsid w:val="003F23E7"/>
    <w:rsid w:val="003F50B1"/>
    <w:rsid w:val="004028C6"/>
    <w:rsid w:val="00406456"/>
    <w:rsid w:val="0041016B"/>
    <w:rsid w:val="00411D0B"/>
    <w:rsid w:val="0041780E"/>
    <w:rsid w:val="00420074"/>
    <w:rsid w:val="0042523F"/>
    <w:rsid w:val="004266A3"/>
    <w:rsid w:val="00431DB0"/>
    <w:rsid w:val="00441ABB"/>
    <w:rsid w:val="00443840"/>
    <w:rsid w:val="00451E55"/>
    <w:rsid w:val="00453BDA"/>
    <w:rsid w:val="00455DB4"/>
    <w:rsid w:val="00462D84"/>
    <w:rsid w:val="00463385"/>
    <w:rsid w:val="00464537"/>
    <w:rsid w:val="00467637"/>
    <w:rsid w:val="00481CE5"/>
    <w:rsid w:val="00487C51"/>
    <w:rsid w:val="004A0525"/>
    <w:rsid w:val="004A242C"/>
    <w:rsid w:val="004A62A5"/>
    <w:rsid w:val="004A7F4F"/>
    <w:rsid w:val="004B7497"/>
    <w:rsid w:val="004C45BA"/>
    <w:rsid w:val="004D41A8"/>
    <w:rsid w:val="004F0930"/>
    <w:rsid w:val="004F4F8E"/>
    <w:rsid w:val="004F7EEC"/>
    <w:rsid w:val="005004B5"/>
    <w:rsid w:val="005005FB"/>
    <w:rsid w:val="005018E9"/>
    <w:rsid w:val="00502D6A"/>
    <w:rsid w:val="005034EB"/>
    <w:rsid w:val="00506CA5"/>
    <w:rsid w:val="00506CFD"/>
    <w:rsid w:val="005073A7"/>
    <w:rsid w:val="0051299C"/>
    <w:rsid w:val="00523CC3"/>
    <w:rsid w:val="00531C43"/>
    <w:rsid w:val="00536AF2"/>
    <w:rsid w:val="00544ADD"/>
    <w:rsid w:val="00547138"/>
    <w:rsid w:val="00547A7D"/>
    <w:rsid w:val="00556D5C"/>
    <w:rsid w:val="00565788"/>
    <w:rsid w:val="005669F6"/>
    <w:rsid w:val="00574CDF"/>
    <w:rsid w:val="005804CD"/>
    <w:rsid w:val="00580A76"/>
    <w:rsid w:val="00583505"/>
    <w:rsid w:val="00585BD5"/>
    <w:rsid w:val="00587D73"/>
    <w:rsid w:val="00590A64"/>
    <w:rsid w:val="005A0576"/>
    <w:rsid w:val="005A3D08"/>
    <w:rsid w:val="005B3532"/>
    <w:rsid w:val="005C6505"/>
    <w:rsid w:val="005D0F79"/>
    <w:rsid w:val="005D64EC"/>
    <w:rsid w:val="005D67A3"/>
    <w:rsid w:val="005E698F"/>
    <w:rsid w:val="005F2306"/>
    <w:rsid w:val="005F7460"/>
    <w:rsid w:val="00602C03"/>
    <w:rsid w:val="0062186E"/>
    <w:rsid w:val="00632060"/>
    <w:rsid w:val="006340DB"/>
    <w:rsid w:val="00640C49"/>
    <w:rsid w:val="006413BF"/>
    <w:rsid w:val="0066250C"/>
    <w:rsid w:val="00664F47"/>
    <w:rsid w:val="00670BD4"/>
    <w:rsid w:val="00673B5A"/>
    <w:rsid w:val="00674AFE"/>
    <w:rsid w:val="006774CF"/>
    <w:rsid w:val="00677E52"/>
    <w:rsid w:val="00682805"/>
    <w:rsid w:val="00690444"/>
    <w:rsid w:val="006905FE"/>
    <w:rsid w:val="00691B78"/>
    <w:rsid w:val="006C326A"/>
    <w:rsid w:val="006C7AD5"/>
    <w:rsid w:val="006D1535"/>
    <w:rsid w:val="006E40F9"/>
    <w:rsid w:val="006E4317"/>
    <w:rsid w:val="006F452A"/>
    <w:rsid w:val="006F491D"/>
    <w:rsid w:val="00700F86"/>
    <w:rsid w:val="007032F7"/>
    <w:rsid w:val="0070504C"/>
    <w:rsid w:val="0071422B"/>
    <w:rsid w:val="0072566C"/>
    <w:rsid w:val="007300E3"/>
    <w:rsid w:val="00735B40"/>
    <w:rsid w:val="00735CC5"/>
    <w:rsid w:val="00746B03"/>
    <w:rsid w:val="0076736F"/>
    <w:rsid w:val="007703D0"/>
    <w:rsid w:val="00774C06"/>
    <w:rsid w:val="00776E1D"/>
    <w:rsid w:val="007967EC"/>
    <w:rsid w:val="007B3FBF"/>
    <w:rsid w:val="007B4D9E"/>
    <w:rsid w:val="007B5A93"/>
    <w:rsid w:val="007B5E42"/>
    <w:rsid w:val="007B7D78"/>
    <w:rsid w:val="007C292C"/>
    <w:rsid w:val="007C4767"/>
    <w:rsid w:val="007C5CCC"/>
    <w:rsid w:val="007C7B83"/>
    <w:rsid w:val="007D15F2"/>
    <w:rsid w:val="007E037B"/>
    <w:rsid w:val="007E502E"/>
    <w:rsid w:val="007E6195"/>
    <w:rsid w:val="007F60EE"/>
    <w:rsid w:val="00802608"/>
    <w:rsid w:val="0080528E"/>
    <w:rsid w:val="00806DAF"/>
    <w:rsid w:val="0081205E"/>
    <w:rsid w:val="00821C6F"/>
    <w:rsid w:val="008243D6"/>
    <w:rsid w:val="008279F9"/>
    <w:rsid w:val="00833B9F"/>
    <w:rsid w:val="00836708"/>
    <w:rsid w:val="008372AC"/>
    <w:rsid w:val="00842891"/>
    <w:rsid w:val="00851988"/>
    <w:rsid w:val="00852BD3"/>
    <w:rsid w:val="00853050"/>
    <w:rsid w:val="008624AA"/>
    <w:rsid w:val="00862F41"/>
    <w:rsid w:val="00882191"/>
    <w:rsid w:val="008823C6"/>
    <w:rsid w:val="00891998"/>
    <w:rsid w:val="008A2BDD"/>
    <w:rsid w:val="008B352F"/>
    <w:rsid w:val="008B439F"/>
    <w:rsid w:val="008B45D8"/>
    <w:rsid w:val="008B58DF"/>
    <w:rsid w:val="008B5F8F"/>
    <w:rsid w:val="008B643B"/>
    <w:rsid w:val="008B7D2B"/>
    <w:rsid w:val="008C2DE9"/>
    <w:rsid w:val="008C2F88"/>
    <w:rsid w:val="008C72F9"/>
    <w:rsid w:val="008D4441"/>
    <w:rsid w:val="008D47AD"/>
    <w:rsid w:val="008E5787"/>
    <w:rsid w:val="008E6760"/>
    <w:rsid w:val="008F1AA5"/>
    <w:rsid w:val="008F5F6F"/>
    <w:rsid w:val="009150BB"/>
    <w:rsid w:val="00916716"/>
    <w:rsid w:val="00917589"/>
    <w:rsid w:val="00917973"/>
    <w:rsid w:val="00936047"/>
    <w:rsid w:val="00937C90"/>
    <w:rsid w:val="0094261B"/>
    <w:rsid w:val="00944B52"/>
    <w:rsid w:val="00945ADD"/>
    <w:rsid w:val="00946EA2"/>
    <w:rsid w:val="00955F50"/>
    <w:rsid w:val="009631C2"/>
    <w:rsid w:val="00967802"/>
    <w:rsid w:val="00971BFC"/>
    <w:rsid w:val="009823C6"/>
    <w:rsid w:val="009A5C33"/>
    <w:rsid w:val="009B7AA0"/>
    <w:rsid w:val="009C1221"/>
    <w:rsid w:val="009D0CDC"/>
    <w:rsid w:val="009E167A"/>
    <w:rsid w:val="009E2899"/>
    <w:rsid w:val="009F01C1"/>
    <w:rsid w:val="00A111A9"/>
    <w:rsid w:val="00A11405"/>
    <w:rsid w:val="00A141D8"/>
    <w:rsid w:val="00A14EA8"/>
    <w:rsid w:val="00A245BD"/>
    <w:rsid w:val="00A40614"/>
    <w:rsid w:val="00A4439B"/>
    <w:rsid w:val="00A4718B"/>
    <w:rsid w:val="00A47B97"/>
    <w:rsid w:val="00A556DA"/>
    <w:rsid w:val="00A5573E"/>
    <w:rsid w:val="00A63E50"/>
    <w:rsid w:val="00A72458"/>
    <w:rsid w:val="00A74A5E"/>
    <w:rsid w:val="00A75AC2"/>
    <w:rsid w:val="00A76F34"/>
    <w:rsid w:val="00A77424"/>
    <w:rsid w:val="00A93A9A"/>
    <w:rsid w:val="00AA5BDE"/>
    <w:rsid w:val="00AA5D6B"/>
    <w:rsid w:val="00AB16D8"/>
    <w:rsid w:val="00AF4545"/>
    <w:rsid w:val="00AF5C94"/>
    <w:rsid w:val="00AF5C95"/>
    <w:rsid w:val="00B06D49"/>
    <w:rsid w:val="00B1099B"/>
    <w:rsid w:val="00B210B6"/>
    <w:rsid w:val="00B310BF"/>
    <w:rsid w:val="00B36AEC"/>
    <w:rsid w:val="00B37118"/>
    <w:rsid w:val="00B44CA2"/>
    <w:rsid w:val="00B50EBF"/>
    <w:rsid w:val="00B63B38"/>
    <w:rsid w:val="00B71B60"/>
    <w:rsid w:val="00B77D40"/>
    <w:rsid w:val="00B81473"/>
    <w:rsid w:val="00B83BEB"/>
    <w:rsid w:val="00B83DDF"/>
    <w:rsid w:val="00B93459"/>
    <w:rsid w:val="00B9660E"/>
    <w:rsid w:val="00BA4431"/>
    <w:rsid w:val="00BC0DC7"/>
    <w:rsid w:val="00BD3083"/>
    <w:rsid w:val="00BE25F5"/>
    <w:rsid w:val="00BE4B4D"/>
    <w:rsid w:val="00C036DC"/>
    <w:rsid w:val="00C06AB1"/>
    <w:rsid w:val="00C20F1C"/>
    <w:rsid w:val="00C22238"/>
    <w:rsid w:val="00C25457"/>
    <w:rsid w:val="00C327AD"/>
    <w:rsid w:val="00C37B6D"/>
    <w:rsid w:val="00C413BC"/>
    <w:rsid w:val="00C51C7F"/>
    <w:rsid w:val="00C545DC"/>
    <w:rsid w:val="00C65870"/>
    <w:rsid w:val="00C72143"/>
    <w:rsid w:val="00C7272C"/>
    <w:rsid w:val="00C74116"/>
    <w:rsid w:val="00C76229"/>
    <w:rsid w:val="00C91ED7"/>
    <w:rsid w:val="00C92005"/>
    <w:rsid w:val="00C93863"/>
    <w:rsid w:val="00C97395"/>
    <w:rsid w:val="00CA00B1"/>
    <w:rsid w:val="00CA0C33"/>
    <w:rsid w:val="00CB07B5"/>
    <w:rsid w:val="00CB2494"/>
    <w:rsid w:val="00CB49F7"/>
    <w:rsid w:val="00CC3282"/>
    <w:rsid w:val="00CC4F2C"/>
    <w:rsid w:val="00CC66AF"/>
    <w:rsid w:val="00CD6857"/>
    <w:rsid w:val="00CE6B33"/>
    <w:rsid w:val="00CF0893"/>
    <w:rsid w:val="00CF3CC5"/>
    <w:rsid w:val="00D058A7"/>
    <w:rsid w:val="00D173F5"/>
    <w:rsid w:val="00D17BE8"/>
    <w:rsid w:val="00D258D8"/>
    <w:rsid w:val="00D368D1"/>
    <w:rsid w:val="00D4539D"/>
    <w:rsid w:val="00D52EB8"/>
    <w:rsid w:val="00D67878"/>
    <w:rsid w:val="00D721E4"/>
    <w:rsid w:val="00D93507"/>
    <w:rsid w:val="00D960C6"/>
    <w:rsid w:val="00DA4FEC"/>
    <w:rsid w:val="00DA54FF"/>
    <w:rsid w:val="00DB59C3"/>
    <w:rsid w:val="00DB763B"/>
    <w:rsid w:val="00DB79FD"/>
    <w:rsid w:val="00DB7BED"/>
    <w:rsid w:val="00DC28D6"/>
    <w:rsid w:val="00DC52F2"/>
    <w:rsid w:val="00DC73A6"/>
    <w:rsid w:val="00DD0D03"/>
    <w:rsid w:val="00DE2CFE"/>
    <w:rsid w:val="00DE3C7D"/>
    <w:rsid w:val="00DF3DE5"/>
    <w:rsid w:val="00DF4CE2"/>
    <w:rsid w:val="00DF4F54"/>
    <w:rsid w:val="00DF6417"/>
    <w:rsid w:val="00DF66B4"/>
    <w:rsid w:val="00DF750C"/>
    <w:rsid w:val="00DF7AAA"/>
    <w:rsid w:val="00E023A1"/>
    <w:rsid w:val="00E176C9"/>
    <w:rsid w:val="00E233C2"/>
    <w:rsid w:val="00E27625"/>
    <w:rsid w:val="00E32E54"/>
    <w:rsid w:val="00E41F72"/>
    <w:rsid w:val="00E43013"/>
    <w:rsid w:val="00E4711B"/>
    <w:rsid w:val="00E5410B"/>
    <w:rsid w:val="00E56213"/>
    <w:rsid w:val="00E577F0"/>
    <w:rsid w:val="00E602D1"/>
    <w:rsid w:val="00E7010D"/>
    <w:rsid w:val="00E752F9"/>
    <w:rsid w:val="00E861C7"/>
    <w:rsid w:val="00E97FCA"/>
    <w:rsid w:val="00EA3D9F"/>
    <w:rsid w:val="00EA7FC6"/>
    <w:rsid w:val="00EC6D0B"/>
    <w:rsid w:val="00ED5739"/>
    <w:rsid w:val="00ED58C8"/>
    <w:rsid w:val="00EE2253"/>
    <w:rsid w:val="00F074B1"/>
    <w:rsid w:val="00F07D9D"/>
    <w:rsid w:val="00F11717"/>
    <w:rsid w:val="00F23BD6"/>
    <w:rsid w:val="00F240CC"/>
    <w:rsid w:val="00F25108"/>
    <w:rsid w:val="00F27F81"/>
    <w:rsid w:val="00F32190"/>
    <w:rsid w:val="00F36179"/>
    <w:rsid w:val="00F368B7"/>
    <w:rsid w:val="00F40C67"/>
    <w:rsid w:val="00F42B95"/>
    <w:rsid w:val="00F43967"/>
    <w:rsid w:val="00F45C1E"/>
    <w:rsid w:val="00F47E87"/>
    <w:rsid w:val="00F53C93"/>
    <w:rsid w:val="00F77EC1"/>
    <w:rsid w:val="00F86340"/>
    <w:rsid w:val="00F86676"/>
    <w:rsid w:val="00F975E6"/>
    <w:rsid w:val="00F97C7D"/>
    <w:rsid w:val="00FA4483"/>
    <w:rsid w:val="00FC5348"/>
    <w:rsid w:val="00FD0BD5"/>
    <w:rsid w:val="00FD214F"/>
    <w:rsid w:val="00FE01FB"/>
    <w:rsid w:val="00FE1CB1"/>
    <w:rsid w:val="00FF2E3E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2BB0C"/>
  <w15:docId w15:val="{404F97EE-E999-487E-B798-2BEDC2E1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6047"/>
    <w:rPr>
      <w:u w:val="single"/>
    </w:rPr>
  </w:style>
  <w:style w:type="paragraph" w:styleId="Footer">
    <w:name w:val="footer"/>
    <w:link w:val="FooterChar"/>
    <w:rsid w:val="0093604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FooterChar">
    <w:name w:val="Footer Char"/>
    <w:basedOn w:val="DefaultParagraphFont"/>
    <w:link w:val="Footer"/>
    <w:rsid w:val="00936047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Body">
    <w:name w:val="Body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MediumGrid1-Accent21">
    <w:name w:val="Medium Grid 1 - Accent 21"/>
    <w:uiPriority w:val="34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0">
    <w:name w:val="List 0"/>
    <w:basedOn w:val="NoList"/>
    <w:rsid w:val="00936047"/>
    <w:pPr>
      <w:numPr>
        <w:numId w:val="1"/>
      </w:numPr>
    </w:pPr>
  </w:style>
  <w:style w:type="paragraph" w:styleId="NormalWeb">
    <w:name w:val="Normal (Web)"/>
    <w:uiPriority w:val="99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60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24"/>
    <w:rPr>
      <w:rFonts w:ascii="Tahoma" w:eastAsia="Arial Unicode MS" w:hAnsi="Tahoma" w:cs="Tahoma"/>
      <w:sz w:val="16"/>
      <w:szCs w:val="16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5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4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4F4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4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4F4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9A5C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2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763B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paragraph" w:styleId="NoSpacing">
    <w:name w:val="No Spacing"/>
    <w:uiPriority w:val="1"/>
    <w:qFormat/>
    <w:rsid w:val="00DB763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2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3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26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3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98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8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94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2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37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0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3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30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622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74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1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48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9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5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07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5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5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19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2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3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2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5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7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4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44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1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4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1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3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6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79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7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2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53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1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4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39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88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5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24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5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7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6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8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5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52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49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7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7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7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2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9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6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1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69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2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86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0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33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7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0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01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7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08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5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8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6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45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0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3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30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8193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9685">
          <w:marLeft w:val="21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2">
          <w:marLeft w:val="158"/>
          <w:marRight w:val="43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346">
          <w:marLeft w:val="216"/>
          <w:marRight w:val="0"/>
          <w:marTop w:val="3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370">
          <w:marLeft w:val="734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3209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2665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1014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3324">
          <w:marLeft w:val="1123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65">
          <w:marLeft w:val="116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81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00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2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3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2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4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8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3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1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5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80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8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2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6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88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37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11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5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899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10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5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51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7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7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8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04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40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21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6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9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0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6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4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5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748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480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02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4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40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6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66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82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78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4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7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24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5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5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7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1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517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6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3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14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91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2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79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5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1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6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9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0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9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4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2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0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79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4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4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4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4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5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60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9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38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196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6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9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26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20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7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09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0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25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1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8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8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7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39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7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0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7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79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04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80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698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9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6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5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7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1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4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1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22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5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4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6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7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88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6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7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8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5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7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9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0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9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1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6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1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4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6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5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0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9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72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7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1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7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7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6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95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3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9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4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0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0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9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4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4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56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7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8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72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1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5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0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6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881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98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8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962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9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0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6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0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28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39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84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42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51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5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3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1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1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2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9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6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69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8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5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13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0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1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40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9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0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1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83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4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3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1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1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2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1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1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63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1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0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0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8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1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7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3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3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67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62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6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5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8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0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6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8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5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5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5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9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6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8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78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0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41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6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7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4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4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5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71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9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5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0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1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0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0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49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0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1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3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02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3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8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5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5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5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6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7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1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3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47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8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10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02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3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4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36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6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20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147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39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49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40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1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61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5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34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98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0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4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79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6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4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7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68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3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03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9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7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4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1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1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7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7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9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2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2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6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3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82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1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9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8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4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4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7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9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2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296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4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1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34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0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3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4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0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6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4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97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9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7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19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72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7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2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22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8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8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7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449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7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1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8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2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2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50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8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1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9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5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796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7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42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2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3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1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6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50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9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19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2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9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7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2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8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8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49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0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0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21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5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3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6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4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0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2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2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0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6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0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8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08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5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7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1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9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45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3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3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36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2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1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2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7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1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5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05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09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2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4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5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5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8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8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6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8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7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96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5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0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96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3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3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09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0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9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69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661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80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88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8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2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3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0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45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7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4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8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9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60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5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1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59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6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5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4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3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66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9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1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0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2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2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2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8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9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2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6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8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4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1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20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5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1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5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8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8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6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36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5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2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3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47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38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78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4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32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99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93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0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0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8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37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8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3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73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3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4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2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2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0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3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85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2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4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7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5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4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81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0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69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57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8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00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60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51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8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198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5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9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8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65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11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9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95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24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30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73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6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2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3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2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6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1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0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6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6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44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4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6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4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3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2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7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9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2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2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4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3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4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82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3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47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49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4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2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39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3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1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2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8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9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0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0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0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6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8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7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9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9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14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203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525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63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6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1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7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86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759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12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34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0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3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5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8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1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6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4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0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6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7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7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71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96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2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5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51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7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51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22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8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7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6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107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3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7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8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3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1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1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0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8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1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827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260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81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5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3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06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0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672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1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9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261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35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3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60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95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9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61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7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52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3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1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6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6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23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8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9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3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86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8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59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6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9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2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1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3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77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9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3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1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5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9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6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7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7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4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01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1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7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7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0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5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7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2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9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9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4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8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8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3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9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33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73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3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3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4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45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8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0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956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251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30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7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5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5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6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5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4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6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01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4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78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0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3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7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4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0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9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1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36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35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8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8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65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2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6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6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3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4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19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3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6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7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5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210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9978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406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0964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8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07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4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3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6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3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10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5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1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9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6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4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8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40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24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9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2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349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97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25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2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3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37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0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6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4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80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4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8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77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3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39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50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1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8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9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0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6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317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5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8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503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583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76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436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49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46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2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55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63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30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7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4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0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6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322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3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99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633">
          <w:marLeft w:val="102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2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0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5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9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8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888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0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28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78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4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5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52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3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5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4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19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9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8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7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4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53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2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4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99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9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91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69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99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2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9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0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45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57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8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0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50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945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13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6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5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0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0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4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28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1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6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5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9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8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3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8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6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0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949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03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1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418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59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6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71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83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6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4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34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99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2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1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0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9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1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28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3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392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3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1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57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2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4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6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54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7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34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8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65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6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73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6401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51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515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610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120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4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27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4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5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3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6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0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45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34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9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7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2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1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8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9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0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4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585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3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4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7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2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9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82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2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84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8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3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47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04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20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1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5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97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7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0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2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6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7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0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73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4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8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2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7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2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9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79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3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3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0811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09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201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09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47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613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2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7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7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990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436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14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8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6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89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3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5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37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5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6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2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0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33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57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6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4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6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0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43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3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87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83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0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4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730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16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73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4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2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45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5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3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98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5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59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28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39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6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5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3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26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903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00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83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75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47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60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7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408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83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6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8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4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30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4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2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22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0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2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323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4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787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8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960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8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6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9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1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43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31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0102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02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71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06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39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1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6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2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8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42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0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2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8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4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2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381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247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800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17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1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5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512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45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20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6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21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75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15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2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1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292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5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2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3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53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0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2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74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5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16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4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51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60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09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13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7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7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9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7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2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4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2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7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082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9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3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0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79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9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3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6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79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2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7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60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5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8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4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59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746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355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4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01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50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10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9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1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70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8287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9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5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8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3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2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72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7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5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48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6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1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58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7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50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8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56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9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5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79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8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7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7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44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2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3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8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69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25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21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39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9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1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4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86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0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3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4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4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6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69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5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2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64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3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9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9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06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20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1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2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7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0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58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1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1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9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3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7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8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02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6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5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8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4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3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5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1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8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3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1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2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42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989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0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86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5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14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2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7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4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1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3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1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0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6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0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13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5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21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45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39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9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96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9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3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1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1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25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8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2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91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7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2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8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7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1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8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3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80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6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9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6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2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710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0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14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5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25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7736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3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2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5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3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5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9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64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22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6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8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5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0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2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1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2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2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3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3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7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7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7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40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77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74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0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75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4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0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3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3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2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1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3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9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2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5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5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0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20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8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1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8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7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6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3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9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9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9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0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0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8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4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1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22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3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6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58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046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8045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363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582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7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8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6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8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4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5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9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7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7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00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6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9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0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6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7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49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7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2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7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147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8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5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53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8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3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0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6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70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5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5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13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2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600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03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69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0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1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6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4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6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1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4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4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7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6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6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4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99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3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8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4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9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10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61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8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53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3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5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4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93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8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8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3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69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5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72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9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9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64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13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19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4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7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4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3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4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9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5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61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20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3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5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0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1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54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1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2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7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6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58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3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1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0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3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03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5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6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4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2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5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9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37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6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60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5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6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5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5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1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18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49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0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7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8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57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3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1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9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33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9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3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6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09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2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0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30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115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44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4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90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1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7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15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87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2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2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5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3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7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99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0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2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2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2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4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2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7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0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5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8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191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35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1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8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9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7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3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1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74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837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8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65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8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4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895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3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0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58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8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66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5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5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1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60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2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08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2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8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5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4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95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6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6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9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45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39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8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1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0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15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07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3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841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10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56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9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46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9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57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86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3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9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0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1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4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1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9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0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4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7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44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79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9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1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9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12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2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6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0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0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0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7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8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0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29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73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0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4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5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42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9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4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47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8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1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7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25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9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64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2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0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5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5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7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0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0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81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4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0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8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68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4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3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43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92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5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0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45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1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19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31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7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10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1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5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62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2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28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650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730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5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52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5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9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3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6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4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8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6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7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2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1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6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15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7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07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6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6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7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7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1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6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4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9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9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9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96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985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11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19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722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2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48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53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7602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59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8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78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1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48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59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6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3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5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8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8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4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8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6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8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3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7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80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5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4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4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6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7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9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60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1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4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4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6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8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5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1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6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7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8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3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9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3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2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60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4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21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1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22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1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8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2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7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60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0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9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26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6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7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55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5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59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5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1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9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9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5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6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8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7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54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49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5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2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7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8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9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1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4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7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8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0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09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9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2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1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51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0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12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71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631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10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86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6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6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9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5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2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6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7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1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1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0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5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5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3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7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6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4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0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3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97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8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5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75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0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3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4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3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2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1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2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70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3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8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1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8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69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7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64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4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8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7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6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2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4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7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1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3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7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99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8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7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5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0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3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7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5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3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6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4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8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6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53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9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2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4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2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8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5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91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7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94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30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8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987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98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4811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55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7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77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94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3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7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1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3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5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0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4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223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828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80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661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229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38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19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8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2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8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4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4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3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24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49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2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0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5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6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7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2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78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1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3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0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4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0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8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532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77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15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74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30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0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3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43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55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2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66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8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37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4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47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9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1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5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89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62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4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7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49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8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42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3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6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7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0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3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800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6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64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60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5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3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7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8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6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6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2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2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5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9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5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5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9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7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8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2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58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80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95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30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29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3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9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58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8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41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6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6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5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45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3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01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9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10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77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6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9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5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3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44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1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9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2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179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7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4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8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0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2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65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9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2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38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2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8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6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3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6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8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8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8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54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1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7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82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9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3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4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1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76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46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785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4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2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7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9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204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70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5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8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1616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24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1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15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7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1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22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9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70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2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7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38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88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4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9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6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8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1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46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4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7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202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4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5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9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8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6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5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2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9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33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6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009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973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7570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057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168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7534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1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0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0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71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4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26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4430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82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111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5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8056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9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79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4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3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506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23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9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5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9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3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5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69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10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2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5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69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991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6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6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66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3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6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79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6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53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3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70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7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6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7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91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59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2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32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8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5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1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7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5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0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22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7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7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5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63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8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35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7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3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1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7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83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14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7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2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8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3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0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67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97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4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663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47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85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7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77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98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6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8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8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0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498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44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8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4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9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3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67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60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1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7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1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3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4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2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1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56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2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7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747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5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5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98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1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8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2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2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41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7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4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6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0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0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799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584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8961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0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6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8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9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2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724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918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6512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6576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9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52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40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181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45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1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9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0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5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86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20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3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4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4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4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4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5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1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6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03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1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3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27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3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086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74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6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5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53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4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51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48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2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17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3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4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1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8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3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2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4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2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9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2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5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91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9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0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2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5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1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6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7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57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9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2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49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11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77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9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13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1808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39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3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1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2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6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6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4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92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8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004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5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3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29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1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1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603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102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0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79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2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0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1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2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6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6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2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96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7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7023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5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0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5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9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99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71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8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2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5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1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6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5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05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47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529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83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89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7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619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7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28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99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5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68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13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3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39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7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2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58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8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99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2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32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6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4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5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26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1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81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92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30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2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9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01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14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0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5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9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5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85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78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6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58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95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5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7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4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73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0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7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7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36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0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4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1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4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839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5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1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4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6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9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8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8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394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5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5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1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1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8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37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7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1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2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9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2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9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4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2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7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47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9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705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8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5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34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97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28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5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80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66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7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0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1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59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1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9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8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72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2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4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5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506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21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3124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2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3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5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4BB3A-A817-4462-9EEE-C0687AA05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0</TotalTime>
  <Pages>7</Pages>
  <Words>2206</Words>
  <Characters>1257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a</dc:creator>
  <cp:lastModifiedBy>Leslie Goodrich</cp:lastModifiedBy>
  <cp:revision>23</cp:revision>
  <dcterms:created xsi:type="dcterms:W3CDTF">2021-09-20T22:37:00Z</dcterms:created>
  <dcterms:modified xsi:type="dcterms:W3CDTF">2021-09-21T22:30:00Z</dcterms:modified>
</cp:coreProperties>
</file>